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1A5586B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14:paraId="3F3DC2E2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14:paraId="3F6A32EB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54473C">
        <w:rPr>
          <w:rFonts w:asciiTheme="majorBidi" w:hAnsiTheme="majorBidi" w:cstheme="majorBidi"/>
        </w:rPr>
        <w:t>КАФЕДРА ПАСТЫРСКОГО И НРАВСТВЕННОГО БОГОСЛОВИЯ</w:t>
      </w:r>
    </w:p>
    <w:p w14:paraId="68302601" w14:textId="77777777" w:rsidR="0071082D" w:rsidRPr="0054473C" w:rsidRDefault="0071082D" w:rsidP="0054473C">
      <w:pPr>
        <w:spacing w:after="120" w:line="276" w:lineRule="auto"/>
        <w:rPr>
          <w:rFonts w:asciiTheme="majorBidi" w:hAnsiTheme="majorBidi" w:cstheme="majorBidi"/>
        </w:rPr>
      </w:pPr>
    </w:p>
    <w:p w14:paraId="1A2EDCE4" w14:textId="77777777" w:rsidR="0071082D" w:rsidRPr="0054473C" w:rsidRDefault="0071082D" w:rsidP="0054473C">
      <w:pPr>
        <w:spacing w:after="120" w:line="276" w:lineRule="auto"/>
        <w:rPr>
          <w:rFonts w:asciiTheme="majorBidi" w:hAnsiTheme="majorBidi" w:cstheme="majorBidi"/>
        </w:rPr>
      </w:pPr>
    </w:p>
    <w:p w14:paraId="12DCD938" w14:textId="77777777" w:rsidR="0071082D" w:rsidRPr="0054473C" w:rsidRDefault="0071082D" w:rsidP="0054473C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B82AEE" w:rsidRPr="0054473C" w14:paraId="3E3AF0C3" w14:textId="77777777" w:rsidTr="008222AE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82AEE" w:rsidRPr="005E3164" w14:paraId="55313C67" w14:textId="77777777" w:rsidTr="00EA5214">
              <w:tc>
                <w:tcPr>
                  <w:tcW w:w="4785" w:type="dxa"/>
                </w:tcPr>
                <w:p w14:paraId="6893F552" w14:textId="77777777" w:rsidR="00B82AEE" w:rsidRPr="005E3164" w:rsidRDefault="00B82AEE" w:rsidP="00B82AEE">
                  <w:pPr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Принята</w:t>
                  </w:r>
                </w:p>
                <w:p w14:paraId="0F374467" w14:textId="77777777" w:rsidR="00B82AEE" w:rsidRPr="005E3164" w:rsidRDefault="00B82AEE" w:rsidP="00B82A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на заседании кафедры</w:t>
                  </w:r>
                </w:p>
                <w:p w14:paraId="5647CF53" w14:textId="77777777" w:rsidR="00B82AEE" w:rsidRPr="005E3164" w:rsidRDefault="00B82AEE" w:rsidP="00B82A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 xml:space="preserve"> «__</w:t>
                  </w:r>
                  <w:proofErr w:type="gramStart"/>
                  <w:r w:rsidRPr="005E3164">
                    <w:rPr>
                      <w:color w:val="000000"/>
                    </w:rPr>
                    <w:t>_»_</w:t>
                  </w:r>
                  <w:proofErr w:type="gramEnd"/>
                  <w:r w:rsidRPr="005E3164">
                    <w:rPr>
                      <w:color w:val="000000"/>
                    </w:rPr>
                    <w:t>______20__ года,</w:t>
                  </w:r>
                </w:p>
                <w:p w14:paraId="1BE98DED" w14:textId="77777777" w:rsidR="00B82AEE" w:rsidRPr="005E3164" w:rsidRDefault="00B82AEE" w:rsidP="00B82AEE">
                  <w:pPr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протокол № ________.</w:t>
                  </w:r>
                </w:p>
                <w:p w14:paraId="69F690B7" w14:textId="77777777" w:rsidR="00B82AEE" w:rsidRPr="005E3164" w:rsidRDefault="00B82AEE" w:rsidP="00B82AEE">
                  <w:pPr>
                    <w:rPr>
                      <w:color w:val="000000"/>
                    </w:rPr>
                  </w:pPr>
                </w:p>
                <w:p w14:paraId="221BEA63" w14:textId="3000AF97" w:rsidR="00B82AEE" w:rsidRPr="005E3164" w:rsidRDefault="00B95D48" w:rsidP="00B82AEE">
                  <w:r w:rsidRPr="00920973">
                    <w:rPr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23FBAD76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УТВЕРЖДАЮ</w:t>
                  </w:r>
                </w:p>
                <w:p w14:paraId="093A4503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Проректор по учебной работе ПСТБИ</w:t>
                  </w:r>
                </w:p>
                <w:p w14:paraId="1B763FF6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_____________ / прот. Николай Емельянов /</w:t>
                  </w:r>
                </w:p>
                <w:p w14:paraId="228078DE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«_____» _________________ 20__ г.</w:t>
                  </w:r>
                </w:p>
                <w:p w14:paraId="35A98E7A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4CBB024" w14:textId="77777777" w:rsidR="00B82AEE" w:rsidRPr="005E3164" w:rsidRDefault="00B82AEE" w:rsidP="00B82AE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55794A5B" w14:textId="77777777" w:rsidR="00B82AEE" w:rsidRPr="0054473C" w:rsidRDefault="00B82AEE" w:rsidP="00B82AE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82AEE" w:rsidRPr="005E3164" w14:paraId="2F7A02EE" w14:textId="77777777" w:rsidTr="00EA5214">
              <w:tc>
                <w:tcPr>
                  <w:tcW w:w="4785" w:type="dxa"/>
                </w:tcPr>
                <w:p w14:paraId="7B5397F8" w14:textId="77777777" w:rsidR="00B82AEE" w:rsidRPr="005E3164" w:rsidRDefault="00B82AEE" w:rsidP="00B82AEE">
                  <w:pPr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Принята</w:t>
                  </w:r>
                </w:p>
                <w:p w14:paraId="50FA03CC" w14:textId="77777777" w:rsidR="00B82AEE" w:rsidRPr="005E3164" w:rsidRDefault="00B82AEE" w:rsidP="00B82A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на заседании кафедры</w:t>
                  </w:r>
                </w:p>
                <w:p w14:paraId="227088F2" w14:textId="77777777" w:rsidR="00B82AEE" w:rsidRPr="005E3164" w:rsidRDefault="00B82AEE" w:rsidP="00B82A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 xml:space="preserve"> «__</w:t>
                  </w:r>
                  <w:proofErr w:type="gramStart"/>
                  <w:r w:rsidRPr="005E3164">
                    <w:rPr>
                      <w:color w:val="000000"/>
                    </w:rPr>
                    <w:t>_»_</w:t>
                  </w:r>
                  <w:proofErr w:type="gramEnd"/>
                  <w:r w:rsidRPr="005E3164">
                    <w:rPr>
                      <w:color w:val="000000"/>
                    </w:rPr>
                    <w:t>______20__ года,</w:t>
                  </w:r>
                </w:p>
                <w:p w14:paraId="52426B9A" w14:textId="77777777" w:rsidR="00B82AEE" w:rsidRPr="005E3164" w:rsidRDefault="00B82AEE" w:rsidP="00B82AEE">
                  <w:pPr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протокол № ________.</w:t>
                  </w:r>
                </w:p>
                <w:p w14:paraId="5926DBEB" w14:textId="77777777" w:rsidR="00B82AEE" w:rsidRPr="005E3164" w:rsidRDefault="00B82AEE" w:rsidP="00B82AEE">
                  <w:pPr>
                    <w:rPr>
                      <w:color w:val="000000"/>
                    </w:rPr>
                  </w:pPr>
                </w:p>
                <w:p w14:paraId="42CFB291" w14:textId="77777777" w:rsidR="00B82AEE" w:rsidRPr="005E3164" w:rsidRDefault="00B82AEE" w:rsidP="00B82AEE">
                  <w:pPr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3502499B" w14:textId="77777777" w:rsidR="00B82AEE" w:rsidRPr="005E3164" w:rsidRDefault="00B82AEE" w:rsidP="00B82AEE">
                  <w:r w:rsidRPr="005E316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3CE8C7C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УТВЕРЖДАЮ</w:t>
                  </w:r>
                </w:p>
                <w:p w14:paraId="15F04E56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Проректор по учебной работе ПСТБИ</w:t>
                  </w:r>
                </w:p>
                <w:p w14:paraId="3EF9F230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_____________ / прот. Николай Емельянов /</w:t>
                  </w:r>
                </w:p>
                <w:p w14:paraId="15CCF714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«_____» _________________ 20__ г.</w:t>
                  </w:r>
                </w:p>
                <w:p w14:paraId="732F735C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7E6979FE" w14:textId="77777777" w:rsidR="00B82AEE" w:rsidRPr="005E3164" w:rsidRDefault="00B82AEE" w:rsidP="00B82AE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25C15F5F" w14:textId="77777777" w:rsidR="00B82AEE" w:rsidRPr="0054473C" w:rsidRDefault="00B82AEE" w:rsidP="00B82AE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B82AEE" w:rsidRPr="005E3164" w14:paraId="2C218F4E" w14:textId="77777777" w:rsidTr="00EA5214">
              <w:tc>
                <w:tcPr>
                  <w:tcW w:w="4785" w:type="dxa"/>
                </w:tcPr>
                <w:p w14:paraId="055CBB41" w14:textId="77777777" w:rsidR="00B82AEE" w:rsidRPr="005E3164" w:rsidRDefault="00B82AEE" w:rsidP="00B82AEE">
                  <w:pPr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Принята</w:t>
                  </w:r>
                </w:p>
                <w:p w14:paraId="518869FB" w14:textId="77777777" w:rsidR="00B82AEE" w:rsidRPr="005E3164" w:rsidRDefault="00B82AEE" w:rsidP="00B82A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на заседании кафедры</w:t>
                  </w:r>
                </w:p>
                <w:p w14:paraId="795692F4" w14:textId="77777777" w:rsidR="00B82AEE" w:rsidRPr="005E3164" w:rsidRDefault="00B82AEE" w:rsidP="00B82AEE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 xml:space="preserve"> «__</w:t>
                  </w:r>
                  <w:proofErr w:type="gramStart"/>
                  <w:r w:rsidRPr="005E3164">
                    <w:rPr>
                      <w:color w:val="000000"/>
                    </w:rPr>
                    <w:t>_»_</w:t>
                  </w:r>
                  <w:proofErr w:type="gramEnd"/>
                  <w:r w:rsidRPr="005E3164">
                    <w:rPr>
                      <w:color w:val="000000"/>
                    </w:rPr>
                    <w:t>______20__ года,</w:t>
                  </w:r>
                </w:p>
                <w:p w14:paraId="09509381" w14:textId="77777777" w:rsidR="00B82AEE" w:rsidRPr="005E3164" w:rsidRDefault="00B82AEE" w:rsidP="00B82AEE">
                  <w:pPr>
                    <w:jc w:val="center"/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протокол № ________.</w:t>
                  </w:r>
                </w:p>
                <w:p w14:paraId="73376EE3" w14:textId="77777777" w:rsidR="00B82AEE" w:rsidRPr="005E3164" w:rsidRDefault="00B82AEE" w:rsidP="00B82AEE">
                  <w:pPr>
                    <w:rPr>
                      <w:color w:val="000000"/>
                    </w:rPr>
                  </w:pPr>
                </w:p>
                <w:p w14:paraId="30A5EF0E" w14:textId="77777777" w:rsidR="00B82AEE" w:rsidRPr="005E3164" w:rsidRDefault="00B82AEE" w:rsidP="00B82AEE">
                  <w:pPr>
                    <w:rPr>
                      <w:color w:val="000000"/>
                    </w:rPr>
                  </w:pPr>
                  <w:r w:rsidRPr="005E3164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68D0B7D6" w14:textId="77777777" w:rsidR="00B82AEE" w:rsidRPr="005E3164" w:rsidRDefault="00B82AEE" w:rsidP="00B82AEE">
                  <w:r w:rsidRPr="005E3164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2A297F16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УТВЕРЖДАЮ</w:t>
                  </w:r>
                </w:p>
                <w:p w14:paraId="14FD2984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Проректор по учебной работе ПСТБИ</w:t>
                  </w:r>
                </w:p>
                <w:p w14:paraId="4F2E5B1C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_____________ / прот. Николай Емельянов /</w:t>
                  </w:r>
                </w:p>
                <w:p w14:paraId="406A16D1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E3164">
                    <w:rPr>
                      <w:i/>
                    </w:rPr>
                    <w:t>«_____» _________________ 20__ г.</w:t>
                  </w:r>
                </w:p>
                <w:p w14:paraId="40FA1B01" w14:textId="77777777" w:rsidR="00B82AEE" w:rsidRPr="005E3164" w:rsidRDefault="00B82AEE" w:rsidP="00B82AEE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55EACF5A" w14:textId="77777777" w:rsidR="00B82AEE" w:rsidRPr="005E3164" w:rsidRDefault="00B82AEE" w:rsidP="00B82AEE">
                  <w:pPr>
                    <w:pStyle w:val="3"/>
                    <w:keepLines/>
                    <w:spacing w:line="276" w:lineRule="auto"/>
                    <w:ind w:left="72"/>
                    <w:rPr>
                      <w:bCs/>
                      <w:i w:val="0"/>
                      <w:iCs w:val="0"/>
                    </w:rPr>
                  </w:pPr>
                </w:p>
              </w:tc>
            </w:tr>
          </w:tbl>
          <w:p w14:paraId="06747F0E" w14:textId="77777777" w:rsidR="00B82AEE" w:rsidRPr="0054473C" w:rsidRDefault="00B82AEE" w:rsidP="00B82AE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14:paraId="763336EA" w14:textId="77777777" w:rsidR="0071082D" w:rsidRPr="0054473C" w:rsidRDefault="0071082D" w:rsidP="0054473C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14:paraId="25CE9330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РАБОЧАЯ ПРОГРАММА ДИСЦИПЛИНЫ</w:t>
      </w:r>
    </w:p>
    <w:p w14:paraId="00F16CBC" w14:textId="77777777" w:rsidR="00C452FA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54473C">
        <w:rPr>
          <w:rFonts w:asciiTheme="majorBidi" w:hAnsiTheme="majorBidi" w:cstheme="majorBidi"/>
          <w:b/>
          <w:i/>
        </w:rPr>
        <w:t xml:space="preserve"> </w:t>
      </w:r>
      <w:r w:rsidR="009B469A" w:rsidRPr="0054473C">
        <w:rPr>
          <w:rFonts w:asciiTheme="majorBidi" w:hAnsiTheme="majorBidi" w:cstheme="majorBidi"/>
          <w:b/>
        </w:rPr>
        <w:t>ПРАВОСЛАВНАЯ АСКЕТИКА</w:t>
      </w:r>
    </w:p>
    <w:p w14:paraId="48E52909" w14:textId="77777777" w:rsidR="00C452FA" w:rsidRPr="0054473C" w:rsidRDefault="00C452FA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A6415B7" w14:textId="77777777" w:rsidR="00985765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CA1CB73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bookmarkStart w:id="0" w:name="_Toc477552825"/>
      <w:r w:rsidRPr="0054473C">
        <w:rPr>
          <w:rFonts w:asciiTheme="majorBidi" w:hAnsiTheme="majorBidi" w:cstheme="majorBidi"/>
        </w:rPr>
        <w:t>Основная образовательная программа:</w:t>
      </w:r>
      <w:r w:rsidRPr="0054473C">
        <w:rPr>
          <w:rFonts w:asciiTheme="majorBidi" w:hAnsiTheme="majorBidi" w:cstheme="majorBidi"/>
          <w:b/>
        </w:rPr>
        <w:t xml:space="preserve"> </w:t>
      </w:r>
      <w:r w:rsidRPr="0054473C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14:paraId="3606B692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54473C">
        <w:rPr>
          <w:rFonts w:asciiTheme="majorBidi" w:hAnsiTheme="majorBidi" w:cstheme="majorBidi"/>
        </w:rPr>
        <w:t>Квалификация выпускника</w:t>
      </w:r>
      <w:r w:rsidRPr="0054473C">
        <w:rPr>
          <w:rFonts w:asciiTheme="majorBidi" w:hAnsiTheme="majorBidi" w:cstheme="majorBidi"/>
          <w:i/>
        </w:rPr>
        <w:t xml:space="preserve">: </w:t>
      </w:r>
      <w:r w:rsidRPr="0054473C">
        <w:rPr>
          <w:rFonts w:asciiTheme="majorBidi" w:hAnsiTheme="majorBidi" w:cstheme="majorBidi"/>
          <w:b/>
          <w:i/>
        </w:rPr>
        <w:t>бакалавр богословия</w:t>
      </w:r>
    </w:p>
    <w:p w14:paraId="3A96D6EE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Форма обучения: </w:t>
      </w:r>
      <w:r w:rsidRPr="0054473C">
        <w:rPr>
          <w:rFonts w:asciiTheme="majorBidi" w:hAnsiTheme="majorBidi" w:cstheme="majorBidi"/>
          <w:b/>
          <w:i/>
        </w:rPr>
        <w:t>очная</w:t>
      </w:r>
    </w:p>
    <w:p w14:paraId="47C044C6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61B3161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C421AB9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F0805CC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1D32DBE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6D8E8233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0F25D6DE" w14:textId="77777777" w:rsidR="0071082D" w:rsidRPr="0054473C" w:rsidRDefault="0071082D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39B0AB56" w14:textId="77777777" w:rsidR="00985765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49A9CDEB" w14:textId="77777777" w:rsidR="00985765" w:rsidRPr="0054473C" w:rsidRDefault="00985765" w:rsidP="0054473C">
      <w:pPr>
        <w:spacing w:after="120" w:line="276" w:lineRule="auto"/>
        <w:jc w:val="center"/>
        <w:rPr>
          <w:rFonts w:asciiTheme="majorBidi" w:hAnsiTheme="majorBidi" w:cstheme="majorBidi"/>
        </w:rPr>
      </w:pPr>
    </w:p>
    <w:p w14:paraId="124D9BBF" w14:textId="644904A1" w:rsidR="0071082D" w:rsidRPr="0054473C" w:rsidRDefault="0071082D" w:rsidP="0054473C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Москва, 20</w:t>
      </w:r>
      <w:r w:rsidR="0089496E" w:rsidRPr="0054473C">
        <w:rPr>
          <w:rFonts w:asciiTheme="majorBidi" w:hAnsiTheme="majorBidi" w:cstheme="majorBidi"/>
        </w:rPr>
        <w:t>2</w:t>
      </w:r>
      <w:r w:rsidR="00B82AEE">
        <w:rPr>
          <w:rFonts w:asciiTheme="majorBidi" w:hAnsiTheme="majorBidi" w:cstheme="majorBidi"/>
          <w:lang w:val="en-US"/>
        </w:rPr>
        <w:t>1</w:t>
      </w:r>
      <w:r w:rsidRPr="0054473C">
        <w:rPr>
          <w:rFonts w:asciiTheme="majorBidi" w:hAnsiTheme="majorBidi" w:cstheme="majorBidi"/>
        </w:rPr>
        <w:t xml:space="preserve"> г.</w:t>
      </w:r>
    </w:p>
    <w:bookmarkEnd w:id="0" w:displacedByCustomXml="next"/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-1401901177"/>
        <w:docPartObj>
          <w:docPartGallery w:val="Table of Contents"/>
          <w:docPartUnique/>
        </w:docPartObj>
      </w:sdtPr>
      <w:sdtEndPr/>
      <w:sdtContent>
        <w:p w14:paraId="465CAD07" w14:textId="77777777" w:rsidR="00985765" w:rsidRPr="0054473C" w:rsidRDefault="00985765" w:rsidP="0054473C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54473C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14:paraId="6C66B9AF" w14:textId="77777777" w:rsidR="0054473C" w:rsidRPr="0054473C" w:rsidRDefault="00985765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54473C">
            <w:rPr>
              <w:rFonts w:asciiTheme="majorBidi" w:hAnsiTheme="majorBidi" w:cstheme="majorBidi"/>
              <w:b/>
              <w:bCs/>
            </w:rPr>
            <w:fldChar w:fldCharType="begin"/>
          </w:r>
          <w:r w:rsidRPr="0054473C">
            <w:rPr>
              <w:rFonts w:asciiTheme="majorBidi" w:hAnsiTheme="majorBidi" w:cstheme="majorBidi"/>
              <w:b/>
              <w:bCs/>
            </w:rPr>
            <w:instrText xml:space="preserve"> TOC \o "1-3" \h \z \u </w:instrText>
          </w:r>
          <w:r w:rsidRPr="0054473C">
            <w:rPr>
              <w:rFonts w:asciiTheme="majorBidi" w:hAnsiTheme="majorBidi" w:cstheme="majorBidi"/>
              <w:b/>
              <w:bCs/>
            </w:rPr>
            <w:fldChar w:fldCharType="separate"/>
          </w:r>
          <w:hyperlink w:anchor="_Toc55134609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09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BEE6E1A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0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0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502BB47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1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1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4D778D9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2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2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943DF72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3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3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BDFDE40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4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4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65DFBD1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5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емкость по видам учебных занятий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5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E924E1B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6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6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DCB18BB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7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54473C" w:rsidRPr="0054473C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7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3809D3F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8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8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81D2F2A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19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19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2A7175B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0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0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4F37C145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1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1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8FE4B49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2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2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E9AF37B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3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3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97B85DB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4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4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2CB0A08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5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Средства оценивания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5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24CCF30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6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6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7B54F10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7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Обязательная литература: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7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1A6DE92" w14:textId="77777777" w:rsidR="0054473C" w:rsidRPr="0054473C" w:rsidRDefault="00B84F50" w:rsidP="0054473C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8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: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8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9B56501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29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29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0EF0824D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30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30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3BC37A85" w14:textId="77777777" w:rsidR="0054473C" w:rsidRPr="0054473C" w:rsidRDefault="00B84F50" w:rsidP="0054473C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5134631" w:history="1">
            <w:r w:rsidR="0054473C" w:rsidRPr="0054473C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tab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instrText xml:space="preserve"> PAGEREF _Toc55134631 \h </w:instrTex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2E0A4F"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54473C" w:rsidRPr="0054473C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5402325" w14:textId="77777777" w:rsidR="00985765" w:rsidRPr="0054473C" w:rsidRDefault="00985765" w:rsidP="0054473C">
          <w:pPr>
            <w:spacing w:after="120" w:line="276" w:lineRule="auto"/>
            <w:rPr>
              <w:rFonts w:asciiTheme="majorBidi" w:hAnsiTheme="majorBidi" w:cstheme="majorBidi"/>
            </w:rPr>
          </w:pPr>
          <w:r w:rsidRPr="0054473C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14:paraId="189132B0" w14:textId="77777777" w:rsidR="009316F4" w:rsidRPr="0054473C" w:rsidRDefault="009316F4" w:rsidP="0054473C">
      <w:pPr>
        <w:spacing w:after="120" w:line="276" w:lineRule="auto"/>
        <w:rPr>
          <w:rFonts w:asciiTheme="majorBidi" w:hAnsiTheme="majorBidi" w:cstheme="majorBidi"/>
        </w:rPr>
      </w:pPr>
    </w:p>
    <w:p w14:paraId="1552412A" w14:textId="77777777" w:rsidR="0089496E" w:rsidRPr="0054473C" w:rsidRDefault="0089496E" w:rsidP="0054473C">
      <w:pPr>
        <w:spacing w:after="120" w:line="276" w:lineRule="auto"/>
        <w:rPr>
          <w:rFonts w:asciiTheme="majorBidi" w:hAnsiTheme="majorBidi" w:cstheme="majorBidi"/>
        </w:rPr>
      </w:pPr>
    </w:p>
    <w:p w14:paraId="0F9A96B7" w14:textId="77777777" w:rsidR="009B469A" w:rsidRPr="0054473C" w:rsidRDefault="009B469A" w:rsidP="0054473C">
      <w:pPr>
        <w:spacing w:after="120" w:line="276" w:lineRule="auto"/>
        <w:rPr>
          <w:rFonts w:asciiTheme="majorBidi" w:hAnsiTheme="majorBidi" w:cstheme="majorBidi"/>
        </w:rPr>
      </w:pPr>
    </w:p>
    <w:p w14:paraId="3894B5A2" w14:textId="77777777" w:rsidR="009316F4" w:rsidRPr="0054473C" w:rsidRDefault="009316F4" w:rsidP="0054473C">
      <w:pPr>
        <w:spacing w:after="120" w:line="276" w:lineRule="auto"/>
        <w:rPr>
          <w:rFonts w:asciiTheme="majorBidi" w:hAnsiTheme="majorBidi" w:cstheme="majorBidi"/>
        </w:rPr>
      </w:pPr>
    </w:p>
    <w:p w14:paraId="3C08E8CF" w14:textId="77777777" w:rsidR="009316F4" w:rsidRPr="0054473C" w:rsidRDefault="009316F4" w:rsidP="0054473C">
      <w:pPr>
        <w:spacing w:after="120" w:line="276" w:lineRule="auto"/>
        <w:rPr>
          <w:rFonts w:asciiTheme="majorBidi" w:hAnsiTheme="majorBidi" w:cstheme="majorBidi"/>
        </w:rPr>
      </w:pPr>
      <w:bookmarkStart w:id="1" w:name="_Toc477552826"/>
    </w:p>
    <w:p w14:paraId="3CD828B0" w14:textId="77777777" w:rsidR="00E14F2D" w:rsidRPr="0054473C" w:rsidRDefault="00E14F2D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2" w:name="_Toc55134609"/>
      <w:r w:rsidRPr="0054473C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1"/>
      <w:bookmarkEnd w:id="2"/>
      <w:r w:rsidRPr="0054473C">
        <w:rPr>
          <w:rFonts w:asciiTheme="majorBidi" w:hAnsiTheme="majorBidi" w:cstheme="majorBidi"/>
          <w:szCs w:val="24"/>
        </w:rPr>
        <w:t xml:space="preserve"> </w:t>
      </w:r>
    </w:p>
    <w:p w14:paraId="4B9DB976" w14:textId="77777777" w:rsidR="009B469A" w:rsidRPr="0054473C" w:rsidRDefault="009B469A" w:rsidP="0054473C">
      <w:pPr>
        <w:spacing w:after="120" w:line="276" w:lineRule="auto"/>
        <w:ind w:firstLine="709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Цель курса – формирование у студентов методологической базы для профессиональной научно-исследовательской работы в области Православной этики и аскетики.  Дисциплина имеет как теоретическую, так и практическую составляющие. Если первая направлена на формирование представлений о месте и специфике морального дискурса, о структуре нравственного сознания и проч.; вторая направлена на формирование навыков оценки явлений окружающей действительности в контексте христианского мировоззрения. </w:t>
      </w:r>
    </w:p>
    <w:p w14:paraId="7CE0AF51" w14:textId="77777777" w:rsidR="00E14F2D" w:rsidRPr="0054473C" w:rsidRDefault="00780584" w:rsidP="0054473C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 </w:t>
      </w:r>
    </w:p>
    <w:p w14:paraId="52B2B341" w14:textId="77777777" w:rsidR="00E14F2D" w:rsidRPr="0054473C" w:rsidRDefault="00223EC7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3" w:name="_Toc477552827"/>
      <w:bookmarkStart w:id="4" w:name="_Toc55134610"/>
      <w:r w:rsidRPr="0054473C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54473C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3"/>
      <w:bookmarkEnd w:id="4"/>
    </w:p>
    <w:p w14:paraId="2C93B622" w14:textId="77777777" w:rsidR="00223EC7" w:rsidRPr="0054473C" w:rsidRDefault="00223EC7" w:rsidP="0054473C">
      <w:pPr>
        <w:spacing w:after="120" w:line="276" w:lineRule="auto"/>
        <w:jc w:val="both"/>
        <w:rPr>
          <w:rStyle w:val="a8"/>
          <w:rFonts w:asciiTheme="majorBidi" w:hAnsiTheme="majorBidi" w:cstheme="majorBidi"/>
          <w:i w:val="0"/>
          <w:color w:val="000000"/>
        </w:rPr>
      </w:pPr>
      <w:r w:rsidRPr="0054473C">
        <w:rPr>
          <w:rStyle w:val="a8"/>
          <w:rFonts w:asciiTheme="majorBidi" w:hAnsiTheme="majorBidi" w:cstheme="majorBidi"/>
          <w:i w:val="0"/>
          <w:color w:val="000000"/>
        </w:rPr>
        <w:t xml:space="preserve">Дисциплина находится в вариативной </w:t>
      </w:r>
      <w:r w:rsidR="00670A4F" w:rsidRPr="0054473C">
        <w:rPr>
          <w:rStyle w:val="a8"/>
          <w:rFonts w:asciiTheme="majorBidi" w:hAnsiTheme="majorBidi" w:cstheme="majorBidi"/>
          <w:i w:val="0"/>
          <w:color w:val="000000"/>
        </w:rPr>
        <w:t>части образовательной программы</w:t>
      </w:r>
      <w:r w:rsidR="0005020F" w:rsidRPr="0054473C">
        <w:rPr>
          <w:rStyle w:val="a8"/>
          <w:rFonts w:asciiTheme="majorBidi" w:hAnsiTheme="majorBidi" w:cstheme="majorBidi"/>
          <w:i w:val="0"/>
          <w:color w:val="000000"/>
        </w:rPr>
        <w:t xml:space="preserve"> и является обязательной</w:t>
      </w:r>
      <w:r w:rsidR="00670A4F" w:rsidRPr="0054473C">
        <w:rPr>
          <w:rStyle w:val="a8"/>
          <w:rFonts w:asciiTheme="majorBidi" w:hAnsiTheme="majorBidi" w:cstheme="majorBidi"/>
          <w:i w:val="0"/>
          <w:color w:val="000000"/>
        </w:rPr>
        <w:t>.</w:t>
      </w:r>
    </w:p>
    <w:p w14:paraId="39BEF0F2" w14:textId="77777777" w:rsidR="00825689" w:rsidRPr="0054473C" w:rsidRDefault="00825689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6D2E4F66" w14:textId="77777777" w:rsidR="00223EC7" w:rsidRPr="0054473C" w:rsidRDefault="00223EC7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5" w:name="_Toc467596867"/>
      <w:bookmarkStart w:id="6" w:name="_Toc467599946"/>
      <w:bookmarkStart w:id="7" w:name="_Toc468272472"/>
      <w:bookmarkStart w:id="8" w:name="_Toc468274073"/>
      <w:bookmarkStart w:id="9" w:name="_Toc468278249"/>
      <w:bookmarkStart w:id="10" w:name="_Toc468280916"/>
      <w:bookmarkStart w:id="11" w:name="_Toc472951666"/>
      <w:bookmarkStart w:id="12" w:name="_Toc477552828"/>
      <w:bookmarkStart w:id="13" w:name="_Toc55134611"/>
      <w:r w:rsidRPr="0054473C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24A8F3F1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" w:name="_Toc473892879"/>
      <w:bookmarkStart w:id="15" w:name="_Toc477552829"/>
      <w:bookmarkStart w:id="16" w:name="_Toc55134612"/>
      <w:r w:rsidRPr="0054473C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14"/>
      <w:bookmarkEnd w:id="15"/>
      <w:bookmarkEnd w:id="16"/>
    </w:p>
    <w:p w14:paraId="00A33002" w14:textId="726F182B" w:rsidR="0091550C" w:rsidRPr="0054473C" w:rsidRDefault="00223EC7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Дисциплина призвана сформировать у обучающихся</w:t>
      </w:r>
      <w:r w:rsidR="00670A4F" w:rsidRPr="0054473C">
        <w:rPr>
          <w:rFonts w:asciiTheme="majorBidi" w:hAnsiTheme="majorBidi" w:cstheme="majorBidi"/>
        </w:rPr>
        <w:t xml:space="preserve"> </w:t>
      </w:r>
      <w:bookmarkStart w:id="17" w:name="_Toc473664500"/>
      <w:bookmarkStart w:id="18" w:name="_Toc473718078"/>
      <w:bookmarkStart w:id="19" w:name="_Toc473892880"/>
      <w:r w:rsidR="007B552B" w:rsidRPr="007B552B">
        <w:rPr>
          <w:rFonts w:asciiTheme="majorBidi" w:hAnsiTheme="majorBidi" w:cstheme="majorBidi"/>
        </w:rPr>
        <w:t>профессиональную компетенцию ПК-1. Способен использовать теологические знания в решении задач церковно-практической деятельности.</w:t>
      </w:r>
    </w:p>
    <w:p w14:paraId="0F756CD5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20" w:name="_Toc477552830"/>
      <w:bookmarkStart w:id="21" w:name="_Toc55134613"/>
      <w:r w:rsidRPr="0054473C">
        <w:rPr>
          <w:rFonts w:asciiTheme="majorBidi" w:hAnsiTheme="majorBidi" w:cstheme="majorBidi"/>
          <w:szCs w:val="24"/>
        </w:rPr>
        <w:t>Этапы освоения компетенции</w:t>
      </w:r>
      <w:bookmarkEnd w:id="17"/>
      <w:bookmarkEnd w:id="18"/>
      <w:bookmarkEnd w:id="19"/>
      <w:bookmarkEnd w:id="20"/>
      <w:bookmarkEnd w:id="21"/>
    </w:p>
    <w:p w14:paraId="26DCF263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1082D" w:rsidRPr="0054473C">
        <w:rPr>
          <w:rFonts w:asciiTheme="majorBidi" w:hAnsiTheme="majorBidi" w:cstheme="majorBidi"/>
        </w:rPr>
        <w:t xml:space="preserve">и практик </w:t>
      </w:r>
      <w:r w:rsidRPr="0054473C">
        <w:rPr>
          <w:rFonts w:asciiTheme="majorBidi" w:hAnsiTheme="majorBidi" w:cstheme="majorBidi"/>
        </w:rPr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71082D" w:rsidRPr="0054473C">
        <w:rPr>
          <w:rFonts w:asciiTheme="majorBidi" w:hAnsiTheme="majorBidi" w:cstheme="majorBidi"/>
        </w:rPr>
        <w:t xml:space="preserve"> всех</w:t>
      </w:r>
      <w:r w:rsidRPr="0054473C">
        <w:rPr>
          <w:rFonts w:asciiTheme="majorBidi" w:hAnsiTheme="majorBidi" w:cstheme="majorBidi"/>
        </w:rPr>
        <w:t xml:space="preserve"> дисциплин </w:t>
      </w:r>
      <w:r w:rsidR="0071082D" w:rsidRPr="0054473C">
        <w:rPr>
          <w:rFonts w:asciiTheme="majorBidi" w:hAnsiTheme="majorBidi" w:cstheme="majorBidi"/>
        </w:rPr>
        <w:t xml:space="preserve">и практик </w:t>
      </w:r>
      <w:r w:rsidRPr="0054473C">
        <w:rPr>
          <w:rFonts w:asciiTheme="majorBidi" w:hAnsiTheme="majorBidi" w:cstheme="majorBidi"/>
        </w:rPr>
        <w:t>образовательной программы</w:t>
      </w:r>
      <w:r w:rsidR="0071082D" w:rsidRPr="0054473C">
        <w:rPr>
          <w:rFonts w:asciiTheme="majorBidi" w:hAnsiTheme="majorBidi" w:cstheme="majorBidi"/>
        </w:rPr>
        <w:t>.</w:t>
      </w:r>
    </w:p>
    <w:p w14:paraId="054B7821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54473C">
        <w:rPr>
          <w:rFonts w:asciiTheme="majorBidi" w:hAnsiTheme="majorBidi" w:cstheme="majorBidi"/>
        </w:rPr>
        <w:t>знаниевые</w:t>
      </w:r>
      <w:proofErr w:type="spellEnd"/>
      <w:r w:rsidRPr="0054473C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3B4C2FA4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4473C">
        <w:rPr>
          <w:rFonts w:asciiTheme="majorBidi" w:hAnsiTheme="majorBidi" w:cstheme="majorBidi"/>
        </w:rPr>
        <w:t>саморегуляцию</w:t>
      </w:r>
      <w:proofErr w:type="spellEnd"/>
      <w:r w:rsidRPr="0054473C">
        <w:rPr>
          <w:rFonts w:asciiTheme="majorBidi" w:hAnsiTheme="majorBidi" w:cstheme="majorBidi"/>
        </w:rPr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74CC77C3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54473C">
        <w:rPr>
          <w:rFonts w:asciiTheme="majorBidi" w:hAnsiTheme="majorBidi" w:cstheme="majorBidi"/>
        </w:rPr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14:paraId="631B5971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22" w:name="_Toc473892881"/>
      <w:bookmarkStart w:id="23" w:name="_Toc477552831"/>
      <w:bookmarkStart w:id="24" w:name="_Toc55134614"/>
      <w:r w:rsidRPr="0054473C">
        <w:rPr>
          <w:rFonts w:asciiTheme="majorBidi" w:hAnsiTheme="majorBidi" w:cstheme="majorBidi"/>
          <w:szCs w:val="24"/>
        </w:rPr>
        <w:t>Знания, умения, навыки</w:t>
      </w:r>
      <w:bookmarkEnd w:id="22"/>
      <w:bookmarkEnd w:id="23"/>
      <w:bookmarkEnd w:id="24"/>
    </w:p>
    <w:p w14:paraId="2B432995" w14:textId="77777777" w:rsidR="0071082D" w:rsidRPr="0054473C" w:rsidRDefault="0071082D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1"/>
        <w:gridCol w:w="7054"/>
      </w:tblGrid>
      <w:tr w:rsidR="0071082D" w:rsidRPr="0054473C" w14:paraId="7343D0AF" w14:textId="77777777" w:rsidTr="008222A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EF153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4473C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CDFD5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54473C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1082D" w:rsidRPr="0054473C" w14:paraId="20A5497B" w14:textId="77777777" w:rsidTr="008222A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9AF68" w14:textId="77777777"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AD691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библейски-богословских оснований пастырства</w:t>
            </w:r>
          </w:p>
          <w:p w14:paraId="25C62B7B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 xml:space="preserve">Знание вытекающих из них задач пастырского служения </w:t>
            </w:r>
          </w:p>
          <w:p w14:paraId="3E7EC701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требований, предъявляемых в связи с этим к личности пастыря</w:t>
            </w:r>
          </w:p>
        </w:tc>
      </w:tr>
      <w:tr w:rsidR="0071082D" w:rsidRPr="0054473C" w14:paraId="3C291EF4" w14:textId="77777777" w:rsidTr="008222A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0BE8B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A7938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Умение использовать полученные знания для деятельной подготовки к пастырскому служению</w:t>
            </w:r>
          </w:p>
        </w:tc>
      </w:tr>
      <w:tr w:rsidR="0071082D" w:rsidRPr="0054473C" w14:paraId="5ED478A7" w14:textId="77777777" w:rsidTr="008222A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55474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5A980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Владение навыками выявления пастырской проблематики и специфики пастырского подхода в святоотеческой и иной богословской литературе.</w:t>
            </w:r>
          </w:p>
        </w:tc>
      </w:tr>
      <w:tr w:rsidR="0071082D" w:rsidRPr="0054473C" w14:paraId="311F271B" w14:textId="77777777" w:rsidTr="008222A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580C0" w14:textId="77777777"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916AB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истории и традиций русского пастырства</w:t>
            </w:r>
          </w:p>
          <w:p w14:paraId="4A77A4EB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принципиальных положений социальной концепции Русской Церкви</w:t>
            </w:r>
          </w:p>
          <w:p w14:paraId="6AFE9C84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основ святоотеческой аскетики</w:t>
            </w:r>
          </w:p>
          <w:p w14:paraId="44C7694A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Знание принципов взаимоотношений духовника с его чадами</w:t>
            </w:r>
          </w:p>
        </w:tc>
      </w:tr>
      <w:tr w:rsidR="0071082D" w:rsidRPr="0054473C" w14:paraId="2564DF42" w14:textId="77777777" w:rsidTr="008222A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C0DE1" w14:textId="77777777"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D26C4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Умение использовать полученные знания как исходную точку для анализа и оценки конкретных явлений церковной жизни</w:t>
            </w:r>
          </w:p>
        </w:tc>
      </w:tr>
      <w:tr w:rsidR="0071082D" w:rsidRPr="0054473C" w14:paraId="796D9B25" w14:textId="77777777" w:rsidTr="008222A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5A757" w14:textId="77777777" w:rsidR="0071082D" w:rsidRPr="0054473C" w:rsidRDefault="0071082D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18F93" w14:textId="77777777" w:rsidR="0071082D" w:rsidRPr="0054473C" w:rsidRDefault="0071082D" w:rsidP="0054473C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54473C">
              <w:rPr>
                <w:rFonts w:asciiTheme="majorBidi" w:eastAsia="Calibri" w:hAnsiTheme="majorBidi" w:cstheme="majorBidi"/>
              </w:rPr>
              <w:t>Владение навыками пастырского подхода к разрешению конкретных нравственных ситуаций</w:t>
            </w:r>
          </w:p>
        </w:tc>
      </w:tr>
    </w:tbl>
    <w:p w14:paraId="7CE5C2BD" w14:textId="77777777" w:rsidR="0089496E" w:rsidRPr="0054473C" w:rsidRDefault="0089496E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156CC6DF" w14:textId="77777777" w:rsidR="00223EC7" w:rsidRPr="0054473C" w:rsidRDefault="00223EC7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25" w:name="_Toc477552832"/>
      <w:bookmarkStart w:id="26" w:name="_Toc55134615"/>
      <w:r w:rsidRPr="0054473C">
        <w:rPr>
          <w:rFonts w:asciiTheme="majorBidi" w:hAnsiTheme="majorBidi" w:cstheme="majorBidi"/>
          <w:szCs w:val="24"/>
        </w:rPr>
        <w:t>Объ</w:t>
      </w:r>
      <w:r w:rsidR="0089496E" w:rsidRPr="0054473C">
        <w:rPr>
          <w:rFonts w:asciiTheme="majorBidi" w:hAnsiTheme="majorBidi" w:cstheme="majorBidi"/>
          <w:szCs w:val="24"/>
        </w:rPr>
        <w:t>ё</w:t>
      </w:r>
      <w:r w:rsidRPr="0054473C">
        <w:rPr>
          <w:rFonts w:asciiTheme="majorBidi" w:hAnsiTheme="majorBidi" w:cstheme="majorBidi"/>
          <w:szCs w:val="24"/>
        </w:rPr>
        <w:t>м дисциплины</w:t>
      </w:r>
      <w:bookmarkEnd w:id="25"/>
      <w:r w:rsidR="0089496E" w:rsidRPr="0054473C">
        <w:rPr>
          <w:rFonts w:asciiTheme="majorBidi" w:hAnsiTheme="majorBidi" w:cstheme="majorBidi"/>
          <w:szCs w:val="24"/>
        </w:rPr>
        <w:t xml:space="preserve"> и трудоемкость по видам учебных занятий</w:t>
      </w:r>
      <w:bookmarkEnd w:id="26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9B469A" w:rsidRPr="0054473C" w14:paraId="06A1D062" w14:textId="77777777" w:rsidTr="009B469A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61662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55803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E3D96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4473C">
              <w:rPr>
                <w:rFonts w:asciiTheme="majorBidi" w:hAnsiTheme="majorBidi" w:cstheme="majorBidi"/>
              </w:rPr>
              <w:t>з.е</w:t>
            </w:r>
            <w:proofErr w:type="spellEnd"/>
            <w:r w:rsidRPr="0054473C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D7CCF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54473C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9D874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урс 1</w:t>
            </w:r>
          </w:p>
        </w:tc>
      </w:tr>
      <w:tr w:rsidR="009B469A" w:rsidRPr="0054473C" w14:paraId="1C7647BA" w14:textId="77777777" w:rsidTr="009B469A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3E4D8" w14:textId="77777777"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EF082" w14:textId="77777777"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D945A" w14:textId="77777777"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11476" w14:textId="77777777"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3AF5EC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F9065E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Сем. 2</w:t>
            </w:r>
          </w:p>
        </w:tc>
      </w:tr>
      <w:tr w:rsidR="009B469A" w:rsidRPr="0054473C" w14:paraId="7D3E4798" w14:textId="77777777" w:rsidTr="009B469A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0AA6AF0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4D52DCA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14A657E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E246036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48BDA1D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43B4846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50990C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C0C1F41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817B570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0987133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33B9C14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DF69FC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5F19D4D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2C58A9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4473C">
              <w:rPr>
                <w:rFonts w:asciiTheme="majorBidi" w:hAnsiTheme="majorBidi" w:cstheme="majorBidi"/>
              </w:rPr>
              <w:t>з.е</w:t>
            </w:r>
            <w:proofErr w:type="spellEnd"/>
            <w:r w:rsidRPr="0054473C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D51FC05" w14:textId="77777777" w:rsidR="009B469A" w:rsidRPr="0054473C" w:rsidRDefault="009B469A" w:rsidP="0054473C">
            <w:pPr>
              <w:spacing w:after="120" w:line="276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54473C">
              <w:rPr>
                <w:rFonts w:asciiTheme="majorBidi" w:hAnsiTheme="majorBidi" w:cstheme="majorBidi"/>
              </w:rPr>
              <w:t>з.е</w:t>
            </w:r>
            <w:proofErr w:type="spellEnd"/>
            <w:r w:rsidRPr="0054473C">
              <w:rPr>
                <w:rFonts w:asciiTheme="majorBidi" w:hAnsiTheme="majorBidi" w:cstheme="majorBidi"/>
              </w:rPr>
              <w:t>.</w:t>
            </w:r>
          </w:p>
        </w:tc>
      </w:tr>
      <w:tr w:rsidR="009B469A" w:rsidRPr="0054473C" w14:paraId="4187A1FC" w14:textId="77777777" w:rsidTr="009B469A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D951E" w14:textId="77777777" w:rsidR="009B469A" w:rsidRPr="0054473C" w:rsidRDefault="009B469A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lastRenderedPageBreak/>
              <w:t>Б1.В.09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E8654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4039C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B28E6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CE65B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E12FE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B5D43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595A7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AF7FE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89A53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52DD4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0963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0FFF7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8A13C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- 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E7A54" w14:textId="77777777" w:rsidR="009B469A" w:rsidRPr="0054473C" w:rsidRDefault="009B469A" w:rsidP="0054473C">
            <w:pPr>
              <w:spacing w:after="120" w:line="276" w:lineRule="auto"/>
              <w:jc w:val="center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</w:t>
            </w:r>
          </w:p>
        </w:tc>
      </w:tr>
    </w:tbl>
    <w:p w14:paraId="0B5E269A" w14:textId="77777777" w:rsidR="006C2FAE" w:rsidRPr="0054473C" w:rsidRDefault="006C2FAE" w:rsidP="0054473C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14:paraId="35FBA48F" w14:textId="77777777" w:rsidR="009B469A" w:rsidRPr="0054473C" w:rsidRDefault="009B469A" w:rsidP="0054473C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14:paraId="11E4C7C9" w14:textId="77777777" w:rsidR="00E14F2D" w:rsidRPr="0054473C" w:rsidRDefault="00065FE9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27" w:name="_Toc477552835"/>
      <w:bookmarkStart w:id="28" w:name="_Toc55134616"/>
      <w:r w:rsidRPr="0054473C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27"/>
      <w:bookmarkEnd w:id="28"/>
    </w:p>
    <w:p w14:paraId="10D12896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Христианская этика как учебная предмет. Основные термины. И</w:t>
      </w:r>
      <w:r w:rsidRPr="0054473C">
        <w:rPr>
          <w:rFonts w:asciiTheme="majorBidi" w:hAnsiTheme="majorBidi" w:cstheme="majorBidi"/>
          <w:sz w:val="24"/>
          <w:szCs w:val="24"/>
        </w:rPr>
        <w:t>сточники Христианской этики. Связь христианской этики с другими предметами. История Христианской этики как науки.</w:t>
      </w:r>
    </w:p>
    <w:p w14:paraId="430ECFAB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2.</w:t>
      </w:r>
      <w:r w:rsidRPr="0054473C">
        <w:rPr>
          <w:rFonts w:asciiTheme="majorBidi" w:eastAsia="TimesNewRoman" w:hAnsiTheme="majorBidi" w:cstheme="majorBidi"/>
        </w:rPr>
        <w:t xml:space="preserve"> Актуальность Христианской этики и аскетики. Место христианской нравственности в современном мире. Нравственный кризис и его причины. </w:t>
      </w:r>
    </w:p>
    <w:p w14:paraId="2A41B069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Соотношение светской христианской этики. Типы нравственности: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еономн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, гетерономная, автономная. Этика утилитарная и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деонтологическ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</w:t>
      </w:r>
    </w:p>
    <w:p w14:paraId="35196517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4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Возможна ли нравственность независимая от религии?  Основания и плоды секулярной этики. Феномен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безрелигиозной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аскетики. </w:t>
      </w:r>
    </w:p>
    <w:p w14:paraId="2A47FEFF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5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Соотношение этики и аскетики. Аскетика как основа нравственной жизни. Универсальный характер монашеской духовности.</w:t>
      </w:r>
    </w:p>
    <w:p w14:paraId="270E35BC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6</w:t>
      </w:r>
      <w:r w:rsidRPr="0054473C">
        <w:rPr>
          <w:rFonts w:asciiTheme="majorBidi" w:eastAsia="TimesNewRoman" w:hAnsiTheme="majorBidi" w:cstheme="majorBidi"/>
        </w:rPr>
        <w:t xml:space="preserve">. Естественный нравственный закон. История представлений о естественном законе. Содержание естественного нравственного закона. </w:t>
      </w:r>
    </w:p>
    <w:p w14:paraId="67303081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7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Нравственное сознание и его структура. Психологический и идеологический уровень нравственного сознания. Нормы и принципы как элементы морали. </w:t>
      </w:r>
    </w:p>
    <w:p w14:paraId="3EC1C272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8</w:t>
      </w:r>
      <w:r w:rsidRPr="0054473C">
        <w:rPr>
          <w:rFonts w:asciiTheme="majorBidi" w:eastAsia="TimesNewRoman" w:hAnsiTheme="majorBidi" w:cstheme="majorBidi"/>
          <w:sz w:val="24"/>
          <w:szCs w:val="24"/>
        </w:rPr>
        <w:t>. Возможные типологии религиозно нравственного сознания. Концепции М.М. Тареева, м. Марии (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Скобцовой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) и др. </w:t>
      </w:r>
    </w:p>
    <w:p w14:paraId="2A4D5360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9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Принятие нравственных решений. Оправдание как категория нравственной философии. Добродетель рассуждения. </w:t>
      </w:r>
    </w:p>
    <w:p w14:paraId="73845A0C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0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Нравственные ориентиры. Священное Писание. Церковное мнение и возможность личного решения. </w:t>
      </w:r>
    </w:p>
    <w:p w14:paraId="377F65D6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1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Феномен совести. Совесть в языческой философии и Священном Писании. Виды и функции совести. Совесть в аскетическом делании. </w:t>
      </w:r>
    </w:p>
    <w:p w14:paraId="2D7296BD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2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Аксиология. Моральные ценности и оценки. Специфика моральных ценностей и из структура. Понятия добра и зла в этике. К вопросу о существовании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адиафоры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</w:t>
      </w:r>
    </w:p>
    <w:p w14:paraId="200D9BE4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3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Богословские основы православной этики. Связь Христианской этики с Догматическим богословием. </w:t>
      </w:r>
    </w:p>
    <w:p w14:paraId="45223B64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4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Этические аспекты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риадологии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и антропологии. Образ Божий в человеке. Человеческая личность. </w:t>
      </w:r>
    </w:p>
    <w:p w14:paraId="4D4D42B2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5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Цель и смысл человеческой жизни. Светские и религиозные парадигмы. Специфика православного взгляда на смысл жизни. </w:t>
      </w:r>
    </w:p>
    <w:p w14:paraId="28047890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6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Свобода и долг как явления нравственной жизни: философский и богословский аспекты. </w:t>
      </w:r>
    </w:p>
    <w:p w14:paraId="4E91F43E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7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Понятие греха. Первородный грех и его последствия в нравственной жизни человека. Кожаные ризы. </w:t>
      </w:r>
    </w:p>
    <w:p w14:paraId="5053D6BF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18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Молитва и нравственная жизнь. Чистота сердца как условие молитвы. Виды молитвы. </w:t>
      </w:r>
    </w:p>
    <w:p w14:paraId="3B6250A1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lastRenderedPageBreak/>
        <w:t>Тема 19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ая жизнь человека после грехопадения. </w:t>
      </w:r>
      <w:proofErr w:type="gramStart"/>
      <w:r w:rsidRPr="0054473C">
        <w:rPr>
          <w:rFonts w:asciiTheme="majorBidi" w:hAnsiTheme="majorBidi" w:cstheme="majorBidi"/>
          <w:spacing w:val="-8"/>
          <w:sz w:val="24"/>
          <w:szCs w:val="24"/>
        </w:rPr>
        <w:t>Вера  и</w:t>
      </w:r>
      <w:proofErr w:type="gram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сть. Авраам отец верующих.   </w:t>
      </w:r>
    </w:p>
    <w:p w14:paraId="45BBF1E7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0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Общая характеристика Ветхозаветного закона. Значение Ветхозаветной нравственности. Языческая нравственность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богодарованный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закон.</w:t>
      </w:r>
    </w:p>
    <w:p w14:paraId="563BF459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1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>. Декалог Моисея. Заповеди 1-4.</w:t>
      </w:r>
    </w:p>
    <w:p w14:paraId="5519D478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2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Декалог Моисея. Заповеди 5-10.</w:t>
      </w:r>
    </w:p>
    <w:p w14:paraId="5AF8ED23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3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Социальная этика в Ветхом Завете. Уникальность экономических и социальных норм. </w:t>
      </w:r>
    </w:p>
    <w:p w14:paraId="1AAE46FC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4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Евангельская нравственность и Ветхозаветный закон. Этические парадигмы четырех Евангелий. </w:t>
      </w:r>
    </w:p>
    <w:p w14:paraId="2AE60146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 xml:space="preserve">Тема 25. 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агорная проповедь. </w:t>
      </w:r>
    </w:p>
    <w:p w14:paraId="54CB9818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6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Господь Иисус Христос как идеал нравственной жизни. </w:t>
      </w:r>
    </w:p>
    <w:p w14:paraId="2196BD5E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27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содержание Евангельских притч. </w:t>
      </w:r>
    </w:p>
    <w:p w14:paraId="2EEB8129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 xml:space="preserve">Тема 28. </w:t>
      </w:r>
      <w:r w:rsidRPr="0054473C">
        <w:rPr>
          <w:rFonts w:asciiTheme="majorBidi" w:hAnsiTheme="majorBidi" w:cstheme="majorBidi"/>
          <w:spacing w:val="-8"/>
        </w:rPr>
        <w:t xml:space="preserve">Нравственная проблематика в посланиях ап. Павла. </w:t>
      </w:r>
    </w:p>
    <w:p w14:paraId="1BC6DCB6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>Тема 29.</w:t>
      </w:r>
      <w:r w:rsidRPr="0054473C">
        <w:rPr>
          <w:rFonts w:asciiTheme="majorBidi" w:hAnsiTheme="majorBidi" w:cstheme="majorBidi"/>
          <w:spacing w:val="-8"/>
        </w:rPr>
        <w:t xml:space="preserve"> Соотношение свободы и закона в посланиях ап. Павла.</w:t>
      </w:r>
    </w:p>
    <w:p w14:paraId="370DEB4A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>Тема 30.</w:t>
      </w:r>
      <w:r w:rsidRPr="0054473C">
        <w:rPr>
          <w:rFonts w:asciiTheme="majorBidi" w:hAnsiTheme="majorBidi" w:cstheme="majorBidi"/>
          <w:spacing w:val="-8"/>
        </w:rPr>
        <w:t xml:space="preserve"> Нравственность в первохристианской общине по кн. Деяний Апостольских. Заповеди Апостольского собора. </w:t>
      </w:r>
    </w:p>
    <w:p w14:paraId="2C084010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hAnsiTheme="majorBidi" w:cstheme="majorBidi"/>
          <w:spacing w:val="-8"/>
        </w:rPr>
      </w:pPr>
      <w:r w:rsidRPr="0054473C">
        <w:rPr>
          <w:rFonts w:asciiTheme="majorBidi" w:hAnsiTheme="majorBidi" w:cstheme="majorBidi"/>
          <w:b/>
          <w:spacing w:val="-8"/>
        </w:rPr>
        <w:t>Тема 31.</w:t>
      </w:r>
      <w:r w:rsidRPr="0054473C">
        <w:rPr>
          <w:rFonts w:asciiTheme="majorBidi" w:hAnsiTheme="majorBidi" w:cstheme="majorBidi"/>
          <w:spacing w:val="-8"/>
        </w:rPr>
        <w:t xml:space="preserve"> Нравственность в святоотеческой литературе. </w:t>
      </w:r>
    </w:p>
    <w:p w14:paraId="538E78E8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2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Святоотеческое учение о грехах и добродетелях. Духовная брань в нравственной жизни.</w:t>
      </w:r>
    </w:p>
    <w:p w14:paraId="1BC146FB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3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Положительная сторона духовного делания.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Доброделание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Милосердие. </w:t>
      </w:r>
    </w:p>
    <w:p w14:paraId="60CCD7D5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 xml:space="preserve">Тема 34. 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Отрицательная сторона духовного делания. Очищение от греха. Покаяние.  </w:t>
      </w:r>
    </w:p>
    <w:p w14:paraId="2D80FF9D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35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Святоотеческое учение о жизни во Христе, ее становление, развитие и плоды. Святость и безгрешность. </w:t>
      </w:r>
    </w:p>
    <w:p w14:paraId="48DAFFD4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6.</w:t>
      </w:r>
      <w:r w:rsidRPr="0054473C">
        <w:rPr>
          <w:rFonts w:asciiTheme="majorBidi" w:eastAsia="TimesNewRoman" w:hAnsiTheme="majorBidi" w:cstheme="majorBidi"/>
        </w:rPr>
        <w:t xml:space="preserve"> Литургическая этика. Нравственный смысл богослужения. Проблема утраты эсхатологической перспективы христианской этики. </w:t>
      </w:r>
    </w:p>
    <w:p w14:paraId="14954109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7.</w:t>
      </w:r>
      <w:r w:rsidRPr="0054473C">
        <w:rPr>
          <w:rFonts w:asciiTheme="majorBidi" w:eastAsia="TimesNewRoman" w:hAnsiTheme="majorBidi" w:cstheme="majorBidi"/>
        </w:rPr>
        <w:t xml:space="preserve"> Нравственный аспект таинства Крещения. </w:t>
      </w:r>
    </w:p>
    <w:p w14:paraId="3CECA1A7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8.</w:t>
      </w:r>
      <w:r w:rsidRPr="0054473C">
        <w:rPr>
          <w:rFonts w:asciiTheme="majorBidi" w:eastAsia="TimesNewRoman" w:hAnsiTheme="majorBidi" w:cstheme="majorBidi"/>
        </w:rPr>
        <w:t xml:space="preserve"> Нравственный аспект таинства Евхаристии.</w:t>
      </w:r>
    </w:p>
    <w:p w14:paraId="5D026406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39.</w:t>
      </w:r>
      <w:r w:rsidRPr="0054473C">
        <w:rPr>
          <w:rFonts w:asciiTheme="majorBidi" w:eastAsia="TimesNewRoman" w:hAnsiTheme="majorBidi" w:cstheme="majorBidi"/>
        </w:rPr>
        <w:t xml:space="preserve"> Нравственный аспект таинства Исповеди. </w:t>
      </w:r>
    </w:p>
    <w:p w14:paraId="3FC42AA6" w14:textId="77777777" w:rsidR="009B469A" w:rsidRPr="0054473C" w:rsidRDefault="009B469A" w:rsidP="0054473C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" w:hAnsiTheme="majorBidi" w:cstheme="majorBidi"/>
        </w:rPr>
      </w:pPr>
      <w:r w:rsidRPr="0054473C">
        <w:rPr>
          <w:rFonts w:asciiTheme="majorBidi" w:eastAsia="TimesNewRoman" w:hAnsiTheme="majorBidi" w:cstheme="majorBidi"/>
          <w:b/>
        </w:rPr>
        <w:t>Тема 40.</w:t>
      </w:r>
      <w:r w:rsidRPr="0054473C">
        <w:rPr>
          <w:rFonts w:asciiTheme="majorBidi" w:eastAsia="TimesNewRoman" w:hAnsiTheme="majorBidi" w:cstheme="majorBidi"/>
        </w:rPr>
        <w:t xml:space="preserve"> Связь Нравственного Богословия и Канонического Права. </w:t>
      </w:r>
    </w:p>
    <w:p w14:paraId="63A4EE6E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1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Этика в общинно-приходской жизни. Единство в Теле Христовом. Индивидуализм: грех против церкви. </w:t>
      </w:r>
    </w:p>
    <w:p w14:paraId="495BE0C8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2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 Любовь в современном мире: ее природа, виды и искажения. </w:t>
      </w:r>
    </w:p>
    <w:p w14:paraId="64CB24EE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43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Актуальные проблемы этики пола в свете Православного Богословия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  Статус мужчины и женщины.</w:t>
      </w:r>
    </w:p>
    <w:p w14:paraId="6054BB37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4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богословие о браке и семье.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П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м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роли в современной семье. </w:t>
      </w:r>
    </w:p>
    <w:p w14:paraId="2D9F1761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5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Христианский взгляд на добрачную, внебрачную и нетрадиционную сексуальность. </w:t>
      </w:r>
    </w:p>
    <w:p w14:paraId="4B50BB61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6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богословие и проблемы биоэтики. Четыре проблемных зоны биоэтики.</w:t>
      </w:r>
    </w:p>
    <w:p w14:paraId="73315B97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7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Зачатие и начало жизни – православный взгляд. Священность жизни и качество жизни. </w:t>
      </w:r>
    </w:p>
    <w:p w14:paraId="4793AA83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48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Проблемы вспомогательных репродуктивных технологий и абортов. Внематочная беременность. Редукция эмбрионов. </w:t>
      </w:r>
    </w:p>
    <w:p w14:paraId="07014AC5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lastRenderedPageBreak/>
        <w:t>Тема 49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Границы биомедицинских технологий. Клонирование. Трансплантация органов. </w:t>
      </w:r>
    </w:p>
    <w:p w14:paraId="579E1F9D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0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Христианское восприятие болезни. Тайна страдания. Забота об умирающих. </w:t>
      </w:r>
    </w:p>
    <w:p w14:paraId="682F9EC7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1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Смерть в светской этике и православном богословии. Проблема эвтаназии и кремации. Проблема смерти мозга, комы, вегетативного состояния. </w:t>
      </w:r>
    </w:p>
    <w:p w14:paraId="05EB22D8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2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Этнический вопрос в контексте христианской этики. </w:t>
      </w:r>
    </w:p>
    <w:p w14:paraId="28A4772F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3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ые проблемы взаимоотношений церкви и общества. </w:t>
      </w:r>
    </w:p>
    <w:p w14:paraId="487D2130" w14:textId="77777777"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4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аказание преступника. Насилие и справедливость. Смертная казнь. </w:t>
      </w:r>
    </w:p>
    <w:p w14:paraId="036F037C" w14:textId="77777777"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5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Христианское отношение к войне. Нравственный аспект участия христианина в военных действиях. Миротворческая деятельность. </w:t>
      </w:r>
    </w:p>
    <w:p w14:paraId="54E565BE" w14:textId="77777777"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6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Экономические проблемы в свете нравственного богословия. Отношение церкви к предпринимательству и богатству. Христианская оценка социализма. </w:t>
      </w:r>
    </w:p>
    <w:p w14:paraId="7F7CFE9D" w14:textId="77777777" w:rsidR="009B469A" w:rsidRPr="0054473C" w:rsidRDefault="009B469A" w:rsidP="0054473C">
      <w:pPr>
        <w:pStyle w:val="affff1"/>
        <w:spacing w:after="120"/>
        <w:ind w:left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b/>
          <w:spacing w:val="-8"/>
          <w:sz w:val="24"/>
          <w:szCs w:val="24"/>
        </w:rPr>
        <w:t>Тема 57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Нравственное богословие и проблемы экологии. Идеология потребления как причина современного экологического кризиса. </w:t>
      </w:r>
    </w:p>
    <w:p w14:paraId="7940D002" w14:textId="77777777" w:rsidR="009B469A" w:rsidRPr="0054473C" w:rsidRDefault="009B469A" w:rsidP="0054473C">
      <w:pPr>
        <w:pStyle w:val="affff1"/>
        <w:autoSpaceDE w:val="0"/>
        <w:autoSpaceDN w:val="0"/>
        <w:adjustRightInd w:val="0"/>
        <w:spacing w:after="120"/>
        <w:ind w:left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b/>
          <w:sz w:val="24"/>
          <w:szCs w:val="24"/>
        </w:rPr>
        <w:t>Тема 58.</w:t>
      </w: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Православный взгляд на проблему теодицеи. </w:t>
      </w:r>
    </w:p>
    <w:p w14:paraId="4678CA0C" w14:textId="77777777" w:rsidR="00E14F2D" w:rsidRPr="0054473C" w:rsidRDefault="00E14F2D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22EC08CD" w14:textId="77777777" w:rsidR="007B4D0B" w:rsidRPr="0054473C" w:rsidRDefault="007B4D0B" w:rsidP="0054473C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29" w:name="_Toc467596881"/>
      <w:bookmarkStart w:id="30" w:name="_Toc467599965"/>
      <w:bookmarkStart w:id="31" w:name="_Toc468272476"/>
      <w:bookmarkStart w:id="32" w:name="_Toc468280920"/>
      <w:bookmarkStart w:id="33" w:name="_Toc473892885"/>
      <w:bookmarkStart w:id="34" w:name="_Toc477552836"/>
      <w:bookmarkStart w:id="35" w:name="_Toc55134617"/>
      <w:bookmarkStart w:id="36" w:name="_Toc467596884"/>
      <w:bookmarkStart w:id="37" w:name="_Toc467599968"/>
      <w:bookmarkStart w:id="38" w:name="_Toc468272477"/>
      <w:bookmarkStart w:id="39" w:name="_Toc468274078"/>
      <w:bookmarkStart w:id="40" w:name="_Toc468278275"/>
      <w:bookmarkStart w:id="41" w:name="Прил5"/>
      <w:r w:rsidRPr="0054473C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54473C">
        <w:rPr>
          <w:rFonts w:asciiTheme="majorBidi" w:hAnsiTheme="majorBidi" w:cstheme="majorBidi"/>
          <w:i/>
          <w:szCs w:val="24"/>
        </w:rPr>
        <w:t xml:space="preserve"> </w:t>
      </w:r>
      <w:r w:rsidRPr="0054473C">
        <w:rPr>
          <w:rFonts w:asciiTheme="majorBidi" w:hAnsiTheme="majorBidi" w:cstheme="majorBidi"/>
          <w:szCs w:val="24"/>
        </w:rPr>
        <w:t>по дисциплине</w:t>
      </w:r>
      <w:bookmarkEnd w:id="29"/>
      <w:bookmarkEnd w:id="30"/>
      <w:bookmarkEnd w:id="31"/>
      <w:bookmarkEnd w:id="32"/>
      <w:bookmarkEnd w:id="33"/>
      <w:bookmarkEnd w:id="34"/>
      <w:bookmarkEnd w:id="35"/>
      <w:r w:rsidRPr="0054473C">
        <w:rPr>
          <w:rFonts w:asciiTheme="majorBidi" w:hAnsiTheme="majorBidi" w:cstheme="majorBidi"/>
          <w:szCs w:val="24"/>
        </w:rPr>
        <w:t xml:space="preserve"> </w:t>
      </w:r>
    </w:p>
    <w:p w14:paraId="541A5D2A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14:paraId="1274F30C" w14:textId="77777777"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Рабочей программой дисциплины</w:t>
      </w:r>
    </w:p>
    <w:p w14:paraId="2B9CBE38" w14:textId="77777777"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14:paraId="373A404A" w14:textId="77777777"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14:paraId="50C11778" w14:textId="77777777" w:rsidR="007B4D0B" w:rsidRPr="0054473C" w:rsidRDefault="007B4D0B" w:rsidP="0054473C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54473C">
        <w:rPr>
          <w:rFonts w:asciiTheme="majorBidi" w:hAnsiTheme="majorBidi" w:cstheme="majorBidi"/>
          <w:i/>
        </w:rPr>
        <w:t>Приложение</w:t>
      </w:r>
      <w:r w:rsidRPr="0054473C">
        <w:rPr>
          <w:rFonts w:asciiTheme="majorBidi" w:hAnsiTheme="majorBidi" w:cstheme="majorBidi"/>
        </w:rPr>
        <w:t>).</w:t>
      </w:r>
      <w:bookmarkStart w:id="42" w:name="_Toc468280921"/>
    </w:p>
    <w:p w14:paraId="1AAE4677" w14:textId="77777777" w:rsidR="00105559" w:rsidRPr="0054473C" w:rsidRDefault="00105559" w:rsidP="0054473C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14:paraId="2AD1FDFA" w14:textId="77777777" w:rsidR="007B4D0B" w:rsidRPr="0054473C" w:rsidRDefault="007B4D0B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43" w:name="_Toc473892886"/>
      <w:bookmarkStart w:id="44" w:name="_Toc477552837"/>
      <w:bookmarkStart w:id="45" w:name="_Toc55134618"/>
      <w:r w:rsidRPr="0054473C">
        <w:rPr>
          <w:rFonts w:asciiTheme="majorBidi" w:hAnsiTheme="majorBidi" w:cstheme="majorBidi"/>
          <w:szCs w:val="24"/>
        </w:rPr>
        <w:t>Фонд оценочных средств</w:t>
      </w:r>
      <w:bookmarkEnd w:id="36"/>
      <w:bookmarkEnd w:id="37"/>
      <w:bookmarkEnd w:id="38"/>
      <w:bookmarkEnd w:id="39"/>
      <w:bookmarkEnd w:id="40"/>
      <w:bookmarkEnd w:id="42"/>
      <w:bookmarkEnd w:id="43"/>
      <w:bookmarkEnd w:id="44"/>
      <w:bookmarkEnd w:id="45"/>
      <w:r w:rsidRPr="0054473C">
        <w:rPr>
          <w:rFonts w:asciiTheme="majorBidi" w:hAnsiTheme="majorBidi" w:cstheme="majorBidi"/>
          <w:szCs w:val="24"/>
        </w:rPr>
        <w:t xml:space="preserve"> </w:t>
      </w:r>
    </w:p>
    <w:p w14:paraId="550922E1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46" w:name="_Toc473664508"/>
      <w:bookmarkStart w:id="47" w:name="_Toc473718086"/>
      <w:bookmarkStart w:id="48" w:name="_Toc473892887"/>
      <w:bookmarkStart w:id="49" w:name="_Toc477552838"/>
      <w:bookmarkStart w:id="50" w:name="_Toc55134619"/>
      <w:r w:rsidRPr="0054473C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46"/>
      <w:bookmarkEnd w:id="47"/>
      <w:bookmarkEnd w:id="48"/>
      <w:bookmarkEnd w:id="49"/>
      <w:bookmarkEnd w:id="50"/>
    </w:p>
    <w:p w14:paraId="5A8C0161" w14:textId="77777777" w:rsidR="007B4D0B" w:rsidRPr="0054473C" w:rsidRDefault="007B4D0B" w:rsidP="0054473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54473C">
        <w:rPr>
          <w:rFonts w:asciiTheme="majorBidi" w:hAnsiTheme="majorBidi" w:cstheme="majorBidi"/>
          <w:i/>
        </w:rPr>
        <w:t xml:space="preserve">Приложении </w:t>
      </w:r>
      <w:r w:rsidRPr="0054473C">
        <w:rPr>
          <w:rFonts w:asciiTheme="majorBidi" w:hAnsiTheme="majorBidi" w:cstheme="majorBidi"/>
        </w:rPr>
        <w:t>к настоящей программе.</w:t>
      </w:r>
    </w:p>
    <w:p w14:paraId="481DD8CE" w14:textId="77777777" w:rsidR="007B4D0B" w:rsidRPr="0054473C" w:rsidRDefault="007B4D0B" w:rsidP="0054473C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C132643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51" w:name="_Toc473664509"/>
      <w:bookmarkStart w:id="52" w:name="_Toc473718087"/>
      <w:bookmarkStart w:id="53" w:name="_Toc473892888"/>
      <w:bookmarkStart w:id="54" w:name="_Toc477552839"/>
      <w:bookmarkStart w:id="55" w:name="_Toc55134620"/>
      <w:r w:rsidRPr="0054473C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51"/>
      <w:bookmarkEnd w:id="52"/>
      <w:bookmarkEnd w:id="53"/>
      <w:bookmarkEnd w:id="54"/>
      <w:bookmarkEnd w:id="55"/>
    </w:p>
    <w:p w14:paraId="45AFA07F" w14:textId="77777777" w:rsidR="001D2333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7DACFEE6" w14:textId="77777777" w:rsidR="001D2333" w:rsidRPr="0054473C" w:rsidRDefault="007B4D0B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56" w:name="_Toc473543281"/>
      <w:bookmarkStart w:id="57" w:name="_Toc473718088"/>
      <w:bookmarkStart w:id="58" w:name="_Toc473892889"/>
      <w:bookmarkStart w:id="59" w:name="_Toc477552840"/>
      <w:bookmarkStart w:id="60" w:name="_Toc55134621"/>
      <w:bookmarkStart w:id="61" w:name="_Toc470622856"/>
      <w:bookmarkStart w:id="62" w:name="_Toc473192899"/>
      <w:r w:rsidRPr="0054473C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56"/>
      <w:bookmarkEnd w:id="57"/>
      <w:bookmarkEnd w:id="58"/>
      <w:bookmarkEnd w:id="59"/>
      <w:bookmarkEnd w:id="60"/>
      <w:r w:rsidRPr="0054473C">
        <w:rPr>
          <w:rFonts w:asciiTheme="majorBidi" w:hAnsiTheme="majorBidi" w:cstheme="majorBidi"/>
          <w:szCs w:val="24"/>
        </w:rPr>
        <w:t xml:space="preserve"> </w:t>
      </w:r>
      <w:bookmarkEnd w:id="61"/>
      <w:bookmarkEnd w:id="62"/>
    </w:p>
    <w:p w14:paraId="70BBCACB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bookmarkStart w:id="63" w:name="_Toc473664511"/>
      <w:bookmarkStart w:id="64" w:name="_Toc473718089"/>
      <w:bookmarkStart w:id="65" w:name="_Toc473892890"/>
      <w:bookmarkStart w:id="66" w:name="_Toc477552841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Христианская этика как учебная предмет. </w:t>
      </w:r>
      <w:r w:rsidRPr="0054473C">
        <w:rPr>
          <w:rFonts w:asciiTheme="majorBidi" w:hAnsiTheme="majorBidi" w:cstheme="majorBidi"/>
          <w:sz w:val="24"/>
          <w:szCs w:val="24"/>
        </w:rPr>
        <w:t>Связь христианской этики с другими предметами.</w:t>
      </w:r>
    </w:p>
    <w:p w14:paraId="6F5FB6B8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И</w:t>
      </w:r>
      <w:r w:rsidRPr="0054473C">
        <w:rPr>
          <w:rFonts w:asciiTheme="majorBidi" w:hAnsiTheme="majorBidi" w:cstheme="majorBidi"/>
          <w:sz w:val="24"/>
          <w:szCs w:val="24"/>
        </w:rPr>
        <w:t>сточники Христианской этики. История Христианской этики как науки.</w:t>
      </w:r>
    </w:p>
    <w:p w14:paraId="45F19D1D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lastRenderedPageBreak/>
        <w:t xml:space="preserve">Нравственный кризис и его причины. Место христианской нравственности в современном мире. </w:t>
      </w:r>
    </w:p>
    <w:p w14:paraId="61254D8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оотношение светской христианской этики. Этика утилитарная и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деонтологическ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>.</w:t>
      </w:r>
    </w:p>
    <w:p w14:paraId="6F1B443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Типы нравственности: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еономная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, гетерономная, автономная. </w:t>
      </w:r>
    </w:p>
    <w:p w14:paraId="041624CB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озможна ли нравственность независимая от религии?  </w:t>
      </w:r>
      <w:proofErr w:type="gramStart"/>
      <w:r w:rsidRPr="0054473C">
        <w:rPr>
          <w:rFonts w:asciiTheme="majorBidi" w:eastAsia="TimesNewRoman" w:hAnsiTheme="majorBidi" w:cstheme="majorBidi"/>
          <w:sz w:val="24"/>
          <w:szCs w:val="24"/>
        </w:rPr>
        <w:t>Основания  и</w:t>
      </w:r>
      <w:proofErr w:type="gram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плоды секулярной этики. </w:t>
      </w:r>
    </w:p>
    <w:p w14:paraId="608E359E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Феномен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безрелигиозной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аскетики. Аскетика в других религиозных традициях. </w:t>
      </w:r>
    </w:p>
    <w:p w14:paraId="4AABDF3D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оотношение этики и аскетики. </w:t>
      </w:r>
    </w:p>
    <w:p w14:paraId="3EA0162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Естественный нравственный закон. </w:t>
      </w:r>
    </w:p>
    <w:p w14:paraId="1E7DCA3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Нравственное сознание и его структура. </w:t>
      </w:r>
    </w:p>
    <w:p w14:paraId="5AC2FB0A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озможные типологии религиозно нравственного сознания. </w:t>
      </w:r>
    </w:p>
    <w:p w14:paraId="052599C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ринятие нравственных решений. Добродетель рассуждения. </w:t>
      </w:r>
    </w:p>
    <w:p w14:paraId="0E895DC2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озможные ориентиры в нравственной жизни христианина. </w:t>
      </w:r>
    </w:p>
    <w:p w14:paraId="46DE959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Феномен совести. История вопроса. </w:t>
      </w:r>
    </w:p>
    <w:p w14:paraId="641ECCCD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Виды и функции совести. Совесть в аскетическом делании. </w:t>
      </w:r>
    </w:p>
    <w:p w14:paraId="0CA3BEB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История аксиологии как науки. Ценности в сфере богословского знания. </w:t>
      </w:r>
    </w:p>
    <w:p w14:paraId="00D8886B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История вопроса об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адиафоре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. </w:t>
      </w:r>
    </w:p>
    <w:p w14:paraId="0DF60FB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Богословские основы православной этики. </w:t>
      </w:r>
    </w:p>
    <w:p w14:paraId="33C6BF92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Этические аспекты </w:t>
      </w:r>
      <w:proofErr w:type="spellStart"/>
      <w:r w:rsidRPr="0054473C">
        <w:rPr>
          <w:rFonts w:asciiTheme="majorBidi" w:eastAsia="TimesNewRoman" w:hAnsiTheme="majorBidi" w:cstheme="majorBidi"/>
          <w:sz w:val="24"/>
          <w:szCs w:val="24"/>
        </w:rPr>
        <w:t>триадологии</w:t>
      </w:r>
      <w:proofErr w:type="spellEnd"/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 и антропологии. </w:t>
      </w:r>
    </w:p>
    <w:p w14:paraId="6AB01752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етские и религиозные взгляды на смысл человеческой жизни. </w:t>
      </w:r>
    </w:p>
    <w:p w14:paraId="007B8DBB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обода и долг как явления нравственной жизни. </w:t>
      </w:r>
    </w:p>
    <w:p w14:paraId="1EF8EE2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Грех в жизни человека.</w:t>
      </w:r>
    </w:p>
    <w:p w14:paraId="4ED49F30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ервородный грех и его последствия в нравственной жизни человека. </w:t>
      </w:r>
    </w:p>
    <w:p w14:paraId="4DEBDE0C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Молитва и нравственная жизнь. Условия и виды молитвы. </w:t>
      </w:r>
    </w:p>
    <w:p w14:paraId="6CB2603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ая жизнь человека после грехопадения. Примеры нравственной жизни. </w:t>
      </w:r>
    </w:p>
    <w:p w14:paraId="12218FAC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Общая характеристика Ветхозаветного закона. Соотношение языческой нравственности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богодарованного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закона. </w:t>
      </w:r>
    </w:p>
    <w:p w14:paraId="2C9178CD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Анализ заповедей декалога (1-5).</w:t>
      </w:r>
    </w:p>
    <w:p w14:paraId="63D4169B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Анализ заповедей декалога (5-10).</w:t>
      </w:r>
    </w:p>
    <w:p w14:paraId="5A7412B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оциальная этика в Ветхом Завете. </w:t>
      </w:r>
    </w:p>
    <w:p w14:paraId="32000C7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Евангельская нравственность и Ветхозаветный закон. </w:t>
      </w:r>
    </w:p>
    <w:p w14:paraId="46EA29D6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тические парадигмы четырех Евангелий. </w:t>
      </w:r>
    </w:p>
    <w:p w14:paraId="2053C7F7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Анализ этического содержания Нагорной проповеди.  </w:t>
      </w:r>
    </w:p>
    <w:p w14:paraId="492B24AC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Господь Иисус Христос как идеал нравственной жизни. </w:t>
      </w:r>
    </w:p>
    <w:p w14:paraId="172AC170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Анализ нравственного содержания Евангельских притч. (3 притчи по выбору). </w:t>
      </w:r>
    </w:p>
    <w:p w14:paraId="5E4BAF3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ая проблематика в посланиях ап. Павла. </w:t>
      </w:r>
    </w:p>
    <w:p w14:paraId="188CCBE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Закон и свобода в посланиях ап. Павла.</w:t>
      </w:r>
    </w:p>
    <w:p w14:paraId="6C776CB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сть в первохристианской общине по кн. Деяний Апостольских. </w:t>
      </w:r>
    </w:p>
    <w:p w14:paraId="3C92250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Заповеди Апостольского собора. </w:t>
      </w:r>
    </w:p>
    <w:p w14:paraId="4DA3969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сть в святоотеческой литературе. Примеры нравоучительных произведений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Свв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>. отцов.</w:t>
      </w:r>
    </w:p>
    <w:p w14:paraId="17D62F20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тоотеческое учение о грехах и добродетелях. </w:t>
      </w:r>
    </w:p>
    <w:p w14:paraId="0EDA9E8B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Духовная брань в нравственной жизни.</w:t>
      </w:r>
    </w:p>
    <w:p w14:paraId="7400EBA5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оложительная сторона духовного делания. </w:t>
      </w:r>
    </w:p>
    <w:p w14:paraId="625D1F23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Отрицательная сторона духовного делания. Очищение от греха. Покаяние.  </w:t>
      </w:r>
    </w:p>
    <w:p w14:paraId="298067D8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lastRenderedPageBreak/>
        <w:t xml:space="preserve">Святоотеческое учение о жизни во Христе, ее становление, развитие и плоды. </w:t>
      </w:r>
    </w:p>
    <w:p w14:paraId="3E1C930C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тость и безгрешность. </w:t>
      </w:r>
    </w:p>
    <w:p w14:paraId="69421B6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Литургическая этика. Нравственный смысл богослужения. </w:t>
      </w:r>
    </w:p>
    <w:p w14:paraId="282356A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Нравственный аспект таинства Крещения. </w:t>
      </w:r>
    </w:p>
    <w:p w14:paraId="6EBF282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Нравственный аспект таинства Евхаристии.</w:t>
      </w:r>
    </w:p>
    <w:p w14:paraId="3673DC1F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Нравственный аспект таинства Исповеди. </w:t>
      </w:r>
    </w:p>
    <w:p w14:paraId="15D0729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Связь Нравственного Богословия и Канонического Права. </w:t>
      </w:r>
    </w:p>
    <w:p w14:paraId="78C9092E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тика в общинно-приходской жизни. </w:t>
      </w:r>
    </w:p>
    <w:p w14:paraId="5372335A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Индивидуальное и общественное на пути спасения. </w:t>
      </w:r>
    </w:p>
    <w:p w14:paraId="5F28F775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Любовь в современном мире: ее природа, виды и искажения. </w:t>
      </w:r>
    </w:p>
    <w:p w14:paraId="41AA35B2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>Актуальные проблемы этики пола в свете Православного Богословия.</w:t>
      </w: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 </w:t>
      </w:r>
    </w:p>
    <w:p w14:paraId="39DAC09C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Статус мужчины и женщины.</w:t>
      </w:r>
    </w:p>
    <w:p w14:paraId="181BFD70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е богословие о браке и семье. </w:t>
      </w:r>
    </w:p>
    <w:p w14:paraId="04D6603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П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и </w:t>
      </w:r>
      <w:proofErr w:type="spellStart"/>
      <w:r w:rsidRPr="0054473C">
        <w:rPr>
          <w:rFonts w:asciiTheme="majorBidi" w:hAnsiTheme="majorBidi" w:cstheme="majorBidi"/>
          <w:spacing w:val="-8"/>
          <w:sz w:val="24"/>
          <w:szCs w:val="24"/>
        </w:rPr>
        <w:t>матернальные</w:t>
      </w:r>
      <w:proofErr w:type="spell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роли в современной семье. </w:t>
      </w:r>
    </w:p>
    <w:p w14:paraId="2F361677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Христианский взгляд на добрачную, внебрачную и нетрадиционную сексуальность. </w:t>
      </w:r>
    </w:p>
    <w:p w14:paraId="4908B01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>Нравственное богословие и проблемы биоэтики. Четыре проблемных зоны биоэтики.</w:t>
      </w:r>
    </w:p>
    <w:p w14:paraId="6D57580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Зачатие и начало жизни – православный взгляд. </w:t>
      </w:r>
    </w:p>
    <w:p w14:paraId="4AD945A2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оотношение священности и качества жизни. </w:t>
      </w:r>
    </w:p>
    <w:p w14:paraId="0C51352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роблемы вспомогательных репродуктивных технологий и абортов. </w:t>
      </w:r>
    </w:p>
    <w:p w14:paraId="22705F07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Границы биомедицинских технологий.  </w:t>
      </w:r>
    </w:p>
    <w:p w14:paraId="4BFA44D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Христианское восприятие болезни. </w:t>
      </w:r>
    </w:p>
    <w:p w14:paraId="5B2EE562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аллиативная помощь </w:t>
      </w:r>
      <w:proofErr w:type="gramStart"/>
      <w:r w:rsidRPr="0054473C">
        <w:rPr>
          <w:rFonts w:asciiTheme="majorBidi" w:hAnsiTheme="majorBidi" w:cstheme="majorBidi"/>
          <w:spacing w:val="-8"/>
          <w:sz w:val="24"/>
          <w:szCs w:val="24"/>
        </w:rPr>
        <w:t>и  забота</w:t>
      </w:r>
      <w:proofErr w:type="gramEnd"/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 об умирающих. </w:t>
      </w:r>
    </w:p>
    <w:p w14:paraId="3122CA2D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мерть в светской этике и православном богословии. </w:t>
      </w:r>
    </w:p>
    <w:p w14:paraId="1EB2F79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роблема эвтаназии и кремации. </w:t>
      </w:r>
    </w:p>
    <w:p w14:paraId="52D039A3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Проблема смерти мозга, комы, вегетативного состояния. </w:t>
      </w:r>
    </w:p>
    <w:p w14:paraId="193FF264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тнический вопрос в контексте христианской этики. </w:t>
      </w:r>
    </w:p>
    <w:p w14:paraId="4542A771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ые проблемы взаимоотношений церкви и общества. </w:t>
      </w:r>
    </w:p>
    <w:p w14:paraId="291E6DF9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аказание преступника в контексте христианской этики. Насилие и справедливость. </w:t>
      </w:r>
    </w:p>
    <w:p w14:paraId="0F6DADB8" w14:textId="77777777" w:rsidR="009B469A" w:rsidRPr="0054473C" w:rsidRDefault="009B469A" w:rsidP="0054473C">
      <w:pPr>
        <w:pStyle w:val="affff1"/>
        <w:numPr>
          <w:ilvl w:val="0"/>
          <w:numId w:val="25"/>
        </w:numPr>
        <w:autoSpaceDE w:val="0"/>
        <w:autoSpaceDN w:val="0"/>
        <w:adjustRightInd w:val="0"/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Смертная казнь с христианской точки зрения. </w:t>
      </w:r>
    </w:p>
    <w:p w14:paraId="7DAE3186" w14:textId="77777777"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Христианское отношение к войне. </w:t>
      </w:r>
    </w:p>
    <w:p w14:paraId="1EAEDF09" w14:textId="77777777"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Экономические проблемы в свете нравственного богословия. </w:t>
      </w:r>
    </w:p>
    <w:p w14:paraId="35AF31C3" w14:textId="77777777"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Отношение церкви к предпринимательству и богатству. </w:t>
      </w:r>
    </w:p>
    <w:p w14:paraId="1D14E959" w14:textId="77777777"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hAnsiTheme="majorBidi" w:cstheme="majorBidi"/>
          <w:spacing w:val="-8"/>
          <w:sz w:val="24"/>
          <w:szCs w:val="24"/>
        </w:rPr>
      </w:pPr>
      <w:r w:rsidRPr="0054473C">
        <w:rPr>
          <w:rFonts w:asciiTheme="majorBidi" w:hAnsiTheme="majorBidi" w:cstheme="majorBidi"/>
          <w:spacing w:val="-8"/>
          <w:sz w:val="24"/>
          <w:szCs w:val="24"/>
        </w:rPr>
        <w:t xml:space="preserve">Нравственное богословие и проблемы экологии. </w:t>
      </w:r>
    </w:p>
    <w:p w14:paraId="4648B733" w14:textId="77777777" w:rsidR="009B469A" w:rsidRPr="0054473C" w:rsidRDefault="009B469A" w:rsidP="0054473C">
      <w:pPr>
        <w:pStyle w:val="affff1"/>
        <w:numPr>
          <w:ilvl w:val="0"/>
          <w:numId w:val="25"/>
        </w:numPr>
        <w:spacing w:after="120"/>
        <w:ind w:left="0" w:firstLine="0"/>
        <w:jc w:val="both"/>
        <w:rPr>
          <w:rFonts w:asciiTheme="majorBidi" w:eastAsia="TimesNewRoman" w:hAnsiTheme="majorBidi" w:cstheme="majorBidi"/>
          <w:sz w:val="24"/>
          <w:szCs w:val="24"/>
        </w:rPr>
      </w:pPr>
      <w:r w:rsidRPr="0054473C">
        <w:rPr>
          <w:rFonts w:asciiTheme="majorBidi" w:eastAsia="TimesNewRoman" w:hAnsiTheme="majorBidi" w:cstheme="majorBidi"/>
          <w:sz w:val="24"/>
          <w:szCs w:val="24"/>
        </w:rPr>
        <w:t xml:space="preserve">Православный взгляд на проблему теодицеи. </w:t>
      </w:r>
    </w:p>
    <w:p w14:paraId="6EA8FE62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67" w:name="_Toc55134622"/>
      <w:r w:rsidRPr="0054473C">
        <w:rPr>
          <w:rFonts w:asciiTheme="majorBidi" w:hAnsiTheme="majorBidi" w:cstheme="majorBidi"/>
          <w:szCs w:val="24"/>
        </w:rPr>
        <w:t>Критерии оценивания основного этапа освоения компетенции</w:t>
      </w:r>
      <w:bookmarkEnd w:id="63"/>
      <w:bookmarkEnd w:id="64"/>
      <w:bookmarkEnd w:id="65"/>
      <w:bookmarkEnd w:id="66"/>
      <w:bookmarkEnd w:id="67"/>
    </w:p>
    <w:p w14:paraId="6433F427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382A746E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68" w:name="_Toc473664512"/>
      <w:bookmarkStart w:id="69" w:name="_Toc473718090"/>
      <w:bookmarkStart w:id="70" w:name="_Toc473892891"/>
      <w:bookmarkStart w:id="71" w:name="_Toc477552842"/>
      <w:bookmarkStart w:id="72" w:name="_Toc55134623"/>
      <w:r w:rsidRPr="0054473C">
        <w:rPr>
          <w:rFonts w:asciiTheme="majorBidi" w:hAnsiTheme="majorBidi" w:cstheme="majorBidi"/>
          <w:szCs w:val="24"/>
        </w:rPr>
        <w:t>Критерии оценивания устных опросов</w:t>
      </w:r>
      <w:bookmarkEnd w:id="68"/>
      <w:bookmarkEnd w:id="69"/>
      <w:bookmarkEnd w:id="70"/>
      <w:bookmarkEnd w:id="71"/>
      <w:bookmarkEnd w:id="72"/>
    </w:p>
    <w:p w14:paraId="4FC167E4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73" w:name="_Toc473664513"/>
      <w:bookmarkStart w:id="74" w:name="_Toc473718091"/>
      <w:r w:rsidRPr="0054473C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49BB7E0E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14:paraId="38DFABF7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lastRenderedPageBreak/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77D4E424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14:paraId="3D4128DF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07C9CD27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75" w:name="_Toc473892892"/>
      <w:bookmarkStart w:id="76" w:name="_Toc477552843"/>
      <w:bookmarkStart w:id="77" w:name="_Toc55134624"/>
      <w:r w:rsidRPr="0054473C">
        <w:rPr>
          <w:rFonts w:asciiTheme="majorBidi" w:hAnsiTheme="majorBidi" w:cstheme="majorBidi"/>
          <w:szCs w:val="24"/>
        </w:rPr>
        <w:t>Описание шкал оценивания основного этапа освоения компетенции</w:t>
      </w:r>
      <w:bookmarkEnd w:id="73"/>
      <w:bookmarkEnd w:id="74"/>
      <w:bookmarkEnd w:id="75"/>
      <w:bookmarkEnd w:id="76"/>
      <w:bookmarkEnd w:id="77"/>
    </w:p>
    <w:p w14:paraId="63D01859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Итоговая оценка по дисциплине, обеспечивающей освоение начального и основного этапа </w:t>
      </w:r>
      <w:r w:rsidR="0089496E" w:rsidRPr="0054473C">
        <w:rPr>
          <w:rFonts w:asciiTheme="majorBidi" w:hAnsiTheme="majorBidi" w:cstheme="majorBidi"/>
          <w:bCs/>
        </w:rPr>
        <w:t xml:space="preserve">контролируемой компетенции, </w:t>
      </w:r>
      <w:r w:rsidRPr="0054473C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4473C">
        <w:rPr>
          <w:rFonts w:asciiTheme="majorBidi" w:hAnsiTheme="majorBidi" w:cstheme="majorBidi"/>
          <w:bCs/>
        </w:rPr>
        <w:t>балльно</w:t>
      </w:r>
      <w:proofErr w:type="spellEnd"/>
      <w:r w:rsidRPr="0054473C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4142FD9A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4473C">
        <w:rPr>
          <w:rFonts w:asciiTheme="majorBidi" w:hAnsiTheme="majorBidi" w:cstheme="majorBidi"/>
        </w:rPr>
        <w:t xml:space="preserve">по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.</w:t>
      </w:r>
    </w:p>
    <w:p w14:paraId="4207CCAB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4473C">
        <w:rPr>
          <w:rFonts w:asciiTheme="majorBidi" w:hAnsiTheme="majorBidi" w:cstheme="majorBidi"/>
        </w:rPr>
        <w:t xml:space="preserve">по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.</w:t>
      </w:r>
      <w:r w:rsidRPr="0054473C">
        <w:rPr>
          <w:rFonts w:asciiTheme="majorBidi" w:hAnsiTheme="majorBidi" w:cstheme="majorBidi"/>
          <w:bCs/>
        </w:rPr>
        <w:t xml:space="preserve"> </w:t>
      </w:r>
    </w:p>
    <w:p w14:paraId="4043A027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4473C">
        <w:rPr>
          <w:rFonts w:asciiTheme="majorBidi" w:hAnsiTheme="majorBidi" w:cstheme="majorBidi"/>
        </w:rPr>
        <w:t xml:space="preserve">по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.</w:t>
      </w:r>
      <w:r w:rsidRPr="0054473C">
        <w:rPr>
          <w:rFonts w:asciiTheme="majorBidi" w:hAnsiTheme="majorBidi" w:cstheme="majorBidi"/>
          <w:bCs/>
        </w:rPr>
        <w:t xml:space="preserve"> </w:t>
      </w:r>
    </w:p>
    <w:p w14:paraId="7D63BE73" w14:textId="77777777" w:rsidR="007B4D0B" w:rsidRPr="0054473C" w:rsidRDefault="007B4D0B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54473C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4473C">
        <w:rPr>
          <w:rFonts w:asciiTheme="majorBidi" w:hAnsiTheme="majorBidi" w:cstheme="majorBidi"/>
          <w:bCs/>
        </w:rPr>
        <w:t>балльно</w:t>
      </w:r>
      <w:proofErr w:type="spellEnd"/>
      <w:r w:rsidRPr="0054473C">
        <w:rPr>
          <w:rFonts w:asciiTheme="majorBidi" w:hAnsiTheme="majorBidi" w:cstheme="majorBidi"/>
          <w:bCs/>
        </w:rPr>
        <w:t>-рейтинговой системе.</w:t>
      </w:r>
    </w:p>
    <w:p w14:paraId="768E2A26" w14:textId="77777777" w:rsidR="009B469A" w:rsidRPr="0054473C" w:rsidRDefault="009B469A" w:rsidP="0054473C">
      <w:pPr>
        <w:spacing w:after="120" w:line="276" w:lineRule="auto"/>
        <w:jc w:val="both"/>
        <w:rPr>
          <w:rFonts w:asciiTheme="majorBidi" w:hAnsiTheme="majorBidi" w:cstheme="majorBidi"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985765" w:rsidRPr="0054473C" w14:paraId="460369B3" w14:textId="77777777" w:rsidTr="008222A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3F50E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D00AA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F46C9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B5C5F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54473C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985765" w:rsidRPr="0054473C" w14:paraId="2A15BE1C" w14:textId="77777777" w:rsidTr="008222A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AD2EB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A4183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004A5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F27C7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985765" w:rsidRPr="0054473C" w14:paraId="4341CCBB" w14:textId="77777777" w:rsidTr="008222A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AF038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6916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5B8A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EA236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985765" w:rsidRPr="0054473C" w14:paraId="3FFFADBB" w14:textId="77777777" w:rsidTr="008222A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7F6FA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AB4E1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9F054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5C97E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985765" w:rsidRPr="0054473C" w14:paraId="71A0B5ED" w14:textId="77777777" w:rsidTr="008222A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8B94C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974B3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EB392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BB8E3" w14:textId="77777777" w:rsidR="00985765" w:rsidRPr="0054473C" w:rsidRDefault="00985765" w:rsidP="0054473C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54473C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14:paraId="3D7040A8" w14:textId="77777777" w:rsidR="007B4D0B" w:rsidRPr="0054473C" w:rsidRDefault="007B4D0B" w:rsidP="0054473C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78" w:name="_Toc473664514"/>
      <w:bookmarkStart w:id="79" w:name="_Toc473718092"/>
      <w:bookmarkStart w:id="80" w:name="_Toc473892893"/>
      <w:bookmarkStart w:id="81" w:name="_Toc477552844"/>
      <w:bookmarkStart w:id="82" w:name="_Toc55134625"/>
      <w:r w:rsidRPr="0054473C">
        <w:rPr>
          <w:rFonts w:asciiTheme="majorBidi" w:hAnsiTheme="majorBidi" w:cstheme="majorBidi"/>
          <w:szCs w:val="24"/>
        </w:rPr>
        <w:t>Средства оценивания</w:t>
      </w:r>
      <w:bookmarkEnd w:id="78"/>
      <w:bookmarkEnd w:id="79"/>
      <w:bookmarkEnd w:id="80"/>
      <w:bookmarkEnd w:id="81"/>
      <w:bookmarkEnd w:id="82"/>
      <w:r w:rsidRPr="0054473C">
        <w:rPr>
          <w:rFonts w:asciiTheme="majorBidi" w:hAnsiTheme="majorBidi" w:cstheme="majorBidi"/>
          <w:szCs w:val="24"/>
        </w:rPr>
        <w:t xml:space="preserve">  </w:t>
      </w:r>
    </w:p>
    <w:p w14:paraId="166D34BE" w14:textId="77777777" w:rsidR="00535E06" w:rsidRPr="0054473C" w:rsidRDefault="00535E06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В случае </w:t>
      </w:r>
      <w:r w:rsidRPr="0054473C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54473C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</w:t>
      </w:r>
      <w:r w:rsidRPr="0054473C">
        <w:rPr>
          <w:rFonts w:asciiTheme="majorBidi" w:hAnsiTheme="majorBidi" w:cstheme="majorBidi"/>
        </w:rPr>
        <w:lastRenderedPageBreak/>
        <w:t xml:space="preserve">В этом случае ответ обучающегося в </w:t>
      </w:r>
      <w:proofErr w:type="spellStart"/>
      <w:r w:rsidRPr="0054473C">
        <w:rPr>
          <w:rFonts w:asciiTheme="majorBidi" w:hAnsiTheme="majorBidi" w:cstheme="majorBidi"/>
        </w:rPr>
        <w:t>балльно</w:t>
      </w:r>
      <w:proofErr w:type="spellEnd"/>
      <w:r w:rsidRPr="0054473C">
        <w:rPr>
          <w:rFonts w:asciiTheme="majorBidi" w:hAnsiTheme="majorBidi" w:cstheme="majorBidi"/>
        </w:rPr>
        <w:t>-рейтинговой системе оценивается 34 баллами.</w:t>
      </w:r>
    </w:p>
    <w:p w14:paraId="768D09FA" w14:textId="77777777" w:rsidR="0047787D" w:rsidRPr="0054473C" w:rsidRDefault="0047787D" w:rsidP="0054473C">
      <w:pPr>
        <w:pStyle w:val="10"/>
        <w:spacing w:after="120" w:line="276" w:lineRule="auto"/>
        <w:ind w:left="0"/>
        <w:rPr>
          <w:rFonts w:asciiTheme="majorBidi" w:eastAsia="Times New Roman" w:hAnsiTheme="majorBidi" w:cstheme="majorBidi"/>
          <w:b w:val="0"/>
          <w:bCs/>
          <w:szCs w:val="24"/>
        </w:rPr>
      </w:pPr>
    </w:p>
    <w:p w14:paraId="1BC4BB6D" w14:textId="77777777" w:rsidR="00E14F2D" w:rsidRPr="0054473C" w:rsidRDefault="00E14F2D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r w:rsidRPr="0054473C">
        <w:rPr>
          <w:rFonts w:asciiTheme="majorBidi" w:hAnsiTheme="majorBidi" w:cstheme="majorBidi"/>
          <w:szCs w:val="24"/>
        </w:rPr>
        <w:t xml:space="preserve"> </w:t>
      </w:r>
      <w:bookmarkStart w:id="83" w:name="_Toc477552845"/>
      <w:bookmarkStart w:id="84" w:name="_Toc55134626"/>
      <w:r w:rsidR="00D62174" w:rsidRPr="0054473C">
        <w:rPr>
          <w:rFonts w:asciiTheme="majorBidi" w:hAnsiTheme="majorBidi" w:cstheme="majorBidi"/>
          <w:szCs w:val="24"/>
        </w:rPr>
        <w:t>Литература</w:t>
      </w:r>
      <w:bookmarkEnd w:id="83"/>
      <w:bookmarkEnd w:id="84"/>
    </w:p>
    <w:p w14:paraId="655704F6" w14:textId="77777777" w:rsidR="009B469A" w:rsidRPr="0054473C" w:rsidRDefault="009B469A" w:rsidP="002E0A4F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5" w:name="_Toc55134627"/>
      <w:r w:rsidRPr="0054473C">
        <w:rPr>
          <w:rFonts w:asciiTheme="majorBidi" w:hAnsiTheme="majorBidi" w:cstheme="majorBidi"/>
          <w:szCs w:val="24"/>
        </w:rPr>
        <w:t>Обязательная литература:</w:t>
      </w:r>
      <w:bookmarkEnd w:id="85"/>
    </w:p>
    <w:p w14:paraId="56662C54" w14:textId="77777777" w:rsidR="008222AE" w:rsidRPr="0054473C" w:rsidRDefault="008222AE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8222AE">
        <w:rPr>
          <w:rFonts w:asciiTheme="majorBidi" w:hAnsiTheme="majorBidi" w:cstheme="majorBidi"/>
        </w:rPr>
        <w:t>Амвросий (Ермаков</w:t>
      </w:r>
      <w:r>
        <w:rPr>
          <w:rFonts w:asciiTheme="majorBidi" w:hAnsiTheme="majorBidi" w:cstheme="majorBidi"/>
        </w:rPr>
        <w:t>, Виталий Анатольевич), архиеп. Введение в аскетику [Текст]</w:t>
      </w:r>
      <w:r w:rsidRPr="008222AE">
        <w:rPr>
          <w:rFonts w:asciiTheme="majorBidi" w:hAnsiTheme="majorBidi" w:cstheme="majorBidi"/>
        </w:rPr>
        <w:t>: Учебник / Амвросий (В. А. Ермаков</w:t>
      </w:r>
      <w:r>
        <w:rPr>
          <w:rFonts w:asciiTheme="majorBidi" w:hAnsiTheme="majorBidi" w:cstheme="majorBidi"/>
        </w:rPr>
        <w:t xml:space="preserve">), архиеп., М. В. </w:t>
      </w:r>
      <w:proofErr w:type="spellStart"/>
      <w:r>
        <w:rPr>
          <w:rFonts w:asciiTheme="majorBidi" w:hAnsiTheme="majorBidi" w:cstheme="majorBidi"/>
        </w:rPr>
        <w:t>Легеев</w:t>
      </w:r>
      <w:proofErr w:type="spellEnd"/>
      <w:r>
        <w:rPr>
          <w:rFonts w:asciiTheme="majorBidi" w:hAnsiTheme="majorBidi" w:cstheme="majorBidi"/>
        </w:rPr>
        <w:t>, свящ.</w:t>
      </w:r>
      <w:r w:rsidRPr="008222AE">
        <w:rPr>
          <w:rFonts w:asciiTheme="majorBidi" w:hAnsiTheme="majorBidi" w:cstheme="majorBidi"/>
        </w:rPr>
        <w:t>; Санкт-Петербур</w:t>
      </w:r>
      <w:r>
        <w:rPr>
          <w:rFonts w:asciiTheme="majorBidi" w:hAnsiTheme="majorBidi" w:cstheme="majorBidi"/>
        </w:rPr>
        <w:t>гская Духовная Академия. - СПб.</w:t>
      </w:r>
      <w:r w:rsidRPr="008222AE">
        <w:rPr>
          <w:rFonts w:asciiTheme="majorBidi" w:hAnsiTheme="majorBidi" w:cstheme="majorBidi"/>
        </w:rPr>
        <w:t>: Изд-во СПбПДА, 2017. - 263 с.</w:t>
      </w:r>
    </w:p>
    <w:p w14:paraId="28BF7FFD" w14:textId="77777777" w:rsidR="0054473C" w:rsidRPr="0054473C" w:rsidRDefault="0054473C" w:rsidP="002E0A4F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6" w:name="_Toc55134628"/>
      <w:r w:rsidRPr="0054473C">
        <w:rPr>
          <w:rFonts w:asciiTheme="majorBidi" w:hAnsiTheme="majorBidi" w:cstheme="majorBidi"/>
          <w:szCs w:val="24"/>
        </w:rPr>
        <w:t>Дополнительная литература:</w:t>
      </w:r>
      <w:bookmarkEnd w:id="86"/>
    </w:p>
    <w:p w14:paraId="559DCED9" w14:textId="77777777" w:rsidR="008222AE" w:rsidRPr="008222AE" w:rsidRDefault="008222AE" w:rsidP="002E0A4F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PSMT" w:hAnsiTheme="majorBidi" w:cstheme="majorBidi"/>
        </w:rPr>
      </w:pPr>
      <w:bookmarkStart w:id="87" w:name="_Toc477552847"/>
      <w:r w:rsidRPr="008222AE">
        <w:rPr>
          <w:rFonts w:asciiTheme="majorBidi" w:eastAsia="TimesNewRomanPSMT" w:hAnsiTheme="majorBidi" w:cstheme="majorBidi"/>
        </w:rPr>
        <w:t>Б</w:t>
      </w:r>
      <w:r>
        <w:rPr>
          <w:rFonts w:asciiTheme="majorBidi" w:eastAsia="TimesNewRomanPSMT" w:hAnsiTheme="majorBidi" w:cstheme="majorBidi"/>
        </w:rPr>
        <w:t>азовые ценности россиян [Текст]</w:t>
      </w:r>
      <w:r w:rsidRPr="008222AE">
        <w:rPr>
          <w:rFonts w:asciiTheme="majorBidi" w:eastAsia="TimesNewRomanPSMT" w:hAnsiTheme="majorBidi" w:cstheme="majorBidi"/>
        </w:rPr>
        <w:t>: Социальные установки. Жизненные стратегии. Символы. Мифы / Институт комплексных социальных исследований РА</w:t>
      </w:r>
      <w:r>
        <w:rPr>
          <w:rFonts w:asciiTheme="majorBidi" w:eastAsia="TimesNewRomanPSMT" w:hAnsiTheme="majorBidi" w:cstheme="majorBidi"/>
        </w:rPr>
        <w:t>Н, Психологический институт РАО</w:t>
      </w:r>
      <w:r w:rsidRPr="008222AE">
        <w:rPr>
          <w:rFonts w:asciiTheme="majorBidi" w:eastAsia="TimesNewRomanPSMT" w:hAnsiTheme="majorBidi" w:cstheme="majorBidi"/>
        </w:rPr>
        <w:t>; отв. ред. А. В. Рябов, отв.</w:t>
      </w:r>
      <w:r>
        <w:rPr>
          <w:rFonts w:asciiTheme="majorBidi" w:eastAsia="TimesNewRomanPSMT" w:hAnsiTheme="majorBidi" w:cstheme="majorBidi"/>
        </w:rPr>
        <w:t xml:space="preserve"> ред. Е. Ш. </w:t>
      </w:r>
      <w:proofErr w:type="spellStart"/>
      <w:r>
        <w:rPr>
          <w:rFonts w:asciiTheme="majorBidi" w:eastAsia="TimesNewRomanPSMT" w:hAnsiTheme="majorBidi" w:cstheme="majorBidi"/>
        </w:rPr>
        <w:t>Курбангалеева</w:t>
      </w:r>
      <w:proofErr w:type="spellEnd"/>
      <w:r>
        <w:rPr>
          <w:rFonts w:asciiTheme="majorBidi" w:eastAsia="TimesNewRomanPSMT" w:hAnsiTheme="majorBidi" w:cstheme="majorBidi"/>
        </w:rPr>
        <w:t>. - М.</w:t>
      </w:r>
      <w:r w:rsidRPr="008222AE">
        <w:rPr>
          <w:rFonts w:asciiTheme="majorBidi" w:eastAsia="TimesNewRomanPSMT" w:hAnsiTheme="majorBidi" w:cstheme="majorBidi"/>
        </w:rPr>
        <w:t>: Томская инициатива, 2003. - 446 с.</w:t>
      </w:r>
    </w:p>
    <w:p w14:paraId="22152EAE" w14:textId="77777777" w:rsidR="008222AE" w:rsidRPr="008222AE" w:rsidRDefault="008222AE" w:rsidP="002E0A4F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PSMT" w:hAnsiTheme="majorBidi" w:cstheme="majorBidi"/>
        </w:rPr>
      </w:pPr>
      <w:proofErr w:type="spellStart"/>
      <w:r>
        <w:rPr>
          <w:rFonts w:asciiTheme="majorBidi" w:eastAsia="TimesNewRomanPSMT" w:hAnsiTheme="majorBidi" w:cstheme="majorBidi"/>
        </w:rPr>
        <w:t>Барбур</w:t>
      </w:r>
      <w:proofErr w:type="spellEnd"/>
      <w:r>
        <w:rPr>
          <w:rFonts w:asciiTheme="majorBidi" w:eastAsia="TimesNewRomanPSMT" w:hAnsiTheme="majorBidi" w:cstheme="majorBidi"/>
        </w:rPr>
        <w:t xml:space="preserve">, Иен. </w:t>
      </w:r>
      <w:r w:rsidRPr="008222AE">
        <w:rPr>
          <w:rFonts w:asciiTheme="majorBidi" w:eastAsia="TimesNewRomanPSMT" w:hAnsiTheme="majorBidi" w:cstheme="majorBidi"/>
        </w:rPr>
        <w:t>Этика в век технолог</w:t>
      </w:r>
      <w:r>
        <w:rPr>
          <w:rFonts w:asciiTheme="majorBidi" w:eastAsia="TimesNewRomanPSMT" w:hAnsiTheme="majorBidi" w:cstheme="majorBidi"/>
        </w:rPr>
        <w:t xml:space="preserve">ии [Текст] / И. </w:t>
      </w:r>
      <w:proofErr w:type="spellStart"/>
      <w:r>
        <w:rPr>
          <w:rFonts w:asciiTheme="majorBidi" w:eastAsia="TimesNewRomanPSMT" w:hAnsiTheme="majorBidi" w:cstheme="majorBidi"/>
        </w:rPr>
        <w:t>Барбур</w:t>
      </w:r>
      <w:proofErr w:type="spellEnd"/>
      <w:r>
        <w:rPr>
          <w:rFonts w:asciiTheme="majorBidi" w:eastAsia="TimesNewRomanPSMT" w:hAnsiTheme="majorBidi" w:cstheme="majorBidi"/>
        </w:rPr>
        <w:t>. - М.</w:t>
      </w:r>
      <w:r w:rsidRPr="008222AE">
        <w:rPr>
          <w:rFonts w:asciiTheme="majorBidi" w:eastAsia="TimesNewRomanPSMT" w:hAnsiTheme="majorBidi" w:cstheme="majorBidi"/>
        </w:rPr>
        <w:t>: ББИ св. ап. Андрея, 2001. - 381 с.</w:t>
      </w:r>
    </w:p>
    <w:p w14:paraId="21AC8681" w14:textId="77777777" w:rsidR="008222AE" w:rsidRPr="008222AE" w:rsidRDefault="008222AE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proofErr w:type="spellStart"/>
      <w:r w:rsidRPr="008222AE">
        <w:rPr>
          <w:rFonts w:asciiTheme="majorBidi" w:hAnsiTheme="majorBidi" w:cstheme="majorBidi"/>
        </w:rPr>
        <w:t>Вышеславц</w:t>
      </w:r>
      <w:r>
        <w:rPr>
          <w:rFonts w:asciiTheme="majorBidi" w:hAnsiTheme="majorBidi" w:cstheme="majorBidi"/>
        </w:rPr>
        <w:t>ев</w:t>
      </w:r>
      <w:proofErr w:type="spellEnd"/>
      <w:r>
        <w:rPr>
          <w:rFonts w:asciiTheme="majorBidi" w:hAnsiTheme="majorBidi" w:cstheme="majorBidi"/>
        </w:rPr>
        <w:t xml:space="preserve">, Борис Петрович (1877-1954). </w:t>
      </w:r>
      <w:r w:rsidRPr="008222AE">
        <w:rPr>
          <w:rFonts w:asciiTheme="majorBidi" w:hAnsiTheme="majorBidi" w:cstheme="majorBidi"/>
        </w:rPr>
        <w:t>Этика преображенного эроса [Т</w:t>
      </w:r>
      <w:r w:rsidR="0044002A">
        <w:rPr>
          <w:rFonts w:asciiTheme="majorBidi" w:hAnsiTheme="majorBidi" w:cstheme="majorBidi"/>
        </w:rPr>
        <w:t xml:space="preserve">екст] / Б. П. </w:t>
      </w:r>
      <w:proofErr w:type="spellStart"/>
      <w:r w:rsidR="0044002A">
        <w:rPr>
          <w:rFonts w:asciiTheme="majorBidi" w:hAnsiTheme="majorBidi" w:cstheme="majorBidi"/>
        </w:rPr>
        <w:t>Вышеславцев</w:t>
      </w:r>
      <w:proofErr w:type="spellEnd"/>
      <w:r w:rsidR="0044002A">
        <w:rPr>
          <w:rFonts w:asciiTheme="majorBidi" w:hAnsiTheme="majorBidi" w:cstheme="majorBidi"/>
        </w:rPr>
        <w:t>. - М.</w:t>
      </w:r>
      <w:r w:rsidRPr="008222AE">
        <w:rPr>
          <w:rFonts w:asciiTheme="majorBidi" w:hAnsiTheme="majorBidi" w:cstheme="majorBidi"/>
        </w:rPr>
        <w:t>: Республика, 1994. - 368 с.</w:t>
      </w:r>
    </w:p>
    <w:p w14:paraId="72B0CCAA" w14:textId="77777777" w:rsidR="0044002A" w:rsidRPr="008222AE" w:rsidRDefault="0044002A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4002A">
        <w:rPr>
          <w:rFonts w:asciiTheme="majorBidi" w:hAnsiTheme="majorBidi" w:cstheme="majorBidi"/>
        </w:rPr>
        <w:t>Григ</w:t>
      </w:r>
      <w:r>
        <w:rPr>
          <w:rFonts w:asciiTheme="majorBidi" w:hAnsiTheme="majorBidi" w:cstheme="majorBidi"/>
        </w:rPr>
        <w:t xml:space="preserve">орий </w:t>
      </w:r>
      <w:proofErr w:type="spellStart"/>
      <w:r>
        <w:rPr>
          <w:rFonts w:asciiTheme="majorBidi" w:hAnsiTheme="majorBidi" w:cstheme="majorBidi"/>
        </w:rPr>
        <w:t>Нисский</w:t>
      </w:r>
      <w:proofErr w:type="spellEnd"/>
      <w:r>
        <w:rPr>
          <w:rFonts w:asciiTheme="majorBidi" w:hAnsiTheme="majorBidi" w:cstheme="majorBidi"/>
        </w:rPr>
        <w:t xml:space="preserve"> († 395), еп., свт. </w:t>
      </w:r>
      <w:r w:rsidRPr="0044002A">
        <w:rPr>
          <w:rFonts w:asciiTheme="majorBidi" w:hAnsiTheme="majorBidi" w:cstheme="majorBidi"/>
        </w:rPr>
        <w:t xml:space="preserve">Что значит имя христианин [Текст] / Григорий </w:t>
      </w:r>
      <w:proofErr w:type="spellStart"/>
      <w:r w:rsidRPr="0044002A">
        <w:rPr>
          <w:rFonts w:asciiTheme="majorBidi" w:hAnsiTheme="majorBidi" w:cstheme="majorBidi"/>
        </w:rPr>
        <w:t>Нисский</w:t>
      </w:r>
      <w:proofErr w:type="spellEnd"/>
      <w:r w:rsidRPr="0044002A">
        <w:rPr>
          <w:rFonts w:asciiTheme="majorBidi" w:hAnsiTheme="majorBidi" w:cstheme="majorBidi"/>
        </w:rPr>
        <w:t>, еп.</w:t>
      </w:r>
      <w:r>
        <w:rPr>
          <w:rFonts w:asciiTheme="majorBidi" w:hAnsiTheme="majorBidi" w:cstheme="majorBidi"/>
        </w:rPr>
        <w:t xml:space="preserve"> (</w:t>
      </w:r>
      <w:proofErr w:type="spellStart"/>
      <w:r>
        <w:rPr>
          <w:rFonts w:asciiTheme="majorBidi" w:hAnsiTheme="majorBidi" w:cstheme="majorBidi"/>
        </w:rPr>
        <w:t>ок</w:t>
      </w:r>
      <w:proofErr w:type="spellEnd"/>
      <w:r>
        <w:rPr>
          <w:rFonts w:asciiTheme="majorBidi" w:hAnsiTheme="majorBidi" w:cstheme="majorBidi"/>
        </w:rPr>
        <w:t xml:space="preserve">. 335 - </w:t>
      </w:r>
      <w:proofErr w:type="spellStart"/>
      <w:r>
        <w:rPr>
          <w:rFonts w:asciiTheme="majorBidi" w:hAnsiTheme="majorBidi" w:cstheme="majorBidi"/>
        </w:rPr>
        <w:t>ок</w:t>
      </w:r>
      <w:proofErr w:type="spellEnd"/>
      <w:r>
        <w:rPr>
          <w:rFonts w:asciiTheme="majorBidi" w:hAnsiTheme="majorBidi" w:cstheme="majorBidi"/>
        </w:rPr>
        <w:t>. 394), свт. - М.</w:t>
      </w:r>
      <w:r w:rsidRPr="0044002A">
        <w:rPr>
          <w:rFonts w:asciiTheme="majorBidi" w:hAnsiTheme="majorBidi" w:cstheme="majorBidi"/>
        </w:rPr>
        <w:t>: Изд-во им. свт. Игнатия Ставропольского, 2000. - 318 с.</w:t>
      </w:r>
    </w:p>
    <w:p w14:paraId="03A892BE" w14:textId="77777777" w:rsidR="0044002A" w:rsidRPr="008222AE" w:rsidRDefault="0044002A" w:rsidP="002E0A4F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proofErr w:type="spellStart"/>
      <w:r>
        <w:rPr>
          <w:rFonts w:asciiTheme="majorBidi" w:hAnsiTheme="majorBidi" w:cstheme="majorBidi"/>
          <w:bCs/>
        </w:rPr>
        <w:t>Гуроян</w:t>
      </w:r>
      <w:proofErr w:type="spellEnd"/>
      <w:r>
        <w:rPr>
          <w:rFonts w:asciiTheme="majorBidi" w:hAnsiTheme="majorBidi" w:cstheme="majorBidi"/>
          <w:bCs/>
        </w:rPr>
        <w:t xml:space="preserve">, </w:t>
      </w:r>
      <w:proofErr w:type="spellStart"/>
      <w:r>
        <w:rPr>
          <w:rFonts w:asciiTheme="majorBidi" w:hAnsiTheme="majorBidi" w:cstheme="majorBidi"/>
          <w:bCs/>
        </w:rPr>
        <w:t>Виген</w:t>
      </w:r>
      <w:proofErr w:type="spellEnd"/>
      <w:r>
        <w:rPr>
          <w:rFonts w:asciiTheme="majorBidi" w:hAnsiTheme="majorBidi" w:cstheme="majorBidi"/>
          <w:bCs/>
        </w:rPr>
        <w:t>. Воплощенная любовь [Текст]</w:t>
      </w:r>
      <w:r w:rsidRPr="0044002A">
        <w:rPr>
          <w:rFonts w:asciiTheme="majorBidi" w:hAnsiTheme="majorBidi" w:cstheme="majorBidi"/>
          <w:bCs/>
        </w:rPr>
        <w:t>: Очерки православной эти</w:t>
      </w:r>
      <w:r>
        <w:rPr>
          <w:rFonts w:asciiTheme="majorBidi" w:hAnsiTheme="majorBidi" w:cstheme="majorBidi"/>
          <w:bCs/>
        </w:rPr>
        <w:t xml:space="preserve">ки / В. </w:t>
      </w:r>
      <w:proofErr w:type="spellStart"/>
      <w:r>
        <w:rPr>
          <w:rFonts w:asciiTheme="majorBidi" w:hAnsiTheme="majorBidi" w:cstheme="majorBidi"/>
          <w:bCs/>
        </w:rPr>
        <w:t>Гуроян</w:t>
      </w:r>
      <w:proofErr w:type="spellEnd"/>
      <w:r>
        <w:rPr>
          <w:rFonts w:asciiTheme="majorBidi" w:hAnsiTheme="majorBidi" w:cstheme="majorBidi"/>
          <w:bCs/>
        </w:rPr>
        <w:t>. - 2-е изд. - М.</w:t>
      </w:r>
      <w:r w:rsidRPr="0044002A">
        <w:rPr>
          <w:rFonts w:asciiTheme="majorBidi" w:hAnsiTheme="majorBidi" w:cstheme="majorBidi"/>
          <w:bCs/>
        </w:rPr>
        <w:t>: ББИ св. ап. Андрея, 2003. - 269 с.</w:t>
      </w:r>
    </w:p>
    <w:p w14:paraId="75123599" w14:textId="77777777" w:rsidR="0044002A" w:rsidRPr="008222AE" w:rsidRDefault="0044002A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44002A">
        <w:rPr>
          <w:rFonts w:asciiTheme="majorBidi" w:hAnsiTheme="majorBidi" w:cstheme="majorBidi"/>
        </w:rPr>
        <w:t>Новоселов, Ми</w:t>
      </w:r>
      <w:r>
        <w:rPr>
          <w:rFonts w:asciiTheme="majorBidi" w:hAnsiTheme="majorBidi" w:cstheme="majorBidi"/>
        </w:rPr>
        <w:t xml:space="preserve">хаил Александрович (1864-1938). </w:t>
      </w:r>
      <w:r w:rsidRPr="0044002A">
        <w:rPr>
          <w:rFonts w:asciiTheme="majorBidi" w:hAnsiTheme="majorBidi" w:cstheme="majorBidi"/>
        </w:rPr>
        <w:t>Догмат, этика и мистика в составе х</w:t>
      </w:r>
      <w:r>
        <w:rPr>
          <w:rFonts w:asciiTheme="majorBidi" w:hAnsiTheme="majorBidi" w:cstheme="majorBidi"/>
        </w:rPr>
        <w:t>ристианского вероучения [Текст]</w:t>
      </w:r>
      <w:r w:rsidRPr="0044002A">
        <w:rPr>
          <w:rFonts w:asciiTheme="majorBidi" w:hAnsiTheme="majorBidi" w:cstheme="majorBidi"/>
        </w:rPr>
        <w:t>: Приложение: Психология мистического вос</w:t>
      </w:r>
      <w:r>
        <w:rPr>
          <w:rFonts w:asciiTheme="majorBidi" w:hAnsiTheme="majorBidi" w:cstheme="majorBidi"/>
        </w:rPr>
        <w:t>приятия / М. А. Новоселов. - М.</w:t>
      </w:r>
      <w:r w:rsidRPr="0044002A">
        <w:rPr>
          <w:rFonts w:asciiTheme="majorBidi" w:hAnsiTheme="majorBidi" w:cstheme="majorBidi"/>
        </w:rPr>
        <w:t>: Братство свт. Алексия, 1995. - 55 с.</w:t>
      </w:r>
    </w:p>
    <w:p w14:paraId="569F1FB9" w14:textId="77777777" w:rsidR="00C00404" w:rsidRPr="008222AE" w:rsidRDefault="00C00404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C00404">
        <w:rPr>
          <w:rFonts w:asciiTheme="majorBidi" w:hAnsiTheme="majorBidi" w:cstheme="majorBidi"/>
        </w:rPr>
        <w:t>Зеньковский, Васили</w:t>
      </w:r>
      <w:r>
        <w:rPr>
          <w:rFonts w:asciiTheme="majorBidi" w:hAnsiTheme="majorBidi" w:cstheme="majorBidi"/>
        </w:rPr>
        <w:t>й Васильевич (1881-1962), прот. На пороге зрелости [Текст]</w:t>
      </w:r>
      <w:r w:rsidRPr="00C00404">
        <w:rPr>
          <w:rFonts w:asciiTheme="majorBidi" w:hAnsiTheme="majorBidi" w:cstheme="majorBidi"/>
        </w:rPr>
        <w:t xml:space="preserve">: Беседы с юношеством по вопросам пола / </w:t>
      </w:r>
      <w:r>
        <w:rPr>
          <w:rFonts w:asciiTheme="majorBidi" w:hAnsiTheme="majorBidi" w:cstheme="majorBidi"/>
        </w:rPr>
        <w:t>В. В. Зеньковский, прот. - Клин</w:t>
      </w:r>
      <w:r w:rsidRPr="00C00404">
        <w:rPr>
          <w:rFonts w:asciiTheme="majorBidi" w:hAnsiTheme="majorBidi" w:cstheme="majorBidi"/>
        </w:rPr>
        <w:t>: Христианская жизнь, 2004. - 62 с.</w:t>
      </w:r>
    </w:p>
    <w:p w14:paraId="3190E0D6" w14:textId="77777777" w:rsidR="00C00404" w:rsidRPr="008222AE" w:rsidRDefault="00C00404" w:rsidP="002E0A4F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>
        <w:rPr>
          <w:rFonts w:asciiTheme="majorBidi" w:eastAsia="TimesNewRomanPSMT" w:hAnsiTheme="majorBidi" w:cstheme="majorBidi"/>
        </w:rPr>
        <w:t>Лексикон [Текст]</w:t>
      </w:r>
      <w:r w:rsidRPr="00C00404">
        <w:rPr>
          <w:rFonts w:asciiTheme="majorBidi" w:eastAsia="TimesNewRomanPSMT" w:hAnsiTheme="majorBidi" w:cstheme="majorBidi"/>
        </w:rPr>
        <w:t>: Дискуссионные темы и неоднозначные термины в сфере семьи, жизни и этики / Пап</w:t>
      </w:r>
      <w:r>
        <w:rPr>
          <w:rFonts w:asciiTheme="majorBidi" w:eastAsia="TimesNewRomanPSMT" w:hAnsiTheme="majorBidi" w:cstheme="majorBidi"/>
        </w:rPr>
        <w:t>ский Совет по делам семьи. - М.</w:t>
      </w:r>
      <w:r w:rsidRPr="00C00404">
        <w:rPr>
          <w:rFonts w:asciiTheme="majorBidi" w:eastAsia="TimesNewRomanPSMT" w:hAnsiTheme="majorBidi" w:cstheme="majorBidi"/>
        </w:rPr>
        <w:t>: Изд-во Францисканцев, 2009. - 1065 с.</w:t>
      </w:r>
    </w:p>
    <w:p w14:paraId="1E0E4969" w14:textId="77777777" w:rsidR="00C00404" w:rsidRPr="0054473C" w:rsidRDefault="00C00404" w:rsidP="002E0A4F">
      <w:pPr>
        <w:pStyle w:val="aff8"/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C00404">
        <w:rPr>
          <w:rFonts w:asciiTheme="majorBidi" w:hAnsiTheme="majorBidi" w:cstheme="majorBidi"/>
          <w:sz w:val="24"/>
          <w:szCs w:val="24"/>
        </w:rPr>
        <w:t>Мелина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Ливио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C00404">
        <w:rPr>
          <w:rFonts w:asciiTheme="majorBidi" w:hAnsiTheme="majorBidi" w:cstheme="majorBidi"/>
          <w:sz w:val="24"/>
          <w:szCs w:val="24"/>
        </w:rPr>
        <w:t>Нравственное действие христи</w:t>
      </w:r>
      <w:r>
        <w:rPr>
          <w:rFonts w:asciiTheme="majorBidi" w:hAnsiTheme="majorBidi" w:cstheme="majorBidi"/>
          <w:sz w:val="24"/>
          <w:szCs w:val="24"/>
        </w:rPr>
        <w:t xml:space="preserve">анина [Текст] / Л. </w:t>
      </w:r>
      <w:proofErr w:type="spellStart"/>
      <w:r>
        <w:rPr>
          <w:rFonts w:asciiTheme="majorBidi" w:hAnsiTheme="majorBidi" w:cstheme="majorBidi"/>
          <w:sz w:val="24"/>
          <w:szCs w:val="24"/>
        </w:rPr>
        <w:t>Мелина</w:t>
      </w:r>
      <w:proofErr w:type="spellEnd"/>
      <w:r>
        <w:rPr>
          <w:rFonts w:asciiTheme="majorBidi" w:hAnsiTheme="majorBidi" w:cstheme="majorBidi"/>
          <w:sz w:val="24"/>
          <w:szCs w:val="24"/>
        </w:rPr>
        <w:t>. - М.</w:t>
      </w:r>
      <w:r w:rsidRPr="00C00404">
        <w:rPr>
          <w:rFonts w:asciiTheme="majorBidi" w:hAnsiTheme="majorBidi" w:cstheme="majorBidi"/>
          <w:sz w:val="24"/>
          <w:szCs w:val="24"/>
        </w:rPr>
        <w:t>: Христианская Россия, 2007. - 333 с.</w:t>
      </w:r>
    </w:p>
    <w:p w14:paraId="2523088E" w14:textId="77777777" w:rsidR="00BA44AE" w:rsidRDefault="00BA44AE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BA44AE">
        <w:rPr>
          <w:rFonts w:asciiTheme="majorBidi" w:hAnsiTheme="majorBidi" w:cstheme="majorBidi"/>
        </w:rPr>
        <w:t xml:space="preserve">Лосский, </w:t>
      </w:r>
      <w:r>
        <w:rPr>
          <w:rFonts w:asciiTheme="majorBidi" w:hAnsiTheme="majorBidi" w:cstheme="majorBidi"/>
        </w:rPr>
        <w:t xml:space="preserve">Николай </w:t>
      </w:r>
      <w:proofErr w:type="spellStart"/>
      <w:r>
        <w:rPr>
          <w:rFonts w:asciiTheme="majorBidi" w:hAnsiTheme="majorBidi" w:cstheme="majorBidi"/>
        </w:rPr>
        <w:t>Онуфриевич</w:t>
      </w:r>
      <w:proofErr w:type="spellEnd"/>
      <w:r>
        <w:rPr>
          <w:rFonts w:asciiTheme="majorBidi" w:hAnsiTheme="majorBidi" w:cstheme="majorBidi"/>
        </w:rPr>
        <w:t xml:space="preserve"> (1870-1965). </w:t>
      </w:r>
      <w:r w:rsidRPr="00BA44AE">
        <w:rPr>
          <w:rFonts w:asciiTheme="majorBidi" w:hAnsiTheme="majorBidi" w:cstheme="majorBidi"/>
        </w:rPr>
        <w:t>Ус</w:t>
      </w:r>
      <w:r>
        <w:rPr>
          <w:rFonts w:asciiTheme="majorBidi" w:hAnsiTheme="majorBidi" w:cstheme="majorBidi"/>
        </w:rPr>
        <w:t>ловия абсолютного добра [Текст]</w:t>
      </w:r>
      <w:r w:rsidRPr="00BA44AE">
        <w:rPr>
          <w:rFonts w:asciiTheme="majorBidi" w:hAnsiTheme="majorBidi" w:cstheme="majorBidi"/>
        </w:rPr>
        <w:t xml:space="preserve">: Основы этики; Характер русского народа / Н. О. </w:t>
      </w:r>
      <w:proofErr w:type="gramStart"/>
      <w:r w:rsidRPr="00BA44AE">
        <w:rPr>
          <w:rFonts w:asciiTheme="majorBidi" w:hAnsiTheme="majorBidi" w:cstheme="majorBidi"/>
        </w:rPr>
        <w:t>Лосский ;</w:t>
      </w:r>
      <w:proofErr w:type="gramEnd"/>
      <w:r w:rsidRPr="00BA44AE">
        <w:rPr>
          <w:rFonts w:asciiTheme="majorBidi" w:hAnsiTheme="majorBidi" w:cstheme="majorBidi"/>
        </w:rPr>
        <w:t xml:space="preserve"> вступ. ст. Титар</w:t>
      </w:r>
      <w:r>
        <w:rPr>
          <w:rFonts w:asciiTheme="majorBidi" w:hAnsiTheme="majorBidi" w:cstheme="majorBidi"/>
        </w:rPr>
        <w:t>енко. - М.</w:t>
      </w:r>
      <w:r w:rsidRPr="00BA44AE">
        <w:rPr>
          <w:rFonts w:asciiTheme="majorBidi" w:hAnsiTheme="majorBidi" w:cstheme="majorBidi"/>
        </w:rPr>
        <w:t>: Политиздат, 1991. - 368 с.</w:t>
      </w:r>
    </w:p>
    <w:p w14:paraId="4C0BE708" w14:textId="77777777" w:rsidR="00BA44AE" w:rsidRDefault="00BA44AE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BA44AE">
        <w:rPr>
          <w:rFonts w:asciiTheme="majorBidi" w:hAnsiTheme="majorBidi" w:cstheme="majorBidi"/>
        </w:rPr>
        <w:t>Ль</w:t>
      </w:r>
      <w:r>
        <w:rPr>
          <w:rFonts w:asciiTheme="majorBidi" w:hAnsiTheme="majorBidi" w:cstheme="majorBidi"/>
        </w:rPr>
        <w:t xml:space="preserve">юис, </w:t>
      </w:r>
      <w:proofErr w:type="spellStart"/>
      <w:r>
        <w:rPr>
          <w:rFonts w:asciiTheme="majorBidi" w:hAnsiTheme="majorBidi" w:cstheme="majorBidi"/>
        </w:rPr>
        <w:t>Клайв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Стейплз</w:t>
      </w:r>
      <w:proofErr w:type="spellEnd"/>
      <w:r>
        <w:rPr>
          <w:rFonts w:asciiTheme="majorBidi" w:hAnsiTheme="majorBidi" w:cstheme="majorBidi"/>
        </w:rPr>
        <w:t xml:space="preserve"> (1898-1963). Страдание [Текст] / К. С. Льюис</w:t>
      </w:r>
      <w:r w:rsidRPr="00BA44AE">
        <w:rPr>
          <w:rFonts w:asciiTheme="majorBidi" w:hAnsiTheme="majorBidi" w:cstheme="majorBidi"/>
        </w:rPr>
        <w:t xml:space="preserve">; пер. с англ. Н. Л. </w:t>
      </w:r>
      <w:proofErr w:type="spellStart"/>
      <w:r w:rsidRPr="00BA44AE">
        <w:rPr>
          <w:rFonts w:asciiTheme="majorBidi" w:hAnsiTheme="majorBidi" w:cstheme="majorBidi"/>
        </w:rPr>
        <w:t>Трауберг</w:t>
      </w:r>
      <w:proofErr w:type="spellEnd"/>
      <w:r w:rsidRPr="00BA44AE">
        <w:rPr>
          <w:rFonts w:asciiTheme="majorBidi" w:hAnsiTheme="majorBidi" w:cstheme="majorBidi"/>
        </w:rPr>
        <w:t>, вступ. ст. С. С. Аверин</w:t>
      </w:r>
      <w:r>
        <w:rPr>
          <w:rFonts w:asciiTheme="majorBidi" w:hAnsiTheme="majorBidi" w:cstheme="majorBidi"/>
        </w:rPr>
        <w:t>цев, коммент. М. Сухотин. - М.</w:t>
      </w:r>
      <w:r w:rsidRPr="00BA44AE">
        <w:rPr>
          <w:rFonts w:asciiTheme="majorBidi" w:hAnsiTheme="majorBidi" w:cstheme="majorBidi"/>
        </w:rPr>
        <w:t xml:space="preserve">: </w:t>
      </w:r>
      <w:proofErr w:type="spellStart"/>
      <w:proofErr w:type="gramStart"/>
      <w:r w:rsidRPr="00BA44AE">
        <w:rPr>
          <w:rFonts w:asciiTheme="majorBidi" w:hAnsiTheme="majorBidi" w:cstheme="majorBidi"/>
        </w:rPr>
        <w:t>Гнозис</w:t>
      </w:r>
      <w:proofErr w:type="spellEnd"/>
      <w:r w:rsidRPr="00BA44AE">
        <w:rPr>
          <w:rFonts w:asciiTheme="majorBidi" w:hAnsiTheme="majorBidi" w:cstheme="majorBidi"/>
        </w:rPr>
        <w:t xml:space="preserve"> :</w:t>
      </w:r>
      <w:proofErr w:type="gramEnd"/>
      <w:r w:rsidRPr="00BA44AE">
        <w:rPr>
          <w:rFonts w:asciiTheme="majorBidi" w:hAnsiTheme="majorBidi" w:cstheme="majorBidi"/>
        </w:rPr>
        <w:t xml:space="preserve"> Прогресс, 1991. - 173 с.</w:t>
      </w:r>
    </w:p>
    <w:p w14:paraId="7FAB07A0" w14:textId="77777777" w:rsidR="009B469A" w:rsidRPr="0054473C" w:rsidRDefault="00BA44AE" w:rsidP="002E0A4F">
      <w:pPr>
        <w:pStyle w:val="aff8"/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Неллас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 w:val="24"/>
          <w:szCs w:val="24"/>
        </w:rPr>
        <w:t>Панайотис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1936-1986). Обожение [Текст]</w:t>
      </w:r>
      <w:r w:rsidRPr="00BA44AE">
        <w:rPr>
          <w:rFonts w:asciiTheme="majorBidi" w:hAnsiTheme="majorBidi" w:cstheme="majorBidi"/>
          <w:sz w:val="24"/>
          <w:szCs w:val="24"/>
        </w:rPr>
        <w:t>: Основы и перспективы православной</w:t>
      </w:r>
      <w:r>
        <w:rPr>
          <w:rFonts w:asciiTheme="majorBidi" w:hAnsiTheme="majorBidi" w:cstheme="majorBidi"/>
          <w:sz w:val="24"/>
          <w:szCs w:val="24"/>
        </w:rPr>
        <w:t xml:space="preserve"> антропологии / П. </w:t>
      </w:r>
      <w:proofErr w:type="spellStart"/>
      <w:r>
        <w:rPr>
          <w:rFonts w:asciiTheme="majorBidi" w:hAnsiTheme="majorBidi" w:cstheme="majorBidi"/>
          <w:sz w:val="24"/>
          <w:szCs w:val="24"/>
        </w:rPr>
        <w:t>Неллас</w:t>
      </w:r>
      <w:proofErr w:type="spellEnd"/>
      <w:r>
        <w:rPr>
          <w:rFonts w:asciiTheme="majorBidi" w:hAnsiTheme="majorBidi" w:cstheme="majorBidi"/>
          <w:sz w:val="24"/>
          <w:szCs w:val="24"/>
        </w:rPr>
        <w:t>. - М.</w:t>
      </w:r>
      <w:r w:rsidRPr="00BA44AE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BA44AE">
        <w:rPr>
          <w:rFonts w:asciiTheme="majorBidi" w:hAnsiTheme="majorBidi" w:cstheme="majorBidi"/>
          <w:sz w:val="24"/>
          <w:szCs w:val="24"/>
        </w:rPr>
        <w:t>Никея</w:t>
      </w:r>
      <w:proofErr w:type="spellEnd"/>
      <w:r w:rsidRPr="00BA44AE">
        <w:rPr>
          <w:rFonts w:asciiTheme="majorBidi" w:hAnsiTheme="majorBidi" w:cstheme="majorBidi"/>
          <w:sz w:val="24"/>
          <w:szCs w:val="24"/>
        </w:rPr>
        <w:t>, 2011. - 301 с.</w:t>
      </w:r>
      <w:r w:rsidR="009B469A" w:rsidRPr="0054473C">
        <w:rPr>
          <w:rFonts w:asciiTheme="majorBidi" w:hAnsiTheme="majorBidi" w:cstheme="majorBidi"/>
          <w:sz w:val="24"/>
          <w:szCs w:val="24"/>
        </w:rPr>
        <w:t xml:space="preserve"> </w:t>
      </w:r>
    </w:p>
    <w:p w14:paraId="5F5090A4" w14:textId="77777777" w:rsidR="002A0BBD" w:rsidRPr="008222AE" w:rsidRDefault="002A0BBD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2A0BBD">
        <w:rPr>
          <w:rFonts w:asciiTheme="majorBidi" w:hAnsiTheme="majorBidi" w:cstheme="majorBidi"/>
        </w:rPr>
        <w:lastRenderedPageBreak/>
        <w:t>Основы социальной концепции Русской Православной Цер</w:t>
      </w:r>
      <w:r>
        <w:rPr>
          <w:rFonts w:asciiTheme="majorBidi" w:hAnsiTheme="majorBidi" w:cstheme="majorBidi"/>
        </w:rPr>
        <w:t>кви [Текст]</w:t>
      </w:r>
      <w:r w:rsidRPr="002A0BBD">
        <w:rPr>
          <w:rFonts w:asciiTheme="majorBidi" w:hAnsiTheme="majorBidi" w:cstheme="majorBidi"/>
        </w:rPr>
        <w:t>: Храм Христа Спасителя 13-16 августа 2000 года / Юбилейный Архиерейский Со</w:t>
      </w:r>
      <w:r>
        <w:rPr>
          <w:rFonts w:asciiTheme="majorBidi" w:hAnsiTheme="majorBidi" w:cstheme="majorBidi"/>
        </w:rPr>
        <w:t>бор Русской Православной Церкви</w:t>
      </w:r>
      <w:r w:rsidRPr="002A0BBD">
        <w:rPr>
          <w:rFonts w:asciiTheme="majorBidi" w:hAnsiTheme="majorBidi" w:cstheme="majorBidi"/>
        </w:rPr>
        <w:t>; Юбилейный Архиерейский Собор Ру</w:t>
      </w:r>
      <w:r>
        <w:rPr>
          <w:rFonts w:asciiTheme="majorBidi" w:hAnsiTheme="majorBidi" w:cstheme="majorBidi"/>
        </w:rPr>
        <w:t>сской Православной Церкви. - М.</w:t>
      </w:r>
      <w:r w:rsidRPr="002A0BBD">
        <w:rPr>
          <w:rFonts w:asciiTheme="majorBidi" w:hAnsiTheme="majorBidi" w:cstheme="majorBidi"/>
        </w:rPr>
        <w:t xml:space="preserve">: Изд-во </w:t>
      </w:r>
      <w:proofErr w:type="spellStart"/>
      <w:r w:rsidRPr="002A0BBD">
        <w:rPr>
          <w:rFonts w:asciiTheme="majorBidi" w:hAnsiTheme="majorBidi" w:cstheme="majorBidi"/>
        </w:rPr>
        <w:t>Моск</w:t>
      </w:r>
      <w:proofErr w:type="spellEnd"/>
      <w:r w:rsidRPr="002A0BBD">
        <w:rPr>
          <w:rFonts w:asciiTheme="majorBidi" w:hAnsiTheme="majorBidi" w:cstheme="majorBidi"/>
        </w:rPr>
        <w:t>. Патриархии, 2000. - 159 с.</w:t>
      </w:r>
    </w:p>
    <w:p w14:paraId="30C9C5CF" w14:textId="77777777" w:rsidR="002A0BBD" w:rsidRPr="008222AE" w:rsidRDefault="002A0BBD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2A0BBD">
        <w:rPr>
          <w:rFonts w:asciiTheme="majorBidi" w:hAnsiTheme="majorBidi" w:cstheme="majorBidi"/>
        </w:rPr>
        <w:t xml:space="preserve">Пестов, Николай </w:t>
      </w:r>
      <w:proofErr w:type="spellStart"/>
      <w:r w:rsidRPr="002A0BBD">
        <w:rPr>
          <w:rFonts w:asciiTheme="majorBidi" w:hAnsiTheme="majorBidi" w:cstheme="majorBidi"/>
        </w:rPr>
        <w:t>Евграфович</w:t>
      </w:r>
      <w:proofErr w:type="spellEnd"/>
      <w:r w:rsidRPr="002A0BBD">
        <w:rPr>
          <w:rFonts w:asciiTheme="majorBidi" w:hAnsiTheme="majorBidi" w:cstheme="majorBidi"/>
        </w:rPr>
        <w:t xml:space="preserve"> (189</w:t>
      </w:r>
      <w:r>
        <w:rPr>
          <w:rFonts w:asciiTheme="majorBidi" w:hAnsiTheme="majorBidi" w:cstheme="majorBidi"/>
        </w:rPr>
        <w:t xml:space="preserve">2-1982). </w:t>
      </w:r>
      <w:r w:rsidRPr="002A0BBD">
        <w:rPr>
          <w:rFonts w:asciiTheme="majorBidi" w:hAnsiTheme="majorBidi" w:cstheme="majorBidi"/>
        </w:rPr>
        <w:t>Современная практика православного благочестия [Текст</w:t>
      </w:r>
      <w:proofErr w:type="gramStart"/>
      <w:r w:rsidRPr="002A0BBD">
        <w:rPr>
          <w:rFonts w:asciiTheme="majorBidi" w:hAnsiTheme="majorBidi" w:cstheme="majorBidi"/>
        </w:rPr>
        <w:t>] :</w:t>
      </w:r>
      <w:proofErr w:type="gramEnd"/>
      <w:r w:rsidRPr="002A0BBD">
        <w:rPr>
          <w:rFonts w:asciiTheme="majorBidi" w:hAnsiTheme="majorBidi" w:cstheme="majorBidi"/>
        </w:rPr>
        <w:t xml:space="preserve"> Опыт построения христианского миросозерцания / Н. Е. Пестов.</w:t>
      </w:r>
      <w:r>
        <w:rPr>
          <w:rFonts w:asciiTheme="majorBidi" w:hAnsiTheme="majorBidi" w:cstheme="majorBidi"/>
        </w:rPr>
        <w:t xml:space="preserve"> Кн. 2, Ч. 3</w:t>
      </w:r>
      <w:r w:rsidRPr="002A0BBD">
        <w:rPr>
          <w:rFonts w:asciiTheme="majorBidi" w:hAnsiTheme="majorBidi" w:cstheme="majorBidi"/>
        </w:rPr>
        <w:t>: Раскрытие сокровищ и красот души, Ч. 4(</w:t>
      </w:r>
      <w:r>
        <w:rPr>
          <w:rFonts w:asciiTheme="majorBidi" w:hAnsiTheme="majorBidi" w:cstheme="majorBidi"/>
        </w:rPr>
        <w:t>а): Пути к Отчему дому. - СПб.</w:t>
      </w:r>
      <w:r w:rsidRPr="002A0BBD">
        <w:rPr>
          <w:rFonts w:asciiTheme="majorBidi" w:hAnsiTheme="majorBidi" w:cstheme="majorBidi"/>
        </w:rPr>
        <w:t>: Сатисъ, 1995. - 422 с.</w:t>
      </w:r>
    </w:p>
    <w:p w14:paraId="47B6750F" w14:textId="77777777" w:rsidR="002A0BBD" w:rsidRPr="008222AE" w:rsidRDefault="002A0BBD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2A0BBD">
        <w:rPr>
          <w:rFonts w:asciiTheme="majorBidi" w:hAnsiTheme="majorBidi" w:cstheme="majorBidi"/>
        </w:rPr>
        <w:t>Платон (Игумнов), ар</w:t>
      </w:r>
      <w:r>
        <w:rPr>
          <w:rFonts w:asciiTheme="majorBidi" w:hAnsiTheme="majorBidi" w:cstheme="majorBidi"/>
        </w:rPr>
        <w:t xml:space="preserve">хим. </w:t>
      </w:r>
      <w:r w:rsidRPr="002A0BBD">
        <w:rPr>
          <w:rFonts w:asciiTheme="majorBidi" w:hAnsiTheme="majorBidi" w:cstheme="majorBidi"/>
        </w:rPr>
        <w:t>Православное нравственное богословие [Текст] / Платон (И</w:t>
      </w:r>
      <w:r>
        <w:rPr>
          <w:rFonts w:asciiTheme="majorBidi" w:hAnsiTheme="majorBidi" w:cstheme="majorBidi"/>
        </w:rPr>
        <w:t>гумнов), архим. - Сергиев Посад</w:t>
      </w:r>
      <w:r w:rsidRPr="002A0BBD">
        <w:rPr>
          <w:rFonts w:asciiTheme="majorBidi" w:hAnsiTheme="majorBidi" w:cstheme="majorBidi"/>
        </w:rPr>
        <w:t>: Свято-Троицкая Сергиева Лавра, 1994. - 240 с.</w:t>
      </w:r>
    </w:p>
    <w:p w14:paraId="3DB598A4" w14:textId="77777777" w:rsidR="008F55F3" w:rsidRPr="008222AE" w:rsidRDefault="008F55F3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Скурат, Константин Ефимович. </w:t>
      </w:r>
      <w:r w:rsidRPr="008F55F3">
        <w:rPr>
          <w:rFonts w:asciiTheme="majorBidi" w:hAnsiTheme="majorBidi" w:cstheme="majorBidi"/>
        </w:rPr>
        <w:t>Православное вероучение и нравоучение в церковной литературе Святой Руси X-XVII вв. [Те</w:t>
      </w:r>
      <w:r>
        <w:rPr>
          <w:rFonts w:asciiTheme="majorBidi" w:hAnsiTheme="majorBidi" w:cstheme="majorBidi"/>
        </w:rPr>
        <w:t>кст] / К. Е. Скурат. - Минск</w:t>
      </w:r>
      <w:r w:rsidRPr="008F55F3">
        <w:rPr>
          <w:rFonts w:asciiTheme="majorBidi" w:hAnsiTheme="majorBidi" w:cstheme="majorBidi"/>
        </w:rPr>
        <w:t xml:space="preserve">: Белорусский Экзарх </w:t>
      </w:r>
      <w:proofErr w:type="spellStart"/>
      <w:r w:rsidRPr="008F55F3">
        <w:rPr>
          <w:rFonts w:asciiTheme="majorBidi" w:hAnsiTheme="majorBidi" w:cstheme="majorBidi"/>
        </w:rPr>
        <w:t>Моск</w:t>
      </w:r>
      <w:proofErr w:type="spellEnd"/>
      <w:r w:rsidRPr="008F55F3">
        <w:rPr>
          <w:rFonts w:asciiTheme="majorBidi" w:hAnsiTheme="majorBidi" w:cstheme="majorBidi"/>
        </w:rPr>
        <w:t>. Патриархата, 1995. - 96 с.</w:t>
      </w:r>
    </w:p>
    <w:p w14:paraId="7AAD9D66" w14:textId="77777777" w:rsidR="008F55F3" w:rsidRPr="008222AE" w:rsidRDefault="008F55F3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proofErr w:type="spellStart"/>
      <w:r w:rsidRPr="008F55F3">
        <w:rPr>
          <w:rFonts w:asciiTheme="majorBidi" w:hAnsiTheme="majorBidi" w:cstheme="majorBidi"/>
        </w:rPr>
        <w:t>Фарра</w:t>
      </w:r>
      <w:r>
        <w:rPr>
          <w:rFonts w:asciiTheme="majorBidi" w:hAnsiTheme="majorBidi" w:cstheme="majorBidi"/>
        </w:rPr>
        <w:t>р</w:t>
      </w:r>
      <w:proofErr w:type="spellEnd"/>
      <w:r>
        <w:rPr>
          <w:rFonts w:asciiTheme="majorBidi" w:hAnsiTheme="majorBidi" w:cstheme="majorBidi"/>
        </w:rPr>
        <w:t xml:space="preserve">, Фредерик Вильям (1831-1903). Голос с </w:t>
      </w:r>
      <w:proofErr w:type="spellStart"/>
      <w:r>
        <w:rPr>
          <w:rFonts w:asciiTheme="majorBidi" w:hAnsiTheme="majorBidi" w:cstheme="majorBidi"/>
        </w:rPr>
        <w:t>Синая</w:t>
      </w:r>
      <w:proofErr w:type="spellEnd"/>
      <w:r>
        <w:rPr>
          <w:rFonts w:asciiTheme="majorBidi" w:hAnsiTheme="majorBidi" w:cstheme="majorBidi"/>
        </w:rPr>
        <w:t xml:space="preserve"> [Текст]</w:t>
      </w:r>
      <w:r w:rsidRPr="008F55F3">
        <w:rPr>
          <w:rFonts w:asciiTheme="majorBidi" w:hAnsiTheme="majorBidi" w:cstheme="majorBidi"/>
        </w:rPr>
        <w:t>: Вечное основание нравственног</w:t>
      </w:r>
      <w:r>
        <w:rPr>
          <w:rFonts w:asciiTheme="majorBidi" w:hAnsiTheme="majorBidi" w:cstheme="majorBidi"/>
        </w:rPr>
        <w:t xml:space="preserve">о закона / Ф. В. </w:t>
      </w:r>
      <w:proofErr w:type="spellStart"/>
      <w:r>
        <w:rPr>
          <w:rFonts w:asciiTheme="majorBidi" w:hAnsiTheme="majorBidi" w:cstheme="majorBidi"/>
        </w:rPr>
        <w:t>Фаррар</w:t>
      </w:r>
      <w:proofErr w:type="spellEnd"/>
      <w:r>
        <w:rPr>
          <w:rFonts w:asciiTheme="majorBidi" w:hAnsiTheme="majorBidi" w:cstheme="majorBidi"/>
        </w:rPr>
        <w:t>. - Киев</w:t>
      </w:r>
      <w:r w:rsidRPr="008F55F3">
        <w:rPr>
          <w:rFonts w:asciiTheme="majorBidi" w:hAnsiTheme="majorBidi" w:cstheme="majorBidi"/>
        </w:rPr>
        <w:t>: Пролог, 2007. - 267 с.</w:t>
      </w:r>
    </w:p>
    <w:p w14:paraId="717C3961" w14:textId="77777777" w:rsidR="008F55F3" w:rsidRPr="0054473C" w:rsidRDefault="008F55F3" w:rsidP="002E0A4F">
      <w:pPr>
        <w:pStyle w:val="aff8"/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8F55F3">
        <w:rPr>
          <w:rFonts w:asciiTheme="majorBidi" w:hAnsiTheme="majorBidi" w:cstheme="majorBidi"/>
          <w:sz w:val="24"/>
          <w:szCs w:val="24"/>
        </w:rPr>
        <w:t xml:space="preserve">Феофан Затворник (Говоров, Георгий Васильевич; </w:t>
      </w:r>
      <w:r>
        <w:rPr>
          <w:rFonts w:asciiTheme="majorBidi" w:hAnsiTheme="majorBidi" w:cstheme="majorBidi"/>
          <w:sz w:val="24"/>
          <w:szCs w:val="24"/>
        </w:rPr>
        <w:t xml:space="preserve">1815-1894), еп. </w:t>
      </w:r>
      <w:proofErr w:type="spellStart"/>
      <w:r>
        <w:rPr>
          <w:rFonts w:asciiTheme="majorBidi" w:hAnsiTheme="majorBidi" w:cstheme="majorBidi"/>
          <w:sz w:val="24"/>
          <w:szCs w:val="24"/>
        </w:rPr>
        <w:t>Вышенский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свт. </w:t>
      </w:r>
      <w:r w:rsidRPr="008F55F3">
        <w:rPr>
          <w:rFonts w:asciiTheme="majorBidi" w:hAnsiTheme="majorBidi" w:cstheme="majorBidi"/>
          <w:sz w:val="24"/>
          <w:szCs w:val="24"/>
        </w:rPr>
        <w:t xml:space="preserve">Творения. Начертание христианского нравоучения [Текст] / Феофан Затворник (Г. В. Говоров), еп. </w:t>
      </w:r>
      <w:proofErr w:type="spellStart"/>
      <w:r w:rsidRPr="008F55F3">
        <w:rPr>
          <w:rFonts w:asciiTheme="majorBidi" w:hAnsiTheme="majorBidi" w:cstheme="majorBidi"/>
          <w:sz w:val="24"/>
          <w:szCs w:val="24"/>
        </w:rPr>
        <w:t>Вышенский</w:t>
      </w:r>
      <w:proofErr w:type="spellEnd"/>
      <w:r w:rsidRPr="008F55F3">
        <w:rPr>
          <w:rFonts w:asciiTheme="majorBidi" w:hAnsiTheme="majorBidi" w:cstheme="majorBidi"/>
          <w:sz w:val="24"/>
          <w:szCs w:val="24"/>
        </w:rPr>
        <w:t>, свт. - Ре</w:t>
      </w:r>
      <w:r>
        <w:rPr>
          <w:rFonts w:asciiTheme="majorBidi" w:hAnsiTheme="majorBidi" w:cstheme="majorBidi"/>
          <w:sz w:val="24"/>
          <w:szCs w:val="24"/>
        </w:rPr>
        <w:t>принт: 2-е изд.: М., 1895. - М.</w:t>
      </w:r>
      <w:r w:rsidRPr="008F55F3">
        <w:rPr>
          <w:rFonts w:asciiTheme="majorBidi" w:hAnsiTheme="majorBidi" w:cstheme="majorBidi"/>
          <w:sz w:val="24"/>
          <w:szCs w:val="24"/>
        </w:rPr>
        <w:t>: Правило веры, 1998. - 519 с.</w:t>
      </w:r>
    </w:p>
    <w:p w14:paraId="45B22AA9" w14:textId="77777777" w:rsidR="009B469A" w:rsidRPr="0054473C" w:rsidRDefault="00723107" w:rsidP="002E0A4F">
      <w:pPr>
        <w:pStyle w:val="aff8"/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23107">
        <w:rPr>
          <w:rFonts w:asciiTheme="majorBidi" w:hAnsiTheme="majorBidi" w:cstheme="majorBidi"/>
          <w:sz w:val="24"/>
          <w:szCs w:val="24"/>
        </w:rPr>
        <w:t>Платон (Фивейский, Павел Симонович; 1809-1877), а</w:t>
      </w:r>
      <w:r>
        <w:rPr>
          <w:rFonts w:asciiTheme="majorBidi" w:hAnsiTheme="majorBidi" w:cstheme="majorBidi"/>
          <w:sz w:val="24"/>
          <w:szCs w:val="24"/>
        </w:rPr>
        <w:t xml:space="preserve">рхиеп. Костромской и Галичский. </w:t>
      </w:r>
      <w:r w:rsidRPr="00723107">
        <w:rPr>
          <w:rFonts w:asciiTheme="majorBidi" w:hAnsiTheme="majorBidi" w:cstheme="majorBidi"/>
          <w:sz w:val="24"/>
          <w:szCs w:val="24"/>
        </w:rPr>
        <w:t>Напоминание священнику об обязанностях его при совер</w:t>
      </w:r>
      <w:r>
        <w:rPr>
          <w:rFonts w:asciiTheme="majorBidi" w:hAnsiTheme="majorBidi" w:cstheme="majorBidi"/>
          <w:sz w:val="24"/>
          <w:szCs w:val="24"/>
        </w:rPr>
        <w:t>шении Таинства покаяния [Текст]</w:t>
      </w:r>
      <w:r w:rsidRPr="00723107">
        <w:rPr>
          <w:rFonts w:asciiTheme="majorBidi" w:hAnsiTheme="majorBidi" w:cstheme="majorBidi"/>
          <w:sz w:val="24"/>
          <w:szCs w:val="24"/>
        </w:rPr>
        <w:t xml:space="preserve">: В 2 ч. / Платон (П. С. Фивейский), архиеп. Костромской и Галичский. - 4-е изд. - </w:t>
      </w:r>
      <w:proofErr w:type="spellStart"/>
      <w:r w:rsidRPr="00723107">
        <w:rPr>
          <w:rFonts w:asciiTheme="majorBidi" w:hAnsiTheme="majorBidi" w:cstheme="majorBidi"/>
          <w:sz w:val="24"/>
          <w:szCs w:val="24"/>
        </w:rPr>
        <w:t>Репр</w:t>
      </w:r>
      <w:proofErr w:type="spellEnd"/>
      <w:r w:rsidRPr="00723107">
        <w:rPr>
          <w:rFonts w:asciiTheme="majorBidi" w:hAnsiTheme="majorBidi" w:cstheme="majorBidi"/>
          <w:sz w:val="24"/>
          <w:szCs w:val="24"/>
        </w:rPr>
        <w:t>.: М., 1896.</w:t>
      </w:r>
    </w:p>
    <w:p w14:paraId="5F1B68F0" w14:textId="77777777" w:rsidR="00723107" w:rsidRPr="0054473C" w:rsidRDefault="00723107" w:rsidP="002E0A4F">
      <w:pPr>
        <w:pStyle w:val="aff8"/>
        <w:spacing w:after="120" w:line="276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Хейз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, Ричард. </w:t>
      </w:r>
      <w:r w:rsidRPr="00723107">
        <w:rPr>
          <w:rFonts w:asciiTheme="majorBidi" w:hAnsiTheme="majorBidi" w:cstheme="majorBidi"/>
          <w:sz w:val="24"/>
          <w:szCs w:val="24"/>
        </w:rPr>
        <w:t>Этика Нового</w:t>
      </w:r>
      <w:r>
        <w:rPr>
          <w:rFonts w:asciiTheme="majorBidi" w:hAnsiTheme="majorBidi" w:cstheme="majorBidi"/>
          <w:sz w:val="24"/>
          <w:szCs w:val="24"/>
        </w:rPr>
        <w:t xml:space="preserve"> Завета [Текст]/Р. </w:t>
      </w:r>
      <w:proofErr w:type="spellStart"/>
      <w:r>
        <w:rPr>
          <w:rFonts w:asciiTheme="majorBidi" w:hAnsiTheme="majorBidi" w:cstheme="majorBidi"/>
          <w:sz w:val="24"/>
          <w:szCs w:val="24"/>
        </w:rPr>
        <w:t>Хейз</w:t>
      </w:r>
      <w:proofErr w:type="spellEnd"/>
      <w:r>
        <w:rPr>
          <w:rFonts w:asciiTheme="majorBidi" w:hAnsiTheme="majorBidi" w:cstheme="majorBidi"/>
          <w:sz w:val="24"/>
          <w:szCs w:val="24"/>
        </w:rPr>
        <w:t>. - М.</w:t>
      </w:r>
      <w:r w:rsidRPr="00723107">
        <w:rPr>
          <w:rFonts w:asciiTheme="majorBidi" w:hAnsiTheme="majorBidi" w:cstheme="majorBidi"/>
          <w:sz w:val="24"/>
          <w:szCs w:val="24"/>
        </w:rPr>
        <w:t>: ББИ св. ап. Андрея, 2005. - 688 с.</w:t>
      </w:r>
    </w:p>
    <w:p w14:paraId="3995AD55" w14:textId="77777777" w:rsidR="00723107" w:rsidRPr="008222AE" w:rsidRDefault="00723107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r w:rsidRPr="00723107">
        <w:rPr>
          <w:rFonts w:asciiTheme="majorBidi" w:hAnsiTheme="majorBidi" w:cstheme="majorBidi"/>
        </w:rPr>
        <w:t>Георг</w:t>
      </w:r>
      <w:r>
        <w:rPr>
          <w:rFonts w:asciiTheme="majorBidi" w:hAnsiTheme="majorBidi" w:cstheme="majorBidi"/>
        </w:rPr>
        <w:t>ий (</w:t>
      </w:r>
      <w:proofErr w:type="spellStart"/>
      <w:r>
        <w:rPr>
          <w:rFonts w:asciiTheme="majorBidi" w:hAnsiTheme="majorBidi" w:cstheme="majorBidi"/>
        </w:rPr>
        <w:t>Ходр</w:t>
      </w:r>
      <w:proofErr w:type="spellEnd"/>
      <w:r>
        <w:rPr>
          <w:rFonts w:asciiTheme="majorBidi" w:hAnsiTheme="majorBidi" w:cstheme="majorBidi"/>
        </w:rPr>
        <w:t>), митр. Гор Ливанских. Призыв Духа [Текст]</w:t>
      </w:r>
      <w:r w:rsidRPr="00723107">
        <w:rPr>
          <w:rFonts w:asciiTheme="majorBidi" w:hAnsiTheme="majorBidi" w:cstheme="majorBidi"/>
        </w:rPr>
        <w:t>: Церковь и общество / Георгий (</w:t>
      </w:r>
      <w:proofErr w:type="spellStart"/>
      <w:r w:rsidRPr="00723107">
        <w:rPr>
          <w:rFonts w:asciiTheme="majorBidi" w:hAnsiTheme="majorBidi" w:cstheme="majorBidi"/>
        </w:rPr>
        <w:t>Ход</w:t>
      </w:r>
      <w:r>
        <w:rPr>
          <w:rFonts w:asciiTheme="majorBidi" w:hAnsiTheme="majorBidi" w:cstheme="majorBidi"/>
        </w:rPr>
        <w:t>р</w:t>
      </w:r>
      <w:proofErr w:type="spellEnd"/>
      <w:r>
        <w:rPr>
          <w:rFonts w:asciiTheme="majorBidi" w:hAnsiTheme="majorBidi" w:cstheme="majorBidi"/>
        </w:rPr>
        <w:t>), митр. Гор Ливанских. - Киев</w:t>
      </w:r>
      <w:r w:rsidRPr="00723107">
        <w:rPr>
          <w:rFonts w:asciiTheme="majorBidi" w:hAnsiTheme="majorBidi" w:cstheme="majorBidi"/>
        </w:rPr>
        <w:t xml:space="preserve">: Дух i </w:t>
      </w:r>
      <w:proofErr w:type="spellStart"/>
      <w:r w:rsidRPr="00723107">
        <w:rPr>
          <w:rFonts w:asciiTheme="majorBidi" w:hAnsiTheme="majorBidi" w:cstheme="majorBidi"/>
        </w:rPr>
        <w:t>Лiтера</w:t>
      </w:r>
      <w:proofErr w:type="spellEnd"/>
      <w:r w:rsidRPr="00723107">
        <w:rPr>
          <w:rFonts w:asciiTheme="majorBidi" w:hAnsiTheme="majorBidi" w:cstheme="majorBidi"/>
        </w:rPr>
        <w:t>, 2006. - 284 с.</w:t>
      </w:r>
    </w:p>
    <w:p w14:paraId="3E27702B" w14:textId="77777777" w:rsidR="009B469A" w:rsidRPr="008222AE" w:rsidRDefault="00723107" w:rsidP="002E0A4F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PSMT" w:hAnsiTheme="majorBidi" w:cstheme="majorBidi"/>
        </w:rPr>
      </w:pPr>
      <w:r w:rsidRPr="00723107">
        <w:rPr>
          <w:rFonts w:asciiTheme="majorBidi" w:eastAsia="TimesNewRomanPSMT" w:hAnsiTheme="majorBidi" w:cstheme="majorBidi"/>
        </w:rPr>
        <w:t>Бенедикт XVI (Ратцингер, Йоз</w:t>
      </w:r>
      <w:r>
        <w:rPr>
          <w:rFonts w:asciiTheme="majorBidi" w:eastAsia="TimesNewRomanPSMT" w:hAnsiTheme="majorBidi" w:cstheme="majorBidi"/>
        </w:rPr>
        <w:t xml:space="preserve">еф; 1927-), папа Римский. </w:t>
      </w:r>
      <w:r w:rsidRPr="00723107">
        <w:rPr>
          <w:rFonts w:asciiTheme="majorBidi" w:eastAsia="TimesNewRomanPSMT" w:hAnsiTheme="majorBidi" w:cstheme="majorBidi"/>
        </w:rPr>
        <w:t>Ц</w:t>
      </w:r>
      <w:r>
        <w:rPr>
          <w:rFonts w:asciiTheme="majorBidi" w:eastAsia="TimesNewRomanPSMT" w:hAnsiTheme="majorBidi" w:cstheme="majorBidi"/>
        </w:rPr>
        <w:t>енности в эпоху перемен [Текст]</w:t>
      </w:r>
      <w:r w:rsidRPr="00723107">
        <w:rPr>
          <w:rFonts w:asciiTheme="majorBidi" w:eastAsia="TimesNewRomanPSMT" w:hAnsiTheme="majorBidi" w:cstheme="majorBidi"/>
        </w:rPr>
        <w:t>: О соответствии вызовам времени / Бенедикт XVI (Й.</w:t>
      </w:r>
      <w:r>
        <w:rPr>
          <w:rFonts w:asciiTheme="majorBidi" w:eastAsia="TimesNewRomanPSMT" w:hAnsiTheme="majorBidi" w:cstheme="majorBidi"/>
        </w:rPr>
        <w:t xml:space="preserve"> Ратцингер), папа Римский. - М.</w:t>
      </w:r>
      <w:r w:rsidRPr="00723107">
        <w:rPr>
          <w:rFonts w:asciiTheme="majorBidi" w:eastAsia="TimesNewRomanPSMT" w:hAnsiTheme="majorBidi" w:cstheme="majorBidi"/>
        </w:rPr>
        <w:t>: ББИ св. ап. Андрея, 2007. - 163 с.</w:t>
      </w:r>
    </w:p>
    <w:p w14:paraId="0A06F6BE" w14:textId="77777777" w:rsidR="00723107" w:rsidRPr="008222AE" w:rsidRDefault="00723107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proofErr w:type="spellStart"/>
      <w:r w:rsidRPr="00723107">
        <w:rPr>
          <w:rFonts w:asciiTheme="majorBidi" w:hAnsiTheme="majorBidi" w:cstheme="majorBidi"/>
        </w:rPr>
        <w:t>Шиманский</w:t>
      </w:r>
      <w:proofErr w:type="spellEnd"/>
      <w:r w:rsidRPr="00723107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Гермоген</w:t>
      </w:r>
      <w:proofErr w:type="spellEnd"/>
      <w:r>
        <w:rPr>
          <w:rFonts w:asciiTheme="majorBidi" w:hAnsiTheme="majorBidi" w:cstheme="majorBidi"/>
        </w:rPr>
        <w:t xml:space="preserve"> Иванович (1915-1970). </w:t>
      </w:r>
      <w:r w:rsidRPr="00723107">
        <w:rPr>
          <w:rFonts w:asciiTheme="majorBidi" w:hAnsiTheme="majorBidi" w:cstheme="majorBidi"/>
        </w:rPr>
        <w:t>Нравственное богословие [Текст] / Г.</w:t>
      </w:r>
      <w:r>
        <w:rPr>
          <w:rFonts w:asciiTheme="majorBidi" w:hAnsiTheme="majorBidi" w:cstheme="majorBidi"/>
        </w:rPr>
        <w:t xml:space="preserve"> И. </w:t>
      </w:r>
      <w:proofErr w:type="spellStart"/>
      <w:r>
        <w:rPr>
          <w:rFonts w:asciiTheme="majorBidi" w:hAnsiTheme="majorBidi" w:cstheme="majorBidi"/>
        </w:rPr>
        <w:t>Шиманский</w:t>
      </w:r>
      <w:proofErr w:type="spellEnd"/>
      <w:r>
        <w:rPr>
          <w:rFonts w:asciiTheme="majorBidi" w:hAnsiTheme="majorBidi" w:cstheme="majorBidi"/>
        </w:rPr>
        <w:t>. - Киев</w:t>
      </w:r>
      <w:r w:rsidRPr="00723107">
        <w:rPr>
          <w:rFonts w:asciiTheme="majorBidi" w:hAnsiTheme="majorBidi" w:cstheme="majorBidi"/>
        </w:rPr>
        <w:t>: О</w:t>
      </w:r>
      <w:r>
        <w:rPr>
          <w:rFonts w:asciiTheme="majorBidi" w:hAnsiTheme="majorBidi" w:cstheme="majorBidi"/>
        </w:rPr>
        <w:t xml:space="preserve">бщ-во любителей правосл. </w:t>
      </w:r>
      <w:proofErr w:type="gramStart"/>
      <w:r>
        <w:rPr>
          <w:rFonts w:asciiTheme="majorBidi" w:hAnsiTheme="majorBidi" w:cstheme="majorBidi"/>
        </w:rPr>
        <w:t>лит-</w:t>
      </w:r>
      <w:proofErr w:type="spellStart"/>
      <w:r>
        <w:rPr>
          <w:rFonts w:asciiTheme="majorBidi" w:hAnsiTheme="majorBidi" w:cstheme="majorBidi"/>
        </w:rPr>
        <w:t>ры</w:t>
      </w:r>
      <w:proofErr w:type="spellEnd"/>
      <w:proofErr w:type="gramEnd"/>
      <w:r w:rsidRPr="00723107">
        <w:rPr>
          <w:rFonts w:asciiTheme="majorBidi" w:hAnsiTheme="majorBidi" w:cstheme="majorBidi"/>
        </w:rPr>
        <w:t>: Изд-во им. свт. Льва, папы Римского, 2005. - 680 с.</w:t>
      </w:r>
    </w:p>
    <w:p w14:paraId="483497B0" w14:textId="77777777" w:rsidR="008A40CB" w:rsidRPr="008222AE" w:rsidRDefault="008A40CB" w:rsidP="002E0A4F">
      <w:pPr>
        <w:spacing w:after="120" w:line="276" w:lineRule="auto"/>
        <w:jc w:val="both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Шпеман</w:t>
      </w:r>
      <w:proofErr w:type="spellEnd"/>
      <w:r>
        <w:rPr>
          <w:rFonts w:asciiTheme="majorBidi" w:hAnsiTheme="majorBidi" w:cstheme="majorBidi"/>
        </w:rPr>
        <w:t xml:space="preserve">, Роберт. </w:t>
      </w:r>
      <w:r w:rsidRPr="008A40CB">
        <w:rPr>
          <w:rFonts w:asciiTheme="majorBidi" w:hAnsiTheme="majorBidi" w:cstheme="majorBidi"/>
        </w:rPr>
        <w:t>Основные пон</w:t>
      </w:r>
      <w:r>
        <w:rPr>
          <w:rFonts w:asciiTheme="majorBidi" w:hAnsiTheme="majorBidi" w:cstheme="majorBidi"/>
        </w:rPr>
        <w:t xml:space="preserve">ятия морали [Текст] / Р. </w:t>
      </w:r>
      <w:proofErr w:type="spellStart"/>
      <w:r>
        <w:rPr>
          <w:rFonts w:asciiTheme="majorBidi" w:hAnsiTheme="majorBidi" w:cstheme="majorBidi"/>
        </w:rPr>
        <w:t>Шпеман</w:t>
      </w:r>
      <w:proofErr w:type="spellEnd"/>
      <w:r>
        <w:rPr>
          <w:rFonts w:asciiTheme="majorBidi" w:hAnsiTheme="majorBidi" w:cstheme="majorBidi"/>
        </w:rPr>
        <w:t xml:space="preserve">; пер. с нем. Т. </w:t>
      </w:r>
      <w:proofErr w:type="spellStart"/>
      <w:r>
        <w:rPr>
          <w:rFonts w:asciiTheme="majorBidi" w:hAnsiTheme="majorBidi" w:cstheme="majorBidi"/>
        </w:rPr>
        <w:t>Вентцель</w:t>
      </w:r>
      <w:proofErr w:type="spellEnd"/>
      <w:r>
        <w:rPr>
          <w:rFonts w:asciiTheme="majorBidi" w:hAnsiTheme="majorBidi" w:cstheme="majorBidi"/>
        </w:rPr>
        <w:t xml:space="preserve">. - М.: </w:t>
      </w:r>
      <w:proofErr w:type="spellStart"/>
      <w:r>
        <w:rPr>
          <w:rFonts w:asciiTheme="majorBidi" w:hAnsiTheme="majorBidi" w:cstheme="majorBidi"/>
        </w:rPr>
        <w:t>Моск</w:t>
      </w:r>
      <w:proofErr w:type="spellEnd"/>
      <w:r>
        <w:rPr>
          <w:rFonts w:asciiTheme="majorBidi" w:hAnsiTheme="majorBidi" w:cstheme="majorBidi"/>
        </w:rPr>
        <w:t>. философский фонд</w:t>
      </w:r>
      <w:r w:rsidRPr="008A40CB">
        <w:rPr>
          <w:rFonts w:asciiTheme="majorBidi" w:hAnsiTheme="majorBidi" w:cstheme="majorBidi"/>
        </w:rPr>
        <w:t>: Христианская Россия, 1993. - 100 с.</w:t>
      </w:r>
    </w:p>
    <w:p w14:paraId="24AC0B6A" w14:textId="77777777" w:rsidR="009B469A" w:rsidRPr="008222AE" w:rsidRDefault="008A40CB" w:rsidP="002E0A4F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PSMT" w:hAnsiTheme="majorBidi" w:cstheme="majorBidi"/>
        </w:rPr>
      </w:pPr>
      <w:proofErr w:type="spellStart"/>
      <w:r>
        <w:rPr>
          <w:rFonts w:asciiTheme="majorBidi" w:eastAsia="TimesNewRomanPSMT" w:hAnsiTheme="majorBidi" w:cstheme="majorBidi"/>
        </w:rPr>
        <w:t>Шпидлик</w:t>
      </w:r>
      <w:proofErr w:type="spellEnd"/>
      <w:r>
        <w:rPr>
          <w:rFonts w:asciiTheme="majorBidi" w:eastAsia="TimesNewRomanPSMT" w:hAnsiTheme="majorBidi" w:cstheme="majorBidi"/>
        </w:rPr>
        <w:t xml:space="preserve">, Фома (1919-2010). </w:t>
      </w:r>
      <w:r w:rsidRPr="008A40CB">
        <w:rPr>
          <w:rFonts w:asciiTheme="majorBidi" w:eastAsia="TimesNewRomanPSMT" w:hAnsiTheme="majorBidi" w:cstheme="majorBidi"/>
        </w:rPr>
        <w:t xml:space="preserve">Духовная традиция </w:t>
      </w:r>
      <w:r>
        <w:rPr>
          <w:rFonts w:asciiTheme="majorBidi" w:eastAsia="TimesNewRomanPSMT" w:hAnsiTheme="majorBidi" w:cstheme="majorBidi"/>
        </w:rPr>
        <w:t>восточного христианства [Текст]</w:t>
      </w:r>
      <w:r w:rsidRPr="008A40CB">
        <w:rPr>
          <w:rFonts w:asciiTheme="majorBidi" w:eastAsia="TimesNewRomanPSMT" w:hAnsiTheme="majorBidi" w:cstheme="majorBidi"/>
        </w:rPr>
        <w:t>: Систематическ</w:t>
      </w:r>
      <w:r>
        <w:rPr>
          <w:rFonts w:asciiTheme="majorBidi" w:eastAsia="TimesNewRomanPSMT" w:hAnsiTheme="majorBidi" w:cstheme="majorBidi"/>
        </w:rPr>
        <w:t xml:space="preserve">ое изложение / Ф. </w:t>
      </w:r>
      <w:proofErr w:type="spellStart"/>
      <w:r>
        <w:rPr>
          <w:rFonts w:asciiTheme="majorBidi" w:eastAsia="TimesNewRomanPSMT" w:hAnsiTheme="majorBidi" w:cstheme="majorBidi"/>
        </w:rPr>
        <w:t>Шпидлик</w:t>
      </w:r>
      <w:proofErr w:type="spellEnd"/>
      <w:r>
        <w:rPr>
          <w:rFonts w:asciiTheme="majorBidi" w:eastAsia="TimesNewRomanPSMT" w:hAnsiTheme="majorBidi" w:cstheme="majorBidi"/>
        </w:rPr>
        <w:t>. - М.</w:t>
      </w:r>
      <w:r w:rsidRPr="008A40CB">
        <w:rPr>
          <w:rFonts w:asciiTheme="majorBidi" w:eastAsia="TimesNewRomanPSMT" w:hAnsiTheme="majorBidi" w:cstheme="majorBidi"/>
        </w:rPr>
        <w:t xml:space="preserve">: </w:t>
      </w:r>
      <w:proofErr w:type="spellStart"/>
      <w:r w:rsidRPr="008A40CB">
        <w:rPr>
          <w:rFonts w:asciiTheme="majorBidi" w:eastAsia="TimesNewRomanPSMT" w:hAnsiTheme="majorBidi" w:cstheme="majorBidi"/>
        </w:rPr>
        <w:t>Паолине</w:t>
      </w:r>
      <w:proofErr w:type="spellEnd"/>
      <w:r w:rsidRPr="008A40CB">
        <w:rPr>
          <w:rFonts w:asciiTheme="majorBidi" w:eastAsia="TimesNewRomanPSMT" w:hAnsiTheme="majorBidi" w:cstheme="majorBidi"/>
        </w:rPr>
        <w:t>, 2000. - 493 с.</w:t>
      </w:r>
      <w:r w:rsidR="009B469A" w:rsidRPr="008222AE">
        <w:rPr>
          <w:rFonts w:asciiTheme="majorBidi" w:eastAsia="TimesNewRomanPSMT" w:hAnsiTheme="majorBidi" w:cstheme="majorBidi"/>
        </w:rPr>
        <w:t xml:space="preserve"> </w:t>
      </w:r>
    </w:p>
    <w:p w14:paraId="773E9821" w14:textId="77777777" w:rsidR="008A40CB" w:rsidRDefault="008A40CB" w:rsidP="002E0A4F">
      <w:pPr>
        <w:autoSpaceDE w:val="0"/>
        <w:autoSpaceDN w:val="0"/>
        <w:adjustRightInd w:val="0"/>
        <w:spacing w:after="120" w:line="276" w:lineRule="auto"/>
        <w:jc w:val="both"/>
        <w:rPr>
          <w:rFonts w:asciiTheme="majorBidi" w:eastAsia="TimesNewRomanPSMT" w:hAnsiTheme="majorBidi" w:cstheme="majorBidi"/>
        </w:rPr>
      </w:pPr>
      <w:proofErr w:type="spellStart"/>
      <w:r>
        <w:rPr>
          <w:rFonts w:asciiTheme="majorBidi" w:eastAsia="TimesNewRomanPSMT" w:hAnsiTheme="majorBidi" w:cstheme="majorBidi"/>
        </w:rPr>
        <w:t>Сгречча</w:t>
      </w:r>
      <w:proofErr w:type="spellEnd"/>
      <w:r>
        <w:rPr>
          <w:rFonts w:asciiTheme="majorBidi" w:eastAsia="TimesNewRomanPSMT" w:hAnsiTheme="majorBidi" w:cstheme="majorBidi"/>
        </w:rPr>
        <w:t xml:space="preserve">, </w:t>
      </w:r>
      <w:proofErr w:type="spellStart"/>
      <w:r>
        <w:rPr>
          <w:rFonts w:asciiTheme="majorBidi" w:eastAsia="TimesNewRomanPSMT" w:hAnsiTheme="majorBidi" w:cstheme="majorBidi"/>
        </w:rPr>
        <w:t>Элио</w:t>
      </w:r>
      <w:proofErr w:type="spellEnd"/>
      <w:r>
        <w:rPr>
          <w:rFonts w:asciiTheme="majorBidi" w:eastAsia="TimesNewRomanPSMT" w:hAnsiTheme="majorBidi" w:cstheme="majorBidi"/>
        </w:rPr>
        <w:t>. Биоэтика [Текст]</w:t>
      </w:r>
      <w:r w:rsidRPr="008A40CB">
        <w:rPr>
          <w:rFonts w:asciiTheme="majorBidi" w:eastAsia="TimesNewRomanPSMT" w:hAnsiTheme="majorBidi" w:cstheme="majorBidi"/>
        </w:rPr>
        <w:t>: Учебник</w:t>
      </w:r>
      <w:r>
        <w:rPr>
          <w:rFonts w:asciiTheme="majorBidi" w:eastAsia="TimesNewRomanPSMT" w:hAnsiTheme="majorBidi" w:cstheme="majorBidi"/>
        </w:rPr>
        <w:t xml:space="preserve"> / Э. </w:t>
      </w:r>
      <w:proofErr w:type="spellStart"/>
      <w:r>
        <w:rPr>
          <w:rFonts w:asciiTheme="majorBidi" w:eastAsia="TimesNewRomanPSMT" w:hAnsiTheme="majorBidi" w:cstheme="majorBidi"/>
        </w:rPr>
        <w:t>Сгречча</w:t>
      </w:r>
      <w:proofErr w:type="spellEnd"/>
      <w:r>
        <w:rPr>
          <w:rFonts w:asciiTheme="majorBidi" w:eastAsia="TimesNewRomanPSMT" w:hAnsiTheme="majorBidi" w:cstheme="majorBidi"/>
        </w:rPr>
        <w:t xml:space="preserve">, В. </w:t>
      </w:r>
      <w:proofErr w:type="spellStart"/>
      <w:r>
        <w:rPr>
          <w:rFonts w:asciiTheme="majorBidi" w:eastAsia="TimesNewRomanPSMT" w:hAnsiTheme="majorBidi" w:cstheme="majorBidi"/>
        </w:rPr>
        <w:t>Тамбоне</w:t>
      </w:r>
      <w:proofErr w:type="spellEnd"/>
      <w:r>
        <w:rPr>
          <w:rFonts w:asciiTheme="majorBidi" w:eastAsia="TimesNewRomanPSMT" w:hAnsiTheme="majorBidi" w:cstheme="majorBidi"/>
        </w:rPr>
        <w:t>. - М.</w:t>
      </w:r>
      <w:r w:rsidRPr="008A40CB">
        <w:rPr>
          <w:rFonts w:asciiTheme="majorBidi" w:eastAsia="TimesNewRomanPSMT" w:hAnsiTheme="majorBidi" w:cstheme="majorBidi"/>
        </w:rPr>
        <w:t>: ББИ св. ап. Андрея, 2002. - 413 с.</w:t>
      </w:r>
    </w:p>
    <w:p w14:paraId="375F13CA" w14:textId="77777777" w:rsidR="002E0A4F" w:rsidRPr="008222AE" w:rsidRDefault="002E0A4F" w:rsidP="008A40CB">
      <w:pPr>
        <w:autoSpaceDE w:val="0"/>
        <w:autoSpaceDN w:val="0"/>
        <w:adjustRightInd w:val="0"/>
        <w:spacing w:after="120"/>
        <w:jc w:val="both"/>
        <w:rPr>
          <w:rFonts w:asciiTheme="majorBidi" w:eastAsia="TimesNewRomanPSMT" w:hAnsiTheme="majorBidi" w:cstheme="majorBidi"/>
        </w:rPr>
      </w:pPr>
    </w:p>
    <w:p w14:paraId="5586F224" w14:textId="77777777" w:rsidR="00E14F2D" w:rsidRPr="0054473C" w:rsidRDefault="00D62174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88" w:name="_Toc477552848"/>
      <w:bookmarkStart w:id="89" w:name="_Toc55134629"/>
      <w:bookmarkEnd w:id="87"/>
      <w:r w:rsidRPr="0054473C">
        <w:rPr>
          <w:rFonts w:asciiTheme="majorBidi" w:hAnsiTheme="majorBidi" w:cstheme="majorBidi"/>
          <w:szCs w:val="24"/>
        </w:rPr>
        <w:lastRenderedPageBreak/>
        <w:t>Интернет-ресурсы:</w:t>
      </w:r>
      <w:bookmarkEnd w:id="88"/>
      <w:bookmarkEnd w:id="89"/>
    </w:p>
    <w:p w14:paraId="35042D0A" w14:textId="77777777" w:rsidR="00B526BF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>Нет.</w:t>
      </w:r>
    </w:p>
    <w:p w14:paraId="7C40A9ED" w14:textId="77777777" w:rsidR="0054473C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57C3EC5F" w14:textId="77777777" w:rsidR="00D62174" w:rsidRPr="0054473C" w:rsidRDefault="00D62174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0" w:name="_Toc468272488"/>
      <w:bookmarkStart w:id="91" w:name="_Toc468274086"/>
      <w:bookmarkStart w:id="92" w:name="_Toc468278281"/>
      <w:bookmarkStart w:id="93" w:name="_Toc468280927"/>
      <w:bookmarkStart w:id="94" w:name="_Toc472951679"/>
      <w:bookmarkStart w:id="95" w:name="_Toc477552850"/>
      <w:bookmarkStart w:id="96" w:name="_Toc55134630"/>
      <w:r w:rsidRPr="0054473C">
        <w:rPr>
          <w:rFonts w:asciiTheme="majorBidi" w:hAnsiTheme="majorBidi" w:cstheme="majorBidi"/>
          <w:szCs w:val="24"/>
        </w:rPr>
        <w:t>Методические указания для освоения дисциплины</w:t>
      </w:r>
      <w:bookmarkEnd w:id="90"/>
      <w:bookmarkEnd w:id="91"/>
      <w:bookmarkEnd w:id="92"/>
      <w:bookmarkEnd w:id="93"/>
      <w:bookmarkEnd w:id="94"/>
      <w:bookmarkEnd w:id="95"/>
      <w:bookmarkEnd w:id="96"/>
    </w:p>
    <w:p w14:paraId="124FDB58" w14:textId="77777777" w:rsidR="005E75BA" w:rsidRPr="0054473C" w:rsidRDefault="005E75BA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Внеаудиторное общение преподавателя </w:t>
      </w:r>
      <w:r w:rsidR="00985765" w:rsidRPr="0054473C">
        <w:rPr>
          <w:rFonts w:asciiTheme="majorBidi" w:hAnsiTheme="majorBidi" w:cstheme="majorBidi"/>
        </w:rPr>
        <w:t>с обучающимися</w:t>
      </w:r>
      <w:r w:rsidRPr="0054473C">
        <w:rPr>
          <w:rFonts w:asciiTheme="majorBidi" w:hAnsiTheme="majorBidi" w:cstheme="majorBidi"/>
        </w:rPr>
        <w:t>, которое включает в себя помощь в поиске материалов для подготовки к семинарам и консультирование, осуществляется через рассылку по электронной почте, а также создание общей папки в сетевом хранилище (</w:t>
      </w:r>
      <w:proofErr w:type="spellStart"/>
      <w:r w:rsidRPr="0054473C">
        <w:rPr>
          <w:rFonts w:asciiTheme="majorBidi" w:hAnsiTheme="majorBidi" w:cstheme="majorBidi"/>
          <w:lang w:val="de-DE"/>
        </w:rPr>
        <w:t>GoogleDocs</w:t>
      </w:r>
      <w:proofErr w:type="spellEnd"/>
      <w:r w:rsidRPr="0054473C">
        <w:rPr>
          <w:rFonts w:asciiTheme="majorBidi" w:hAnsiTheme="majorBidi" w:cstheme="majorBidi"/>
        </w:rPr>
        <w:t xml:space="preserve"> или иные подобные ресурсы), где публикуются планы занятий, ведомость балльного рейтинга и другие учебно-методические материалы.</w:t>
      </w:r>
    </w:p>
    <w:p w14:paraId="1C9E88DA" w14:textId="77777777" w:rsidR="005E75BA" w:rsidRPr="0054473C" w:rsidRDefault="00D4641B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</w:rPr>
        <w:t xml:space="preserve">При конспектировании учащимся рекомендуется </w:t>
      </w:r>
      <w:r w:rsidR="005E75BA" w:rsidRPr="0054473C">
        <w:rPr>
          <w:rFonts w:asciiTheme="majorBidi" w:hAnsiTheme="majorBidi" w:cstheme="majorBidi"/>
        </w:rPr>
        <w:t>уделять</w:t>
      </w:r>
      <w:r w:rsidRPr="0054473C">
        <w:rPr>
          <w:rFonts w:asciiTheme="majorBidi" w:hAnsiTheme="majorBidi" w:cstheme="majorBidi"/>
        </w:rPr>
        <w:t xml:space="preserve"> особое внимание</w:t>
      </w:r>
      <w:r w:rsidR="005E75BA" w:rsidRPr="0054473C">
        <w:rPr>
          <w:rFonts w:asciiTheme="majorBidi" w:hAnsiTheme="majorBidi" w:cstheme="majorBidi"/>
        </w:rPr>
        <w:t xml:space="preserve"> выявлению структуры и ключевых понятий текста. </w:t>
      </w:r>
    </w:p>
    <w:p w14:paraId="08F4CA6C" w14:textId="77777777" w:rsidR="00105559" w:rsidRPr="0054473C" w:rsidRDefault="00105559" w:rsidP="0054473C">
      <w:pPr>
        <w:spacing w:after="120" w:line="276" w:lineRule="auto"/>
        <w:jc w:val="both"/>
        <w:rPr>
          <w:rFonts w:asciiTheme="majorBidi" w:hAnsiTheme="majorBidi" w:cstheme="majorBidi"/>
        </w:rPr>
      </w:pPr>
    </w:p>
    <w:p w14:paraId="32063FB1" w14:textId="77777777" w:rsidR="00D62174" w:rsidRPr="0054473C" w:rsidRDefault="00E14F2D" w:rsidP="0054473C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7" w:name="_Toc477552851"/>
      <w:bookmarkStart w:id="98" w:name="_Toc55134631"/>
      <w:r w:rsidRPr="0054473C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97"/>
      <w:bookmarkEnd w:id="98"/>
      <w:r w:rsidRPr="0054473C">
        <w:rPr>
          <w:rFonts w:asciiTheme="majorBidi" w:hAnsiTheme="majorBidi" w:cstheme="majorBidi"/>
          <w:szCs w:val="24"/>
        </w:rPr>
        <w:t xml:space="preserve"> </w:t>
      </w:r>
    </w:p>
    <w:p w14:paraId="34C63474" w14:textId="77777777" w:rsidR="00E14F2D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  <w:i/>
          <w:spacing w:val="-2"/>
        </w:rPr>
      </w:pPr>
      <w:r w:rsidRPr="0054473C">
        <w:rPr>
          <w:rFonts w:asciiTheme="majorBidi" w:hAnsiTheme="majorBidi" w:cstheme="majorBidi"/>
        </w:rPr>
        <w:t>Нет.</w:t>
      </w:r>
    </w:p>
    <w:bookmarkEnd w:id="41"/>
    <w:p w14:paraId="32D72719" w14:textId="77777777"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0303C593" w14:textId="77777777"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  <w:i/>
          <w:iCs/>
        </w:rPr>
        <w:t xml:space="preserve">Автор: </w:t>
      </w:r>
      <w:proofErr w:type="spellStart"/>
      <w:r w:rsidR="0054473C" w:rsidRPr="0054473C">
        <w:rPr>
          <w:rFonts w:asciiTheme="majorBidi" w:hAnsiTheme="majorBidi" w:cstheme="majorBidi"/>
        </w:rPr>
        <w:t>Домусчи</w:t>
      </w:r>
      <w:proofErr w:type="spellEnd"/>
      <w:r w:rsidR="0054473C" w:rsidRPr="0054473C">
        <w:rPr>
          <w:rFonts w:asciiTheme="majorBidi" w:hAnsiTheme="majorBidi" w:cstheme="majorBidi"/>
        </w:rPr>
        <w:t xml:space="preserve"> Стефан, </w:t>
      </w:r>
      <w:proofErr w:type="spellStart"/>
      <w:r w:rsidR="0054473C" w:rsidRPr="0054473C">
        <w:rPr>
          <w:rFonts w:asciiTheme="majorBidi" w:hAnsiTheme="majorBidi" w:cstheme="majorBidi"/>
        </w:rPr>
        <w:t>иер</w:t>
      </w:r>
      <w:proofErr w:type="spellEnd"/>
      <w:r w:rsidR="0054473C" w:rsidRPr="0054473C">
        <w:rPr>
          <w:rFonts w:asciiTheme="majorBidi" w:hAnsiTheme="majorBidi" w:cstheme="majorBidi"/>
        </w:rPr>
        <w:t>.</w:t>
      </w:r>
    </w:p>
    <w:p w14:paraId="42BF4390" w14:textId="77777777"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</w:rPr>
      </w:pPr>
      <w:r w:rsidRPr="0054473C">
        <w:rPr>
          <w:rFonts w:asciiTheme="majorBidi" w:hAnsiTheme="majorBidi" w:cstheme="majorBidi"/>
          <w:i/>
          <w:iCs/>
        </w:rPr>
        <w:t xml:space="preserve">Рецензент: </w:t>
      </w:r>
      <w:r w:rsidRPr="0054473C">
        <w:rPr>
          <w:rFonts w:asciiTheme="majorBidi" w:hAnsiTheme="majorBidi" w:cstheme="majorBidi"/>
        </w:rPr>
        <w:t>Медведева А.А.</w:t>
      </w:r>
    </w:p>
    <w:p w14:paraId="3E8FB6C5" w14:textId="77777777" w:rsidR="00985765" w:rsidRPr="0054473C" w:rsidRDefault="00985765" w:rsidP="0054473C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14:paraId="2A636AAD" w14:textId="77777777" w:rsidR="00E14F2D" w:rsidRPr="0054473C" w:rsidRDefault="0054473C" w:rsidP="0054473C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54473C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54473C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sectPr w:rsidR="00E14F2D" w:rsidRPr="0054473C" w:rsidSect="0071082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D4D29" w14:textId="77777777" w:rsidR="00B84F50" w:rsidRDefault="00B84F50">
      <w:r>
        <w:separator/>
      </w:r>
    </w:p>
  </w:endnote>
  <w:endnote w:type="continuationSeparator" w:id="0">
    <w:p w14:paraId="511273B9" w14:textId="77777777" w:rsidR="00B84F50" w:rsidRDefault="00B84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etersburgCTT">
    <w:altName w:val="Times New Roman"/>
    <w:panose1 w:val="020B0604020202020204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B06040202020202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Arial Unicode MS"/>
    <w:panose1 w:val="020B0604020202020204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">
    <w:altName w:val="Times New Roman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Times New Roman"/>
    <w:panose1 w:val="020B0604020202020204"/>
    <w:charset w:val="80"/>
    <w:family w:val="auto"/>
    <w:notTrueType/>
    <w:pitch w:val="default"/>
    <w:sig w:usb0="00000203" w:usb1="08070000" w:usb2="00000010" w:usb3="00000000" w:csb0="0002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21891" w14:textId="77777777" w:rsidR="00DE5453" w:rsidRDefault="00DE5453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B6D7E" w14:textId="77777777" w:rsidR="008222AE" w:rsidRDefault="008222AE">
    <w:pPr>
      <w:ind w:right="360"/>
      <w:jc w:val="center"/>
      <w:rPr>
        <w:sz w:val="22"/>
      </w:rPr>
    </w:pPr>
    <w:r>
      <w:rPr>
        <w:sz w:val="22"/>
      </w:rPr>
      <w:fldChar w:fldCharType="begin"/>
    </w:r>
    <w:r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DE5453">
      <w:rPr>
        <w:noProof/>
        <w:sz w:val="22"/>
      </w:rPr>
      <w:t>13</w:t>
    </w:r>
    <w:r>
      <w:rPr>
        <w:sz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23D85" w14:textId="77777777" w:rsidR="00DE5453" w:rsidRDefault="00DE5453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45CAF" w14:textId="77777777" w:rsidR="00B84F50" w:rsidRDefault="00B84F50">
      <w:r>
        <w:separator/>
      </w:r>
    </w:p>
  </w:footnote>
  <w:footnote w:type="continuationSeparator" w:id="0">
    <w:p w14:paraId="196FE9BA" w14:textId="77777777" w:rsidR="00B84F50" w:rsidRDefault="00B84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FC7D3" w14:textId="77777777" w:rsidR="00DE5453" w:rsidRDefault="00B84F50">
    <w:pPr>
      <w:pStyle w:val="afa"/>
    </w:pPr>
    <w:r>
      <w:rPr>
        <w:noProof/>
        <w:lang w:bidi="he-IL"/>
      </w:rPr>
      <w:pict w14:anchorId="7305BD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946172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021B9" w14:textId="77777777" w:rsidR="00DE5453" w:rsidRDefault="00B84F50">
    <w:pPr>
      <w:pStyle w:val="afa"/>
    </w:pPr>
    <w:r>
      <w:rPr>
        <w:noProof/>
        <w:lang w:bidi="he-IL"/>
      </w:rPr>
      <w:pict w14:anchorId="6C4977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946173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382A9" w14:textId="77777777" w:rsidR="00DE5453" w:rsidRDefault="00B84F50">
    <w:pPr>
      <w:pStyle w:val="afa"/>
    </w:pPr>
    <w:r>
      <w:rPr>
        <w:noProof/>
        <w:lang w:bidi="he-IL"/>
      </w:rPr>
      <w:pict w14:anchorId="026AA4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7946171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35pt;height:11.35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 w15:restartNumberingAfterBreak="0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0C3223D"/>
    <w:multiLevelType w:val="hybridMultilevel"/>
    <w:tmpl w:val="6ED0A9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93F80"/>
    <w:multiLevelType w:val="hybridMultilevel"/>
    <w:tmpl w:val="C0063F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7"/>
  </w:num>
  <w:num w:numId="3">
    <w:abstractNumId w:val="4"/>
  </w:num>
  <w:num w:numId="4">
    <w:abstractNumId w:val="13"/>
  </w:num>
  <w:num w:numId="5">
    <w:abstractNumId w:val="16"/>
  </w:num>
  <w:num w:numId="6">
    <w:abstractNumId w:val="15"/>
  </w:num>
  <w:num w:numId="7">
    <w:abstractNumId w:val="2"/>
  </w:num>
  <w:num w:numId="8">
    <w:abstractNumId w:val="3"/>
  </w:num>
  <w:num w:numId="9">
    <w:abstractNumId w:val="14"/>
  </w:num>
  <w:num w:numId="1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1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9"/>
  </w:num>
  <w:num w:numId="15">
    <w:abstractNumId w:val="18"/>
  </w:num>
  <w:num w:numId="16">
    <w:abstractNumId w:val="12"/>
  </w:num>
  <w:num w:numId="17">
    <w:abstractNumId w:val="9"/>
  </w:num>
  <w:num w:numId="18">
    <w:abstractNumId w:val="11"/>
  </w:num>
  <w:num w:numId="19">
    <w:abstractNumId w:val="20"/>
  </w:num>
  <w:num w:numId="20">
    <w:abstractNumId w:val="1"/>
  </w:num>
  <w:num w:numId="21">
    <w:abstractNumId w:val="7"/>
  </w:num>
  <w:num w:numId="22">
    <w:abstractNumId w:val="10"/>
  </w:num>
  <w:num w:numId="23">
    <w:abstractNumId w:val="22"/>
  </w:num>
  <w:num w:numId="24">
    <w:abstractNumId w:val="23"/>
  </w:num>
  <w:num w:numId="25">
    <w:abstractNumId w:val="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gUA6PoWM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0BBD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E0A4F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002A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73C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3107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52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22AE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96E"/>
    <w:rsid w:val="00894AE9"/>
    <w:rsid w:val="00894B7A"/>
    <w:rsid w:val="0089619D"/>
    <w:rsid w:val="008974AB"/>
    <w:rsid w:val="008A3C10"/>
    <w:rsid w:val="008A40CB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8F55F3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A71FD"/>
    <w:rsid w:val="009B02E9"/>
    <w:rsid w:val="009B396C"/>
    <w:rsid w:val="009B469A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27FE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AF6855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2AEE"/>
    <w:rsid w:val="00B83BD1"/>
    <w:rsid w:val="00B84F50"/>
    <w:rsid w:val="00B85774"/>
    <w:rsid w:val="00B95D48"/>
    <w:rsid w:val="00BA2B0B"/>
    <w:rsid w:val="00BA43FE"/>
    <w:rsid w:val="00BA44A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0404"/>
    <w:rsid w:val="00C0274F"/>
    <w:rsid w:val="00C05C0B"/>
    <w:rsid w:val="00C156B5"/>
    <w:rsid w:val="00C22302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1FB8"/>
    <w:rsid w:val="00DC2E45"/>
    <w:rsid w:val="00DD2985"/>
    <w:rsid w:val="00DE0850"/>
    <w:rsid w:val="00DE0BF3"/>
    <w:rsid w:val="00DE386D"/>
    <w:rsid w:val="00DE5453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B17E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05D67AA7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uiPriority w:val="99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uiPriority w:val="99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E5B500-A9F3-45D5-B6DC-9AABB975F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4036</Words>
  <Characters>23007</Characters>
  <Application>Microsoft Office Word</Application>
  <DocSecurity>0</DocSecurity>
  <PresentationFormat/>
  <Lines>191</Lines>
  <Paragraphs>53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26990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Вячеслав Ячменик</cp:lastModifiedBy>
  <cp:revision>8</cp:revision>
  <cp:lastPrinted>2017-02-28T12:29:00Z</cp:lastPrinted>
  <dcterms:created xsi:type="dcterms:W3CDTF">2021-02-08T13:55:00Z</dcterms:created>
  <dcterms:modified xsi:type="dcterms:W3CDTF">2021-12-2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